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C4736" w14:textId="2C9BD8AA" w:rsidR="00874F4A" w:rsidRPr="00EC3FB9" w:rsidRDefault="00874F4A" w:rsidP="0021136C">
      <w:pPr>
        <w:spacing w:before="360"/>
        <w:jc w:val="center"/>
        <w:rPr>
          <w:rFonts w:ascii="Britannic Bold" w:hAnsi="Britannic Bold"/>
          <w:smallCaps/>
          <w:color w:val="0000FF"/>
          <w:sz w:val="40"/>
        </w:rPr>
      </w:pPr>
    </w:p>
    <w:p w14:paraId="0B23393D" w14:textId="432A3777" w:rsidR="00E525A1" w:rsidRPr="002411AB" w:rsidRDefault="00194E7D" w:rsidP="00EC3FB9">
      <w:pPr>
        <w:pBdr>
          <w:top w:val="single" w:sz="4" w:space="6" w:color="auto"/>
          <w:bottom w:val="single" w:sz="4" w:space="6" w:color="auto"/>
        </w:pBdr>
        <w:jc w:val="center"/>
      </w:pPr>
      <w:r>
        <w:rPr>
          <w:rFonts w:cs="Calibri" w:hint="eastAsia"/>
          <w:b/>
          <w:bCs/>
          <w:color w:val="000000" w:themeColor="text1"/>
          <w:sz w:val="40"/>
        </w:rPr>
        <w:t>K</w:t>
      </w:r>
      <w:r>
        <w:rPr>
          <w:rFonts w:cs="Calibri"/>
          <w:b/>
          <w:bCs/>
          <w:color w:val="000000" w:themeColor="text1"/>
          <w:sz w:val="40"/>
        </w:rPr>
        <w:t xml:space="preserve">-Means </w:t>
      </w:r>
      <w:r w:rsidRPr="00194E7D">
        <w:rPr>
          <w:rFonts w:cs="Calibri"/>
          <w:b/>
          <w:bCs/>
          <w:color w:val="000000" w:themeColor="text1"/>
          <w:sz w:val="40"/>
        </w:rPr>
        <w:t xml:space="preserve">Clustering </w:t>
      </w:r>
      <w:r>
        <w:rPr>
          <w:rFonts w:cs="Calibri"/>
          <w:b/>
          <w:bCs/>
          <w:color w:val="000000" w:themeColor="text1"/>
          <w:sz w:val="40"/>
        </w:rPr>
        <w:t>of People with COVID-19</w:t>
      </w:r>
    </w:p>
    <w:p w14:paraId="7FB57092" w14:textId="6CD63734" w:rsidR="00FB414C" w:rsidRDefault="0022186B" w:rsidP="00FB414C">
      <w:pPr>
        <w:pStyle w:val="af8"/>
        <w:spacing w:before="2400" w:after="0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br/>
      </w:r>
      <w:r w:rsidR="00610406">
        <w:rPr>
          <w:rFonts w:ascii="Calibri" w:hAnsi="Calibri"/>
          <w:b/>
          <w:szCs w:val="20"/>
        </w:rPr>
        <w:fldChar w:fldCharType="begin"/>
      </w:r>
      <w:r w:rsidR="00610406">
        <w:rPr>
          <w:rFonts w:ascii="Calibri" w:hAnsi="Calibri"/>
          <w:b/>
          <w:szCs w:val="20"/>
        </w:rPr>
        <w:instrText xml:space="preserve"> DATE \@ "MMMM d, yyyy" </w:instrText>
      </w:r>
      <w:r w:rsidR="00610406">
        <w:rPr>
          <w:rFonts w:ascii="Calibri" w:hAnsi="Calibri"/>
          <w:b/>
          <w:szCs w:val="20"/>
        </w:rPr>
        <w:fldChar w:fldCharType="separate"/>
      </w:r>
      <w:r w:rsidR="003E1F5B">
        <w:rPr>
          <w:rFonts w:ascii="Calibri" w:hAnsi="Calibri"/>
          <w:b/>
          <w:noProof/>
          <w:szCs w:val="20"/>
        </w:rPr>
        <w:t>July 2, 2020</w:t>
      </w:r>
      <w:r w:rsidR="00610406">
        <w:rPr>
          <w:rFonts w:ascii="Calibri" w:hAnsi="Calibri"/>
          <w:b/>
          <w:szCs w:val="20"/>
        </w:rPr>
        <w:fldChar w:fldCharType="end"/>
      </w:r>
    </w:p>
    <w:p w14:paraId="5D7B7B27" w14:textId="09F28CF5" w:rsidR="0022186B" w:rsidRPr="00C32084" w:rsidRDefault="0022186B">
      <w:pPr>
        <w:rPr>
          <w:rFonts w:asciiTheme="majorEastAsia" w:eastAsiaTheme="majorEastAsia" w:hAnsiTheme="majorEastAsia"/>
          <w:b/>
          <w:sz w:val="28"/>
          <w:szCs w:val="20"/>
        </w:rPr>
      </w:pPr>
    </w:p>
    <w:p w14:paraId="09078A28" w14:textId="3E06C0C1" w:rsidR="003F1589" w:rsidRPr="0022186B" w:rsidRDefault="008F1300" w:rsidP="00FB414C">
      <w:pPr>
        <w:pStyle w:val="af8"/>
        <w:spacing w:before="2400" w:after="240"/>
        <w:rPr>
          <w:rFonts w:asciiTheme="majorEastAsia" w:eastAsiaTheme="majorEastAsia" w:hAnsiTheme="majorEastAsia"/>
          <w:b/>
          <w:sz w:val="22"/>
          <w:szCs w:val="20"/>
        </w:rPr>
      </w:pPr>
      <w:r>
        <w:rPr>
          <w:rFonts w:asciiTheme="majorEastAsia" w:eastAsiaTheme="majorEastAsia" w:hAnsiTheme="majorEastAsia"/>
          <w:b/>
          <w:sz w:val="28"/>
          <w:szCs w:val="20"/>
        </w:rPr>
        <w:t>DoYeong, Jeon</w:t>
      </w:r>
      <w:r>
        <w:rPr>
          <w:rFonts w:asciiTheme="majorEastAsia" w:eastAsiaTheme="majorEastAsia" w:hAnsiTheme="majorEastAsia"/>
          <w:b/>
          <w:sz w:val="28"/>
          <w:szCs w:val="20"/>
        </w:rPr>
        <w:br/>
      </w:r>
      <w:r w:rsidR="0069253B">
        <w:rPr>
          <w:rFonts w:asciiTheme="majorEastAsia" w:eastAsiaTheme="majorEastAsia" w:hAnsiTheme="majorEastAsia"/>
          <w:b/>
          <w:sz w:val="28"/>
          <w:szCs w:val="20"/>
        </w:rPr>
        <w:t>Software Engineering Laboratory</w:t>
      </w:r>
      <w:r w:rsidR="0069253B" w:rsidRPr="0022186B">
        <w:rPr>
          <w:rFonts w:asciiTheme="majorEastAsia" w:eastAsiaTheme="majorEastAsia" w:hAnsiTheme="majorEastAsia"/>
          <w:b/>
          <w:sz w:val="28"/>
          <w:szCs w:val="20"/>
        </w:rPr>
        <w:br/>
        <w:t>Soongsil University</w:t>
      </w:r>
    </w:p>
    <w:p w14:paraId="182A893F" w14:textId="77777777" w:rsidR="008250C9" w:rsidRDefault="008250C9">
      <w:pPr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76ED58B1" w14:textId="4726DAF8" w:rsidR="008250C9" w:rsidRPr="009C447A" w:rsidRDefault="008250C9" w:rsidP="007017CD">
      <w:pPr>
        <w:pStyle w:val="af8"/>
        <w:spacing w:before="0" w:after="120"/>
        <w:rPr>
          <w:rFonts w:ascii="Calibri" w:hAnsi="Calibri" w:cs="MS Serif"/>
          <w:b/>
          <w:smallCaps/>
          <w:kern w:val="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C447A">
        <w:rPr>
          <w:rFonts w:ascii="Calibri" w:hAnsi="Calibri" w:hint="eastAsia"/>
          <w:b/>
          <w:smallCaps/>
          <w:szCs w:val="20"/>
        </w:rPr>
        <w:lastRenderedPageBreak/>
        <w:t>Table of Contents</w:t>
      </w:r>
    </w:p>
    <w:p w14:paraId="57D9E6DF" w14:textId="2A9DC320" w:rsidR="00C52249" w:rsidRDefault="00084887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/>
      </w:r>
      <w:r w:rsidR="00AD144F" w:rsidRPr="003D536C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TOC \o "1-3" \h \z </w:instrText>
      </w: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hyperlink w:anchor="_Toc44624322" w:history="1">
        <w:r w:rsidR="00C52249" w:rsidRPr="004F0F10">
          <w:rPr>
            <w:rStyle w:val="af1"/>
          </w:rPr>
          <w:t>1.</w:t>
        </w:r>
        <w:r w:rsidR="00C52249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C52249" w:rsidRPr="004F0F10">
          <w:rPr>
            <w:rStyle w:val="af1"/>
          </w:rPr>
          <w:t>Source Code</w:t>
        </w:r>
        <w:r w:rsidR="00C52249">
          <w:rPr>
            <w:webHidden/>
          </w:rPr>
          <w:tab/>
        </w:r>
        <w:r w:rsidR="00C52249">
          <w:rPr>
            <w:webHidden/>
          </w:rPr>
          <w:fldChar w:fldCharType="begin"/>
        </w:r>
        <w:r w:rsidR="00C52249">
          <w:rPr>
            <w:webHidden/>
          </w:rPr>
          <w:instrText xml:space="preserve"> PAGEREF _Toc44624322 \h </w:instrText>
        </w:r>
        <w:r w:rsidR="00C52249">
          <w:rPr>
            <w:webHidden/>
          </w:rPr>
        </w:r>
        <w:r w:rsidR="00C52249">
          <w:rPr>
            <w:webHidden/>
          </w:rPr>
          <w:fldChar w:fldCharType="separate"/>
        </w:r>
        <w:r w:rsidR="003E1F5B">
          <w:rPr>
            <w:webHidden/>
          </w:rPr>
          <w:t>3</w:t>
        </w:r>
        <w:r w:rsidR="00C52249">
          <w:rPr>
            <w:webHidden/>
          </w:rPr>
          <w:fldChar w:fldCharType="end"/>
        </w:r>
      </w:hyperlink>
    </w:p>
    <w:p w14:paraId="5D7AE714" w14:textId="7A50B91B" w:rsidR="00C52249" w:rsidRDefault="00C52249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24323" w:history="1">
        <w:r w:rsidRPr="004F0F10">
          <w:rPr>
            <w:rStyle w:val="af1"/>
          </w:rPr>
          <w:t>1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4F0F10">
          <w:rPr>
            <w:rStyle w:val="af1"/>
          </w:rPr>
          <w:t>Code for Creating Datab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243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E1F5B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EFFE3F3" w14:textId="21D1A3CF" w:rsidR="00C52249" w:rsidRDefault="00C52249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24324" w:history="1">
        <w:r w:rsidRPr="004F0F10">
          <w:rPr>
            <w:rStyle w:val="af1"/>
          </w:rPr>
          <w:t>1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4F0F10">
          <w:rPr>
            <w:rStyle w:val="af1"/>
          </w:rPr>
          <w:t>Code for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243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E1F5B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9D8BA84" w14:textId="686524B7" w:rsidR="00C52249" w:rsidRDefault="00C52249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hyperlink w:anchor="_Toc44624325" w:history="1">
        <w:r w:rsidRPr="004F0F10">
          <w:rPr>
            <w:rStyle w:val="af1"/>
          </w:rPr>
          <w:t>2.</w:t>
        </w:r>
        <w:r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Pr="004F0F10">
          <w:rPr>
            <w:rStyle w:val="af1"/>
          </w:rPr>
          <w:t>Result of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243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E1F5B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A78409C" w14:textId="74242D0E" w:rsidR="00C52249" w:rsidRDefault="00C52249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24326" w:history="1">
        <w:r w:rsidRPr="004F0F10">
          <w:rPr>
            <w:rStyle w:val="af1"/>
          </w:rPr>
          <w:t>2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4F0F10">
          <w:rPr>
            <w:rStyle w:val="af1"/>
          </w:rPr>
          <w:t>Loaded Datase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243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E1F5B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2534E4E" w14:textId="21F0C06A" w:rsidR="00C52249" w:rsidRDefault="00C52249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624327" w:history="1">
        <w:r w:rsidRPr="004F0F10">
          <w:rPr>
            <w:rStyle w:val="af1"/>
          </w:rPr>
          <w:t>2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4F0F10">
          <w:rPr>
            <w:rStyle w:val="af1"/>
          </w:rPr>
          <w:t>K-Me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6243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E1F5B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0F664215" w14:textId="4F9D1275" w:rsidR="00CA1050" w:rsidRDefault="00084887" w:rsidP="00CA1050">
      <w:pPr>
        <w:rPr>
          <w:rFonts w:ascii="Britannic Bold" w:hAnsi="Britannic Bold"/>
          <w:color w:val="000000" w:themeColor="text1"/>
          <w:sz w:val="40"/>
        </w:rPr>
      </w:pPr>
      <w:r w:rsidRPr="003D536C">
        <w:fldChar w:fldCharType="end"/>
      </w:r>
      <w:bookmarkStart w:id="0" w:name="_Toc449389069"/>
      <w:r w:rsidR="00CA1050">
        <w:rPr>
          <w:rFonts w:ascii="Britannic Bold" w:hAnsi="Britannic Bold"/>
          <w:color w:val="000000" w:themeColor="text1"/>
          <w:sz w:val="40"/>
        </w:rPr>
        <w:br w:type="page"/>
      </w:r>
    </w:p>
    <w:bookmarkEnd w:id="0"/>
    <w:p w14:paraId="0725D187" w14:textId="23EC9B91" w:rsidR="00750C20" w:rsidRDefault="00750C20" w:rsidP="00AF1716">
      <w:pPr>
        <w:pStyle w:val="1"/>
      </w:pPr>
      <w:r>
        <w:lastRenderedPageBreak/>
        <w:t xml:space="preserve"> </w:t>
      </w:r>
      <w:bookmarkStart w:id="1" w:name="_Toc44624322"/>
      <w:r w:rsidR="00194E7D">
        <w:t>Source Code</w:t>
      </w:r>
      <w:bookmarkEnd w:id="1"/>
    </w:p>
    <w:p w14:paraId="4718D847" w14:textId="2E72B819" w:rsidR="00194E7D" w:rsidRDefault="00194E7D" w:rsidP="00194E7D">
      <w:pPr>
        <w:pStyle w:val="20"/>
      </w:pPr>
      <w:bookmarkStart w:id="2" w:name="_Toc44624323"/>
      <w:r>
        <w:rPr>
          <w:rFonts w:hint="eastAsia"/>
        </w:rPr>
        <w:t>C</w:t>
      </w:r>
      <w:r>
        <w:t>ode for Creating Database</w:t>
      </w:r>
      <w:bookmarkEnd w:id="2"/>
    </w:p>
    <w:p w14:paraId="020D6A55" w14:textId="35251491" w:rsidR="00194E7D" w:rsidRDefault="00194E7D" w:rsidP="00194E7D">
      <w:pPr>
        <w:pStyle w:val="L1"/>
      </w:pPr>
      <w:proofErr w:type="spellStart"/>
      <w:r>
        <w:rPr>
          <w:rFonts w:hint="eastAsia"/>
        </w:rPr>
        <w:t>C</w:t>
      </w:r>
      <w:r>
        <w:t>reatingDB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0DD41E9F" w14:textId="77777777" w:rsidTr="00194E7D">
        <w:tc>
          <w:tcPr>
            <w:tcW w:w="8719" w:type="dxa"/>
          </w:tcPr>
          <w:p w14:paraId="4A25239D" w14:textId="4795F06C" w:rsidR="00194E7D" w:rsidRPr="00194E7D" w:rsidRDefault="00194E7D" w:rsidP="00194E7D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CreatingDB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Class for creating random databas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people to cre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None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base date of data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random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day of infection or contac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int, the difference between base date and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4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valid day period is 0~14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xtracting the incurred day using periods and base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timedel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ays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. \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rfti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%Y %m %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get one address randomly from the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res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the randomly generated address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with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open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Address_Part.txt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r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.encoding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.readlin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to store addresse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extract addresses as many as the number of recipient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choi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csv_da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.csv file with randomly generated record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healthy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contact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1/3 is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D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shuff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huffle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age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0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ress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ncurred date list including 'None'(healthy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atus(Healthy, Contacted, and Confirmed)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ntire people num = healthy + contacted +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Repeat as many healthy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0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Healthy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None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tact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ount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tact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firm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firm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converting as pandas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aFram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data type to save .csv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pd.DataFra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{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ddres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"Severity":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ncurred Dat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}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sort_valu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[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ascen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[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]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reset_index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rop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inpla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aving as .csv fi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to_csv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rona_data.csv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mod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w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</w:p>
        </w:tc>
      </w:tr>
    </w:tbl>
    <w:p w14:paraId="6A92CB7A" w14:textId="77777777" w:rsidR="00194E7D" w:rsidRPr="00194E7D" w:rsidRDefault="00194E7D" w:rsidP="00194E7D">
      <w:pPr>
        <w:pStyle w:val="L1body"/>
        <w:rPr>
          <w:rFonts w:hint="eastAsia"/>
        </w:rPr>
      </w:pPr>
    </w:p>
    <w:p w14:paraId="64B40E30" w14:textId="4AFECE42" w:rsidR="00194E7D" w:rsidRDefault="00194E7D" w:rsidP="00194E7D">
      <w:pPr>
        <w:pStyle w:val="20"/>
      </w:pPr>
      <w:bookmarkStart w:id="3" w:name="_Toc44624324"/>
      <w:r>
        <w:rPr>
          <w:rFonts w:hint="eastAsia"/>
        </w:rPr>
        <w:t>C</w:t>
      </w:r>
      <w:r>
        <w:t>ode for Clustering</w:t>
      </w:r>
      <w:bookmarkEnd w:id="3"/>
    </w:p>
    <w:p w14:paraId="2C3BA773" w14:textId="2318726F" w:rsidR="00194E7D" w:rsidRDefault="00194E7D" w:rsidP="00194E7D">
      <w:pPr>
        <w:pStyle w:val="L1"/>
      </w:pPr>
      <w:proofErr w:type="spellStart"/>
      <w:r>
        <w:t>ClusteringPeople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2539D2" w:rsidRPr="002539D2" w14:paraId="6F9A0175" w14:textId="77777777" w:rsidTr="00194E7D">
        <w:tc>
          <w:tcPr>
            <w:tcW w:w="8719" w:type="dxa"/>
          </w:tcPr>
          <w:p w14:paraId="5D004D15" w14:textId="6E997AB5" w:rsidR="002539D2" w:rsidRPr="002539D2" w:rsidRDefault="002539D2" w:rsidP="002539D2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ClusteringPeop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None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result_dic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{}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healthy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ontacted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onfirmed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2539D2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2539D2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2539D2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load_dat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preproces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mpute_people_number_of_typ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load_dat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load .csv fil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path of fil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d.read_csv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compute_people_number_of_typ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contacte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ntacted_id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elif</w:t>
            </w:r>
            <w:proofErr w:type="spellEnd"/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confirme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nfirmed_id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health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healthy_id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compute_average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id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id-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isplay_load_dat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Total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number of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lastRenderedPageBreak/>
              <w:t>Status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.split()[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healthy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healthy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ontacted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contacted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onfirmed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num_confirmed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Average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everity of contacted people: 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mpute_average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ntacted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Average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everity of confirmed people: "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mpute_average_severit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onfirmed_i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preprocess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preprocess the data for distance function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rows from loaded data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today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datetime.now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.date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ate of today, YEAR-MONTH-DAY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selecting specific column to compute 'severity'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ncurred Date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tatus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everity resul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everity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efault is healthy, 0.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tacted person?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tacted person: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1 - ((today's date) - (infected date)) * 0.05)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(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) *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elif</w:t>
            </w:r>
            <w:proofErr w:type="spellEnd"/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firmed person?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firmed person: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(1 - ((today's date) - (infected date)) * 0.05)) / 2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severity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 the value to the lis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cluster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SE(Sum of squares errors)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ilhouette_scor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ilhouette scores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: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clusters 2 to 9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load the k-means model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km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.KMean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n_cluster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ini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k-means++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how to initial cluster centers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max_i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30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maximum number of iterations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algorithm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'auto'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three choices: auto, full, and </w:t>
            </w:r>
            <w:proofErr w:type="spellStart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kan</w:t>
            </w:r>
            <w:proofErr w:type="spellEnd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.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hanging the shape of data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p.array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km.fit_predic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.reshap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-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SSE value to get the optimal number of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se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km.inerti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_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silhouette score to get optimal number of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ilhouette_score_list.append(silhouette_score(severity_list.reshape(-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j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j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]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 lis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display the </w:t>
            </w:r>
            <w:proofErr w:type="spellStart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reuslt</w:t>
            </w:r>
            <w:proofErr w:type="spellEnd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of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print_result_of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e the prediction resul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cluster_result_dic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raw_elbow_metho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elbow graph using SSE(Sum of Squares Error)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se_list</w:t>
            </w:r>
            <w:proofErr w:type="spellEnd"/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list of SS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lt.plo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660099"/>
                <w:sz w:val="20"/>
                <w:szCs w:val="20"/>
              </w:rPr>
              <w:t>marker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o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lt.xlabe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The Number of Cluster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lt.ylabel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SE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lt.show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print_result_of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808080"/>
                <w:sz w:val="20"/>
                <w:szCs w:val="20"/>
              </w:rPr>
              <w:t>id_list</w:t>
            </w:r>
            <w:proofErr w:type="spellEnd"/>
            <w:r w:rsidRPr="002539D2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=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.to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_of_each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each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lusters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 cluster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.coun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(person_idx+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_of_each_cluster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</w:t>
            </w:r>
            <w:proofErr w:type="spellStart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lust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: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Number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People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 Value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Average</w:t>
            </w:r>
            <w:proofErr w:type="spellEnd"/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severities: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each_cluster_list.appen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id_severity_tuple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.display_tab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_of_each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each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isplay_tabl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42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bookmarkStart w:id="4" w:name="_GoBack"/>
            <w:bookmarkEnd w:id="4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luster ID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|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 # of People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|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vg of Severity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5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avg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zip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_severity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|  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num</w:t>
            </w:r>
            <w:proofErr w:type="spellEnd"/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5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   |     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avg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|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2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|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17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Total'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| 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sum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11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|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*</w:t>
            </w:r>
            <w:r w:rsidRPr="002539D2">
              <w:rPr>
                <w:rFonts w:ascii="Consolas" w:hAnsi="Consolas"/>
                <w:color w:val="1750EB"/>
                <w:sz w:val="20"/>
                <w:szCs w:val="20"/>
              </w:rPr>
              <w:t>42</w:t>
            </w:r>
            <w:r w:rsidRPr="002539D2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2539D2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raw_silhouette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graph using silhouette scores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def </w:t>
            </w:r>
            <w:proofErr w:type="spellStart"/>
            <w:r w:rsidRPr="002539D2">
              <w:rPr>
                <w:rFonts w:ascii="Consolas" w:hAnsi="Consolas"/>
                <w:color w:val="000000"/>
                <w:sz w:val="20"/>
                <w:szCs w:val="20"/>
              </w:rPr>
              <w:t>draw_graph</w:t>
            </w:r>
            <w:proofErr w:type="spellEnd"/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2539D2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2539D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clustering result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"""</w:t>
            </w:r>
            <w:r w:rsidRPr="002539D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2539D2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</w:p>
        </w:tc>
      </w:tr>
    </w:tbl>
    <w:p w14:paraId="7BEAD9CC" w14:textId="3578AD0F" w:rsidR="00194E7D" w:rsidRDefault="00194E7D" w:rsidP="00194E7D">
      <w:pPr>
        <w:pStyle w:val="L1"/>
      </w:pPr>
      <w:r>
        <w:lastRenderedPageBreak/>
        <w:t>main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1E33AAB1" w14:textId="77777777" w:rsidTr="00194E7D">
        <w:tc>
          <w:tcPr>
            <w:tcW w:w="8719" w:type="dxa"/>
          </w:tcPr>
          <w:p w14:paraId="2AD3E638" w14:textId="348EBABE" w:rsidR="00194E7D" w:rsidRPr="00194E7D" w:rsidRDefault="00194E7D" w:rsidP="00194E7D">
            <w:pPr>
              <w:pStyle w:val="L1body"/>
              <w:ind w:left="0"/>
              <w:rPr>
                <w:rFonts w:hint="eastAsia"/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_name__ ==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_main__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CODE FOR CLUSTERING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corona_data.csv'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p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lustering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proofErr w:type="gram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preprocess</w:t>
            </w:r>
            <w:proofErr w:type="spellEnd"/>
            <w:proofErr w:type="gram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draw_graph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cp.cluster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</w:p>
        </w:tc>
      </w:tr>
    </w:tbl>
    <w:p w14:paraId="177D5A7C" w14:textId="4C291316" w:rsidR="00FB0D9F" w:rsidRDefault="00194E7D" w:rsidP="00E60CC7">
      <w:pPr>
        <w:pStyle w:val="1"/>
      </w:pPr>
      <w:bookmarkStart w:id="5" w:name="_Toc44624325"/>
      <w:r>
        <w:rPr>
          <w:rFonts w:hint="eastAsia"/>
        </w:rPr>
        <w:t>R</w:t>
      </w:r>
      <w:r>
        <w:t>esult of Clustering</w:t>
      </w:r>
      <w:bookmarkEnd w:id="5"/>
    </w:p>
    <w:p w14:paraId="5ECE1D50" w14:textId="5DBB73B9" w:rsidR="00D91F0B" w:rsidRDefault="00D91F0B" w:rsidP="00D91F0B">
      <w:pPr>
        <w:pStyle w:val="20"/>
      </w:pPr>
      <w:bookmarkStart w:id="6" w:name="_Toc44624326"/>
      <w:r>
        <w:t>Loaded Dataset</w:t>
      </w:r>
      <w:bookmarkEnd w:id="6"/>
    </w:p>
    <w:p w14:paraId="7B53692E" w14:textId="58667084" w:rsidR="00D91F0B" w:rsidRDefault="00D91F0B" w:rsidP="00D91F0B">
      <w:pPr>
        <w:pStyle w:val="L1"/>
      </w:pPr>
      <w:r>
        <w:rPr>
          <w:rFonts w:hint="eastAsia"/>
        </w:rPr>
        <w:t>T</w:t>
      </w:r>
      <w:r>
        <w:t>op 25 lines</w:t>
      </w:r>
    </w:p>
    <w:p w14:paraId="6CF74F52" w14:textId="15451BF6" w:rsidR="00D91F0B" w:rsidRDefault="00D91F0B" w:rsidP="00D91F0B">
      <w:pPr>
        <w:pStyle w:val="figure"/>
      </w:pPr>
      <w:r w:rsidRPr="00D91F0B">
        <w:drawing>
          <wp:inline distT="0" distB="0" distL="0" distR="0" wp14:anchorId="0A4A8D70" wp14:editId="488EE1D4">
            <wp:extent cx="2656147" cy="3580266"/>
            <wp:effectExtent l="0" t="0" r="0" b="127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6147" cy="358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665D" w14:textId="58194756" w:rsidR="00D91F0B" w:rsidRDefault="00D91F0B" w:rsidP="00D91F0B">
      <w:pPr>
        <w:pStyle w:val="L1"/>
        <w:rPr>
          <w:lang w:val="en"/>
        </w:rPr>
      </w:pPr>
      <w:r w:rsidRPr="00D91F0B">
        <w:rPr>
          <w:lang w:val="en"/>
        </w:rPr>
        <w:t>Last 25 lines</w:t>
      </w:r>
      <w:r w:rsidR="00030E33">
        <w:rPr>
          <w:lang w:val="en"/>
        </w:rPr>
        <w:t xml:space="preserve"> and </w:t>
      </w:r>
      <w:r w:rsidR="00030E33" w:rsidRPr="00030E33">
        <w:rPr>
          <w:lang w:val="en"/>
        </w:rPr>
        <w:t>Statistics</w:t>
      </w:r>
    </w:p>
    <w:p w14:paraId="4F9CFD07" w14:textId="77777777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1C27D0F6" wp14:editId="025C86B9">
            <wp:extent cx="2777706" cy="4322806"/>
            <wp:effectExtent l="0" t="0" r="3810" b="190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4735" cy="433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3DDFC" w14:textId="06B457E7" w:rsidR="001E5F79" w:rsidRDefault="00194E7D" w:rsidP="00D91F0B">
      <w:pPr>
        <w:pStyle w:val="20"/>
      </w:pPr>
      <w:bookmarkStart w:id="7" w:name="_Toc44624327"/>
      <w:r>
        <w:rPr>
          <w:rFonts w:hint="eastAsia"/>
        </w:rPr>
        <w:t>K</w:t>
      </w:r>
      <w:r>
        <w:t>-Means</w:t>
      </w:r>
      <w:bookmarkEnd w:id="7"/>
      <w:r w:rsidR="00D91F0B" w:rsidRPr="00D91F0B">
        <w:rPr>
          <w:noProof/>
        </w:rPr>
        <w:t xml:space="preserve"> </w:t>
      </w:r>
    </w:p>
    <w:p w14:paraId="01D0099C" w14:textId="1C425ED1" w:rsidR="00194E7D" w:rsidRDefault="0002789C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>: 2</w:t>
      </w:r>
    </w:p>
    <w:p w14:paraId="522B5A8B" w14:textId="78546EEC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  <w:r w:rsidR="0046530C">
        <w:rPr>
          <w:lang w:val="en"/>
        </w:rPr>
        <w:t>, Top 25 lines</w:t>
      </w:r>
    </w:p>
    <w:p w14:paraId="03B32FF6" w14:textId="281B1375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516513F7" wp14:editId="78A68A78">
            <wp:extent cx="2520000" cy="3834467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834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63EB4" w14:textId="7D5AC45D" w:rsidR="0046530C" w:rsidRDefault="0046530C" w:rsidP="0046530C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last 10 lines and average</w:t>
      </w:r>
    </w:p>
    <w:p w14:paraId="4777C108" w14:textId="4D90E921" w:rsidR="0046530C" w:rsidRPr="0046530C" w:rsidRDefault="0046530C" w:rsidP="0046530C">
      <w:pPr>
        <w:pStyle w:val="figure"/>
        <w:rPr>
          <w:rFonts w:hint="eastAsia"/>
        </w:rPr>
      </w:pPr>
      <w:r w:rsidRPr="0046530C">
        <w:drawing>
          <wp:inline distT="0" distB="0" distL="0" distR="0" wp14:anchorId="4B4C691C" wp14:editId="2F0ECFD5">
            <wp:extent cx="1953260" cy="1647478"/>
            <wp:effectExtent l="0" t="0" r="889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5266" cy="167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D4B23" w14:textId="659A0930" w:rsidR="00194E7D" w:rsidRDefault="00D91F0B" w:rsidP="00D91F0B">
      <w:pPr>
        <w:pStyle w:val="L2"/>
      </w:pPr>
      <w:r>
        <w:t>Cluster 1</w:t>
      </w:r>
    </w:p>
    <w:p w14:paraId="615F7151" w14:textId="7340A5EB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106F05FF" wp14:editId="0D4D8DAC">
            <wp:extent cx="2520000" cy="6835947"/>
            <wp:effectExtent l="0" t="0" r="0" b="317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6835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2F8B" w14:textId="0B238720" w:rsidR="0046530C" w:rsidRDefault="0046530C" w:rsidP="0046530C">
      <w:pPr>
        <w:pStyle w:val="L2"/>
        <w:rPr>
          <w:lang w:val="en"/>
        </w:rPr>
      </w:pPr>
      <w:r>
        <w:rPr>
          <w:lang w:val="en"/>
        </w:rPr>
        <w:t xml:space="preserve">Summary </w:t>
      </w:r>
      <w:r>
        <w:rPr>
          <w:rFonts w:hint="eastAsia"/>
          <w:lang w:val="en"/>
        </w:rPr>
        <w:t>T</w:t>
      </w:r>
      <w:r>
        <w:rPr>
          <w:lang w:val="en"/>
        </w:rPr>
        <w:t>able</w:t>
      </w:r>
    </w:p>
    <w:p w14:paraId="6D039FD4" w14:textId="59267714" w:rsidR="0046530C" w:rsidRPr="0046530C" w:rsidRDefault="0046530C" w:rsidP="0046530C">
      <w:pPr>
        <w:pStyle w:val="figure"/>
        <w:rPr>
          <w:rFonts w:hint="eastAsia"/>
        </w:rPr>
      </w:pPr>
      <w:r w:rsidRPr="0046530C">
        <w:drawing>
          <wp:inline distT="0" distB="0" distL="0" distR="0" wp14:anchorId="33B31588" wp14:editId="525C35A0">
            <wp:extent cx="3467819" cy="1238507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3643" cy="124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B8BB8" w14:textId="65B9820D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3</w:t>
      </w:r>
    </w:p>
    <w:p w14:paraId="0AC5E37C" w14:textId="556BD58C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lastRenderedPageBreak/>
        <w:t>C</w:t>
      </w:r>
      <w:r>
        <w:rPr>
          <w:lang w:val="en"/>
        </w:rPr>
        <w:t>luster 0</w:t>
      </w:r>
      <w:r w:rsidR="00C52249">
        <w:rPr>
          <w:lang w:val="en"/>
        </w:rPr>
        <w:t>, top 10 lines</w:t>
      </w:r>
    </w:p>
    <w:p w14:paraId="337B05FF" w14:textId="7B655967" w:rsidR="00D91F0B" w:rsidRDefault="00D91F0B" w:rsidP="00C52249">
      <w:pPr>
        <w:pStyle w:val="figure"/>
      </w:pPr>
      <w:r w:rsidRPr="00D91F0B">
        <w:drawing>
          <wp:inline distT="0" distB="0" distL="0" distR="0" wp14:anchorId="147DC6F3" wp14:editId="3E0245C1">
            <wp:extent cx="2520000" cy="2440800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44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3B315" w14:textId="24EC4D14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last 10 lines</w:t>
      </w:r>
    </w:p>
    <w:p w14:paraId="1855BD5A" w14:textId="19290969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565AB452" wp14:editId="0F6EA0AD">
            <wp:extent cx="2378644" cy="2216989"/>
            <wp:effectExtent l="0" t="0" r="3175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2589" cy="2220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C867E" w14:textId="6D3393E9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</w:t>
      </w:r>
      <w:r w:rsidR="00C52249">
        <w:rPr>
          <w:lang w:val="en"/>
        </w:rPr>
        <w:t>1</w:t>
      </w:r>
    </w:p>
    <w:p w14:paraId="6EBE39A4" w14:textId="7BD8404B" w:rsidR="00C52249" w:rsidRDefault="00C52249" w:rsidP="00C52249">
      <w:pPr>
        <w:pStyle w:val="figure"/>
      </w:pPr>
      <w:r>
        <w:t>`</w:t>
      </w:r>
      <w:r w:rsidRPr="00C52249">
        <w:drawing>
          <wp:inline distT="0" distB="0" distL="0" distR="0" wp14:anchorId="2F5CD418" wp14:editId="7CB7EA0C">
            <wp:extent cx="2006161" cy="3174521"/>
            <wp:effectExtent l="0" t="0" r="0" b="6985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16726" cy="319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7755B" w14:textId="01E24568" w:rsidR="00C52249" w:rsidRPr="00C52249" w:rsidRDefault="00C52249" w:rsidP="00C52249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lastRenderedPageBreak/>
        <w:t>C</w:t>
      </w:r>
      <w:r>
        <w:rPr>
          <w:lang w:val="en"/>
        </w:rPr>
        <w:t>luster 2</w:t>
      </w:r>
    </w:p>
    <w:p w14:paraId="1DAA2F2F" w14:textId="0C9A3DBD" w:rsidR="00D91F0B" w:rsidRPr="00D91F0B" w:rsidRDefault="00D91F0B" w:rsidP="00D91F0B">
      <w:pPr>
        <w:pStyle w:val="figure"/>
        <w:rPr>
          <w:rFonts w:hint="eastAsia"/>
        </w:rPr>
      </w:pPr>
      <w:r w:rsidRPr="00D91F0B">
        <w:drawing>
          <wp:inline distT="0" distB="0" distL="0" distR="0" wp14:anchorId="143F2AB8" wp14:editId="0773D5CE">
            <wp:extent cx="2242868" cy="6283848"/>
            <wp:effectExtent l="0" t="0" r="5080" b="317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736" cy="6317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C0B26" w14:textId="30384226" w:rsidR="00194E7D" w:rsidRDefault="00C52249" w:rsidP="00C52249">
      <w:pPr>
        <w:pStyle w:val="L2"/>
      </w:pPr>
      <w:r>
        <w:rPr>
          <w:rFonts w:hint="eastAsia"/>
        </w:rPr>
        <w:t>S</w:t>
      </w:r>
      <w:r>
        <w:t>ummary Table</w:t>
      </w:r>
    </w:p>
    <w:p w14:paraId="794E7049" w14:textId="0011CED8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4638D4D6" wp14:editId="7D2132CB">
            <wp:extent cx="3510951" cy="1401430"/>
            <wp:effectExtent l="0" t="0" r="0" b="889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31435" cy="140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FE2EC" w14:textId="3E1A4ABD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4</w:t>
      </w:r>
    </w:p>
    <w:p w14:paraId="0B84BFB9" w14:textId="04044512" w:rsidR="00D91F0B" w:rsidRPr="00D91F0B" w:rsidRDefault="00D91F0B" w:rsidP="00D91F0B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61D0028E" w14:textId="7E4165E3" w:rsidR="00D91F0B" w:rsidRPr="00D91F0B" w:rsidRDefault="00194E7D" w:rsidP="00C52249">
      <w:pPr>
        <w:pStyle w:val="figure"/>
        <w:rPr>
          <w:rFonts w:hint="eastAsia"/>
        </w:rPr>
      </w:pPr>
      <w:r w:rsidRPr="00194E7D">
        <w:lastRenderedPageBreak/>
        <w:drawing>
          <wp:inline distT="0" distB="0" distL="0" distR="0" wp14:anchorId="328A0F21" wp14:editId="24C03F19">
            <wp:extent cx="2337758" cy="5838462"/>
            <wp:effectExtent l="0" t="0" r="5715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52154" cy="58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91DA9" w14:textId="4CAF34E2" w:rsidR="00194E7D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1 </w:t>
      </w:r>
    </w:p>
    <w:p w14:paraId="788C945F" w14:textId="5C93ABF3" w:rsidR="00C52249" w:rsidRDefault="00C52249" w:rsidP="00C52249">
      <w:pPr>
        <w:pStyle w:val="figure"/>
      </w:pPr>
      <w:r w:rsidRPr="00C52249">
        <w:drawing>
          <wp:inline distT="0" distB="0" distL="0" distR="0" wp14:anchorId="046932AB" wp14:editId="59318A4E">
            <wp:extent cx="2007540" cy="1768415"/>
            <wp:effectExtent l="0" t="0" r="0" b="381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18232" cy="1777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86C69" w14:textId="31539FA6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</w:t>
      </w:r>
    </w:p>
    <w:p w14:paraId="702073DA" w14:textId="6DE6CEB1" w:rsidR="00C52249" w:rsidRDefault="00C52249" w:rsidP="00C52249">
      <w:pPr>
        <w:pStyle w:val="figure"/>
      </w:pPr>
      <w:r w:rsidRPr="00C52249">
        <w:lastRenderedPageBreak/>
        <w:drawing>
          <wp:inline distT="0" distB="0" distL="0" distR="0" wp14:anchorId="021AC206" wp14:editId="48CFFB41">
            <wp:extent cx="2156604" cy="5573246"/>
            <wp:effectExtent l="0" t="0" r="0" b="889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69294" cy="5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45396" w14:textId="32054F18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3</w:t>
      </w:r>
    </w:p>
    <w:p w14:paraId="10B8081D" w14:textId="1680A3BD" w:rsidR="00C52249" w:rsidRDefault="00C52249" w:rsidP="00C52249">
      <w:pPr>
        <w:pStyle w:val="figure"/>
      </w:pPr>
      <w:r w:rsidRPr="00C52249">
        <w:lastRenderedPageBreak/>
        <w:drawing>
          <wp:inline distT="0" distB="0" distL="0" distR="0" wp14:anchorId="09B3EF93" wp14:editId="340DF51A">
            <wp:extent cx="2130725" cy="3622829"/>
            <wp:effectExtent l="0" t="0" r="3175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39644" cy="363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65377" w14:textId="388EFE55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0D19FCAB" w14:textId="7C62F938" w:rsidR="00D91F0B" w:rsidRPr="00D91F0B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02A192BA" wp14:editId="614AF5E4">
            <wp:extent cx="3209027" cy="1403949"/>
            <wp:effectExtent l="0" t="0" r="0" b="635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45685" cy="1419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9BD47" w14:textId="750DC891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5</w:t>
      </w:r>
    </w:p>
    <w:p w14:paraId="4F09C6E6" w14:textId="513FB60B" w:rsidR="00D91F0B" w:rsidRPr="00D91F0B" w:rsidRDefault="00D91F0B" w:rsidP="00D91F0B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, 1</w:t>
      </w:r>
    </w:p>
    <w:p w14:paraId="255EBC0C" w14:textId="14379765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10DD2EC5" wp14:editId="0B838BF5">
            <wp:extent cx="2493034" cy="6524980"/>
            <wp:effectExtent l="0" t="0" r="2540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05729" cy="6558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B78A" w14:textId="4A5F70F2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2, 3</w:t>
      </w:r>
    </w:p>
    <w:p w14:paraId="198F2908" w14:textId="21487CAE" w:rsidR="00194E7D" w:rsidRDefault="00D91F0B" w:rsidP="00194E7D">
      <w:pPr>
        <w:pStyle w:val="figure"/>
      </w:pPr>
      <w:r w:rsidRPr="00D91F0B">
        <w:lastRenderedPageBreak/>
        <w:drawing>
          <wp:inline distT="0" distB="0" distL="0" distR="0" wp14:anchorId="025FF976" wp14:editId="6FA82962">
            <wp:extent cx="2053854" cy="6965749"/>
            <wp:effectExtent l="0" t="0" r="3810" b="698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4077" cy="7000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3DE39" w14:textId="4321FCC4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4</w:t>
      </w:r>
    </w:p>
    <w:p w14:paraId="09EAD202" w14:textId="1A1D07D1" w:rsidR="00C52249" w:rsidRDefault="00C52249" w:rsidP="00C52249">
      <w:pPr>
        <w:pStyle w:val="figure"/>
      </w:pPr>
      <w:r w:rsidRPr="00C52249">
        <w:lastRenderedPageBreak/>
        <w:drawing>
          <wp:inline distT="0" distB="0" distL="0" distR="0" wp14:anchorId="5901414B" wp14:editId="79A06A5A">
            <wp:extent cx="2001329" cy="3974311"/>
            <wp:effectExtent l="0" t="0" r="0" b="762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16941" cy="400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19FFC" w14:textId="0377931E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1D538F90" w14:textId="6DCAC9DA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17AEB08D" wp14:editId="64591C63">
            <wp:extent cx="3277594" cy="1649104"/>
            <wp:effectExtent l="0" t="0" r="0" b="8255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96351" cy="165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30EA8" w14:textId="1582932A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6</w:t>
      </w:r>
    </w:p>
    <w:p w14:paraId="0E9D865A" w14:textId="5AA0B0DD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61ADFB14" w14:textId="5E549B87" w:rsidR="00D91F0B" w:rsidRDefault="00D91F0B" w:rsidP="00D91F0B">
      <w:pPr>
        <w:pStyle w:val="figure"/>
      </w:pPr>
      <w:r w:rsidRPr="00D91F0B">
        <w:lastRenderedPageBreak/>
        <w:drawing>
          <wp:inline distT="0" distB="0" distL="0" distR="0" wp14:anchorId="35077AAD" wp14:editId="63EAE175">
            <wp:extent cx="1984076" cy="4684063"/>
            <wp:effectExtent l="0" t="0" r="0" b="254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04770" cy="473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EEBD7" w14:textId="47FE77AD" w:rsidR="00C52249" w:rsidRDefault="00D91F0B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1, 2</w:t>
      </w:r>
    </w:p>
    <w:p w14:paraId="0841F46E" w14:textId="1FB2D64B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2AD3C188" wp14:editId="42170F40">
            <wp:extent cx="2058789" cy="6124755"/>
            <wp:effectExtent l="0" t="0" r="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69828" cy="615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5105B" w14:textId="5C6FCC53" w:rsidR="00C52249" w:rsidRPr="00C52249" w:rsidRDefault="00C52249" w:rsidP="00C52249">
      <w:pPr>
        <w:pStyle w:val="L2"/>
        <w:rPr>
          <w:rFonts w:hint="eastAsia"/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3</w:t>
      </w:r>
    </w:p>
    <w:p w14:paraId="3D6C662F" w14:textId="0D06BFB7" w:rsidR="00D91F0B" w:rsidRDefault="00C52249" w:rsidP="00D91F0B">
      <w:pPr>
        <w:pStyle w:val="figure"/>
      </w:pPr>
      <w:r w:rsidRPr="00C52249">
        <w:drawing>
          <wp:inline distT="0" distB="0" distL="0" distR="0" wp14:anchorId="56F57551" wp14:editId="567134AB">
            <wp:extent cx="2499900" cy="2070340"/>
            <wp:effectExtent l="0" t="0" r="0" b="635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11161" cy="2079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021B8" w14:textId="58D74943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4, 5</w:t>
      </w:r>
    </w:p>
    <w:p w14:paraId="63067792" w14:textId="09EDF8A8" w:rsidR="00194E7D" w:rsidRDefault="00C52249" w:rsidP="00C52249">
      <w:pPr>
        <w:pStyle w:val="figure"/>
      </w:pPr>
      <w:r w:rsidRPr="00C52249">
        <w:lastRenderedPageBreak/>
        <w:drawing>
          <wp:inline distT="0" distB="0" distL="0" distR="0" wp14:anchorId="4CEC206A" wp14:editId="663E952E">
            <wp:extent cx="2179863" cy="4839419"/>
            <wp:effectExtent l="0" t="0" r="0" b="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87757" cy="485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8EA93" w14:textId="7D3532FF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7CF25299" w14:textId="57FA4B49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38270D68" wp14:editId="446863A5">
            <wp:extent cx="3079630" cy="1675218"/>
            <wp:effectExtent l="0" t="0" r="6985" b="127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95739" cy="168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2F351" w14:textId="031953FC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7</w:t>
      </w:r>
    </w:p>
    <w:p w14:paraId="318D16DC" w14:textId="3E9EC5E3" w:rsidR="00C52249" w:rsidRDefault="00D91F0B" w:rsidP="00D91F0B">
      <w:pPr>
        <w:pStyle w:val="L2"/>
        <w:rPr>
          <w:lang w:val="en"/>
        </w:rPr>
      </w:pPr>
      <w:r>
        <w:rPr>
          <w:lang w:val="en"/>
        </w:rPr>
        <w:t>Cluster 0</w:t>
      </w:r>
    </w:p>
    <w:p w14:paraId="6C1A74EC" w14:textId="39B8B6D6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7E4AF7AB" wp14:editId="60A06183">
            <wp:extent cx="2329132" cy="1902328"/>
            <wp:effectExtent l="0" t="0" r="0" b="3175"/>
            <wp:docPr id="50" name="그림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42797" cy="1913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F53C4" w14:textId="241E6F41" w:rsidR="00D91F0B" w:rsidRDefault="00C52249" w:rsidP="00D91F0B">
      <w:pPr>
        <w:pStyle w:val="L2"/>
        <w:rPr>
          <w:lang w:val="en"/>
        </w:rPr>
      </w:pPr>
      <w:r>
        <w:rPr>
          <w:lang w:val="en"/>
        </w:rPr>
        <w:t>Cluster</w:t>
      </w:r>
      <w:r w:rsidR="00D91F0B">
        <w:rPr>
          <w:lang w:val="en"/>
        </w:rPr>
        <w:t xml:space="preserve"> 1</w:t>
      </w:r>
    </w:p>
    <w:p w14:paraId="6E5B98A7" w14:textId="115E00B3" w:rsidR="00D91F0B" w:rsidRPr="00D91F0B" w:rsidRDefault="00D91F0B" w:rsidP="00D91F0B">
      <w:pPr>
        <w:pStyle w:val="figure"/>
        <w:rPr>
          <w:rFonts w:hint="eastAsia"/>
        </w:rPr>
      </w:pPr>
      <w:r w:rsidRPr="00D91F0B">
        <w:drawing>
          <wp:inline distT="0" distB="0" distL="0" distR="0" wp14:anchorId="5E4D9437" wp14:editId="33A15786">
            <wp:extent cx="1906438" cy="4906195"/>
            <wp:effectExtent l="0" t="0" r="0" b="889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19919" cy="494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A634" w14:textId="470A7AB9" w:rsidR="00C52249" w:rsidRDefault="00D91F0B" w:rsidP="00D91F0B">
      <w:pPr>
        <w:pStyle w:val="L2"/>
      </w:pPr>
      <w:r>
        <w:rPr>
          <w:rFonts w:hint="eastAsia"/>
        </w:rPr>
        <w:t>C</w:t>
      </w:r>
      <w:r>
        <w:t>luster 2, 3</w:t>
      </w:r>
    </w:p>
    <w:p w14:paraId="7812ECD6" w14:textId="0FEF119D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61837AFE" wp14:editId="4E74340C">
            <wp:extent cx="2165860" cy="5029200"/>
            <wp:effectExtent l="0" t="0" r="635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77167" cy="505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D5640" w14:textId="5AFD930A" w:rsidR="00194E7D" w:rsidRDefault="00C52249" w:rsidP="00D91F0B">
      <w:pPr>
        <w:pStyle w:val="L2"/>
      </w:pPr>
      <w:r>
        <w:t xml:space="preserve">Cluster </w:t>
      </w:r>
      <w:r w:rsidR="00D91F0B">
        <w:t>4</w:t>
      </w:r>
    </w:p>
    <w:p w14:paraId="4CFEC8F0" w14:textId="5DAD9081" w:rsidR="00C52249" w:rsidRDefault="00C52249" w:rsidP="00C52249">
      <w:pPr>
        <w:pStyle w:val="figure"/>
      </w:pPr>
      <w:r w:rsidRPr="00C52249">
        <w:drawing>
          <wp:inline distT="0" distB="0" distL="0" distR="0" wp14:anchorId="60A4AFC2" wp14:editId="0494DB4B">
            <wp:extent cx="2451482" cy="3027872"/>
            <wp:effectExtent l="0" t="0" r="6350" b="1270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63785" cy="304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D90E8" w14:textId="35D545CE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5, 6</w:t>
      </w:r>
    </w:p>
    <w:p w14:paraId="51E3CE18" w14:textId="42E39298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2F7BA524" wp14:editId="47E5513F">
            <wp:extent cx="2241660" cy="4477110"/>
            <wp:effectExtent l="0" t="0" r="635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51446" cy="449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8A16D" w14:textId="436AACA3" w:rsidR="00D91F0B" w:rsidRDefault="00D91F0B" w:rsidP="00D91F0B">
      <w:pPr>
        <w:pStyle w:val="figure"/>
      </w:pPr>
    </w:p>
    <w:p w14:paraId="4B75A217" w14:textId="57D95BFB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5, 6</w:t>
      </w:r>
    </w:p>
    <w:p w14:paraId="48AA8A5E" w14:textId="09A680D1" w:rsidR="00D91F0B" w:rsidRDefault="00D91F0B" w:rsidP="00D91F0B">
      <w:pPr>
        <w:pStyle w:val="figure"/>
      </w:pPr>
      <w:r w:rsidRPr="00D91F0B">
        <w:drawing>
          <wp:inline distT="0" distB="0" distL="0" distR="0" wp14:anchorId="2C24808D" wp14:editId="44FBC44C">
            <wp:extent cx="2519494" cy="2603548"/>
            <wp:effectExtent l="0" t="0" r="0" b="635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1629" b="1"/>
                    <a:stretch/>
                  </pic:blipFill>
                  <pic:spPr bwMode="auto">
                    <a:xfrm>
                      <a:off x="0" y="0"/>
                      <a:ext cx="2520000" cy="2604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A876F1" w14:textId="252A4526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61AB9C1E" w14:textId="6CF6379B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3CC031EA" wp14:editId="59C7CCBE">
            <wp:extent cx="3269412" cy="1957526"/>
            <wp:effectExtent l="0" t="0" r="7620" b="5080"/>
            <wp:docPr id="54" name="그림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87063" cy="1968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9F0D" w14:textId="19D427D9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8</w:t>
      </w:r>
    </w:p>
    <w:p w14:paraId="22022C6A" w14:textId="4DDF0440" w:rsidR="00D91F0B" w:rsidRDefault="00D91F0B" w:rsidP="00D91F0B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</w:t>
      </w:r>
      <w:r w:rsidR="000F7428">
        <w:rPr>
          <w:lang w:val="en"/>
        </w:rPr>
        <w:t>0, 1</w:t>
      </w:r>
    </w:p>
    <w:p w14:paraId="7FB2E83C" w14:textId="1C14F367" w:rsidR="000F7428" w:rsidRPr="000F7428" w:rsidRDefault="000F7428" w:rsidP="000F7428">
      <w:pPr>
        <w:pStyle w:val="figure"/>
        <w:rPr>
          <w:rFonts w:hint="eastAsia"/>
        </w:rPr>
      </w:pPr>
      <w:r w:rsidRPr="000F7428">
        <w:drawing>
          <wp:inline distT="0" distB="0" distL="0" distR="0" wp14:anchorId="6ACA64DF" wp14:editId="5FDC274D">
            <wp:extent cx="2209972" cy="3968151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16329" cy="397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B7E8A" w14:textId="5427EC00" w:rsidR="00C52249" w:rsidRDefault="000F7428" w:rsidP="000F7428">
      <w:pPr>
        <w:pStyle w:val="L2"/>
      </w:pPr>
      <w:r>
        <w:rPr>
          <w:rFonts w:hint="eastAsia"/>
        </w:rPr>
        <w:t>C</w:t>
      </w:r>
      <w:r>
        <w:t>luster 2</w:t>
      </w:r>
    </w:p>
    <w:p w14:paraId="1A95A042" w14:textId="2601986E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26417CF1" wp14:editId="30450B1F">
            <wp:extent cx="2103565" cy="5495027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14934" cy="552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AC4C1" w14:textId="63C880A5" w:rsidR="00194E7D" w:rsidRDefault="00C52249" w:rsidP="000F7428">
      <w:pPr>
        <w:pStyle w:val="L2"/>
      </w:pPr>
      <w:r>
        <w:t xml:space="preserve">Cluster </w:t>
      </w:r>
      <w:r w:rsidR="000F7428">
        <w:t>3, 4, 5</w:t>
      </w:r>
    </w:p>
    <w:p w14:paraId="20931670" w14:textId="34944DF3" w:rsidR="000F7428" w:rsidRDefault="00C52249" w:rsidP="000F7428">
      <w:pPr>
        <w:pStyle w:val="figure"/>
      </w:pPr>
      <w:r w:rsidRPr="00C52249">
        <w:lastRenderedPageBreak/>
        <w:drawing>
          <wp:inline distT="0" distB="0" distL="0" distR="0" wp14:anchorId="0D323E06" wp14:editId="2C46BF96">
            <wp:extent cx="2311879" cy="6248454"/>
            <wp:effectExtent l="0" t="0" r="0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19003" cy="6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D9CAB" w14:textId="3101809C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6, 7</w:t>
      </w:r>
    </w:p>
    <w:p w14:paraId="21AFB365" w14:textId="255E7809" w:rsidR="000F7428" w:rsidRDefault="000F7428" w:rsidP="000F7428">
      <w:pPr>
        <w:pStyle w:val="figure"/>
      </w:pPr>
      <w:r w:rsidRPr="000F7428">
        <w:lastRenderedPageBreak/>
        <w:drawing>
          <wp:inline distT="0" distB="0" distL="0" distR="0" wp14:anchorId="3D657C86" wp14:editId="1884452C">
            <wp:extent cx="2173857" cy="4359826"/>
            <wp:effectExtent l="0" t="0" r="0" b="317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191664" cy="439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FBCF3" w14:textId="4E299606" w:rsidR="00C52249" w:rsidRDefault="00C52249" w:rsidP="00C52249">
      <w:pPr>
        <w:pStyle w:val="L2"/>
        <w:rPr>
          <w:lang w:val="en"/>
        </w:rPr>
      </w:pPr>
      <w:r>
        <w:rPr>
          <w:rFonts w:hint="eastAsia"/>
          <w:lang w:val="en"/>
        </w:rPr>
        <w:t>S</w:t>
      </w:r>
      <w:r>
        <w:rPr>
          <w:lang w:val="en"/>
        </w:rPr>
        <w:t>ummary Table</w:t>
      </w:r>
    </w:p>
    <w:p w14:paraId="2C6D4165" w14:textId="4A5704D8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0761BA79" wp14:editId="205DB157">
            <wp:extent cx="3476446" cy="2237962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03675" cy="225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FE4B0" w14:textId="6A29BFDA" w:rsidR="00194E7D" w:rsidRDefault="00030E33" w:rsidP="00194E7D">
      <w:pPr>
        <w:pStyle w:val="L1"/>
        <w:rPr>
          <w:lang w:val="en"/>
        </w:rPr>
      </w:pPr>
      <w:r>
        <w:rPr>
          <w:lang w:val="en"/>
        </w:rPr>
        <w:t>N</w:t>
      </w:r>
      <w:r w:rsidR="00194E7D">
        <w:rPr>
          <w:lang w:val="en"/>
        </w:rPr>
        <w:t>umber of Cluster</w:t>
      </w:r>
      <w:r>
        <w:rPr>
          <w:lang w:val="en"/>
        </w:rPr>
        <w:t>s</w:t>
      </w:r>
      <w:r w:rsidR="00194E7D">
        <w:rPr>
          <w:lang w:val="en"/>
        </w:rPr>
        <w:t xml:space="preserve">: </w:t>
      </w:r>
      <w:r w:rsidR="00194E7D">
        <w:rPr>
          <w:lang w:val="en"/>
        </w:rPr>
        <w:t>9</w:t>
      </w:r>
    </w:p>
    <w:p w14:paraId="6AE26BB8" w14:textId="1B068137" w:rsidR="00C52249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0</w:t>
      </w:r>
    </w:p>
    <w:p w14:paraId="6397DC51" w14:textId="3385649B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1F715FC2" wp14:editId="2505143D">
            <wp:extent cx="2267105" cy="5287993"/>
            <wp:effectExtent l="0" t="0" r="0" b="8255"/>
            <wp:docPr id="58" name="그림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71543" cy="529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233D3" w14:textId="335E6EE9" w:rsidR="000F7428" w:rsidRDefault="00C52249" w:rsidP="00C52249">
      <w:pPr>
        <w:pStyle w:val="L2"/>
        <w:rPr>
          <w:lang w:val="en"/>
        </w:rPr>
      </w:pPr>
      <w:r>
        <w:rPr>
          <w:lang w:val="en"/>
        </w:rPr>
        <w:t>Cluster</w:t>
      </w:r>
      <w:r w:rsidR="000F7428">
        <w:rPr>
          <w:lang w:val="en"/>
        </w:rPr>
        <w:t xml:space="preserve"> 1</w:t>
      </w:r>
      <w:r>
        <w:rPr>
          <w:lang w:val="en"/>
        </w:rPr>
        <w:t>, 2, 3, 4</w:t>
      </w:r>
    </w:p>
    <w:p w14:paraId="26CF1455" w14:textId="1A118866" w:rsidR="00194E7D" w:rsidRDefault="00C52249" w:rsidP="00194E7D">
      <w:pPr>
        <w:pStyle w:val="figure"/>
      </w:pPr>
      <w:r w:rsidRPr="00C52249">
        <w:lastRenderedPageBreak/>
        <w:drawing>
          <wp:inline distT="0" distB="0" distL="0" distR="0" wp14:anchorId="223DF144" wp14:editId="1DA3BBDC">
            <wp:extent cx="2218719" cy="6771736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225249" cy="6791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359CB" w14:textId="52E62CDF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 xml:space="preserve">luster </w:t>
      </w:r>
      <w:r w:rsidR="00C52249">
        <w:rPr>
          <w:lang w:val="en"/>
        </w:rPr>
        <w:t>5, 6</w:t>
      </w:r>
    </w:p>
    <w:p w14:paraId="1352C5B4" w14:textId="44626593" w:rsidR="000F7428" w:rsidRDefault="000F7428" w:rsidP="000F7428">
      <w:pPr>
        <w:pStyle w:val="figure"/>
      </w:pPr>
      <w:r w:rsidRPr="000F7428">
        <w:lastRenderedPageBreak/>
        <w:drawing>
          <wp:inline distT="0" distB="0" distL="0" distR="0" wp14:anchorId="4D446A3B" wp14:editId="43F145DA">
            <wp:extent cx="2018581" cy="4929886"/>
            <wp:effectExtent l="0" t="0" r="1270" b="444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21675" cy="4937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F8475" w14:textId="4BCA4827" w:rsidR="000F7428" w:rsidRDefault="000F7428" w:rsidP="000F7428">
      <w:pPr>
        <w:pStyle w:val="L2"/>
        <w:rPr>
          <w:lang w:val="en"/>
        </w:rPr>
      </w:pPr>
      <w:r>
        <w:rPr>
          <w:rFonts w:hint="eastAsia"/>
          <w:lang w:val="en"/>
        </w:rPr>
        <w:t>C</w:t>
      </w:r>
      <w:r>
        <w:rPr>
          <w:lang w:val="en"/>
        </w:rPr>
        <w:t>luster 7, 8</w:t>
      </w:r>
    </w:p>
    <w:p w14:paraId="2A3ED4D7" w14:textId="7F2B9FA1" w:rsidR="00C52249" w:rsidRPr="00C52249" w:rsidRDefault="00C52249" w:rsidP="00C52249">
      <w:pPr>
        <w:pStyle w:val="figure"/>
        <w:rPr>
          <w:rFonts w:hint="eastAsia"/>
        </w:rPr>
      </w:pPr>
      <w:r w:rsidRPr="00C52249">
        <w:drawing>
          <wp:inline distT="0" distB="0" distL="0" distR="0" wp14:anchorId="4797DAD9" wp14:editId="51EFDFD9">
            <wp:extent cx="2260121" cy="3368147"/>
            <wp:effectExtent l="0" t="0" r="6985" b="3810"/>
            <wp:docPr id="60" name="그림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276467" cy="339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9F627" w14:textId="62BC9EE6" w:rsidR="000F7428" w:rsidRDefault="00C52249" w:rsidP="00C52249">
      <w:pPr>
        <w:pStyle w:val="L2"/>
      </w:pPr>
      <w:r>
        <w:rPr>
          <w:rFonts w:hint="eastAsia"/>
        </w:rPr>
        <w:t>S</w:t>
      </w:r>
      <w:r>
        <w:t>ummary Table</w:t>
      </w:r>
    </w:p>
    <w:p w14:paraId="7928C1E1" w14:textId="41777EF3" w:rsidR="00C52249" w:rsidRPr="00C52249" w:rsidRDefault="00C52249" w:rsidP="00C52249">
      <w:pPr>
        <w:pStyle w:val="figure"/>
        <w:rPr>
          <w:rFonts w:hint="eastAsia"/>
        </w:rPr>
      </w:pPr>
      <w:r w:rsidRPr="00C52249">
        <w:lastRenderedPageBreak/>
        <w:drawing>
          <wp:inline distT="0" distB="0" distL="0" distR="0" wp14:anchorId="204E0566" wp14:editId="30294DD8">
            <wp:extent cx="3200400" cy="2223783"/>
            <wp:effectExtent l="0" t="0" r="0" b="508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20379" cy="22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2249" w:rsidRPr="00C52249" w:rsidSect="00611620">
      <w:footerReference w:type="default" r:id="rId50"/>
      <w:footerReference w:type="first" r:id="rId51"/>
      <w:type w:val="oddPage"/>
      <w:pgSz w:w="11907" w:h="16839" w:code="9"/>
      <w:pgMar w:top="1418" w:right="1134" w:bottom="1418" w:left="1134" w:header="567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664E0D" w14:textId="77777777" w:rsidR="0066671D" w:rsidRDefault="0066671D">
      <w:r>
        <w:separator/>
      </w:r>
    </w:p>
  </w:endnote>
  <w:endnote w:type="continuationSeparator" w:id="0">
    <w:p w14:paraId="43E80030" w14:textId="77777777" w:rsidR="0066671D" w:rsidRDefault="006667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1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한양옛체">
    <w:altName w:val="바탕"/>
    <w:charset w:val="81"/>
    <w:family w:val="roman"/>
    <w:pitch w:val="variable"/>
    <w:sig w:usb0="00000001" w:usb1="09060000" w:usb2="00000010" w:usb3="00000000" w:csb0="00080000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엑스포">
    <w:altName w:val="바탕"/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태고딕">
    <w:altName w:val="돋움"/>
    <w:charset w:val="00"/>
    <w:family w:val="auto"/>
    <w:pitch w:val="default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erif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33B87" w14:textId="161E6254" w:rsidR="00FD73A9" w:rsidRPr="002201DC" w:rsidRDefault="00FD73A9" w:rsidP="00DD589B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b/>
        <w:color w:val="7F7F7F" w:themeColor="text1" w:themeTint="80"/>
        <w:sz w:val="20"/>
      </w:rPr>
    </w:pP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PAGE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color w:val="7F7F7F" w:themeColor="text1" w:themeTint="80"/>
      </w:rPr>
      <w:t xml:space="preserve"> / 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NUMPAGES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="00B25B76"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‘</w:t>
    </w:r>
    <w:r w:rsidR="007061F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="00B25B76"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 w:rsidR="00B25B76"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 w:rsidR="00B25B7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EDBD" w14:textId="3C9FAD87" w:rsidR="00B25B76" w:rsidRPr="00B25B76" w:rsidRDefault="00FD73A9" w:rsidP="0054622C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i/>
        <w:color w:val="7F7F7F" w:themeColor="text1" w:themeTint="80"/>
        <w:sz w:val="20"/>
      </w:rPr>
    </w:pP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PAGE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i/>
        <w:noProof/>
        <w:color w:val="7F7F7F" w:themeColor="text1" w:themeTint="80"/>
      </w:rPr>
      <w:t>1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i/>
        <w:color w:val="7F7F7F" w:themeColor="text1" w:themeTint="80"/>
      </w:rPr>
      <w:t xml:space="preserve"> / 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NUMPAGES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 w:rsidR="0069253B">
      <w:rPr>
        <w:rStyle w:val="a6"/>
        <w:rFonts w:ascii="Calibri" w:hAnsi="Calibri" w:cs="Calibri"/>
        <w:i/>
        <w:noProof/>
        <w:color w:val="7F7F7F" w:themeColor="text1" w:themeTint="80"/>
      </w:rPr>
      <w:t>3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  <w:t>‘</w:t>
    </w:r>
    <w:r w:rsidR="001E59D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 w:rsidR="00B25B76"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 w:rsidR="00B25B76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AF014" w14:textId="77777777" w:rsidR="0066671D" w:rsidRDefault="0066671D">
      <w:r>
        <w:separator/>
      </w:r>
    </w:p>
  </w:footnote>
  <w:footnote w:type="continuationSeparator" w:id="0">
    <w:p w14:paraId="4CFDD8DA" w14:textId="77777777" w:rsidR="0066671D" w:rsidRDefault="006667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27E64C8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5E40416C"/>
    <w:lvl w:ilvl="0">
      <w:start w:val="1"/>
      <w:numFmt w:val="bullet"/>
      <w:pStyle w:val="2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06273831"/>
    <w:multiLevelType w:val="hybridMultilevel"/>
    <w:tmpl w:val="D63C5822"/>
    <w:lvl w:ilvl="0" w:tplc="909C3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AD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726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2C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FA1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666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9EA1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68A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E31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AE196A"/>
    <w:multiLevelType w:val="hybridMultilevel"/>
    <w:tmpl w:val="68D2B344"/>
    <w:lvl w:ilvl="0" w:tplc="B24EF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4BA2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E8C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20E4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D29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08EC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C0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821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6D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FC2288"/>
    <w:multiLevelType w:val="hybridMultilevel"/>
    <w:tmpl w:val="CCCE816A"/>
    <w:lvl w:ilvl="0" w:tplc="588A0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BC830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5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4C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1C0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7A5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20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ACF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A054E5"/>
    <w:multiLevelType w:val="hybridMultilevel"/>
    <w:tmpl w:val="2F0E756C"/>
    <w:lvl w:ilvl="0" w:tplc="4D88D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42BFC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04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9A6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6E9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83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B45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AFA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8A17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994B9B"/>
    <w:multiLevelType w:val="hybridMultilevel"/>
    <w:tmpl w:val="A1FCEBE8"/>
    <w:lvl w:ilvl="0" w:tplc="E57099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E81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E64B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21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87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25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A3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00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322F31"/>
    <w:multiLevelType w:val="hybridMultilevel"/>
    <w:tmpl w:val="711E1478"/>
    <w:lvl w:ilvl="0" w:tplc="AE44E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232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8870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47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8D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4A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46F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E82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6C4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E55F39"/>
    <w:multiLevelType w:val="multilevel"/>
    <w:tmpl w:val="F7F2C972"/>
    <w:styleLink w:val="Style1"/>
    <w:lvl w:ilvl="0">
      <w:start w:val="1"/>
      <w:numFmt w:val="decimal"/>
      <w:pStyle w:val="1"/>
      <w:lvlText w:val="%1."/>
      <w:lvlJc w:val="left"/>
      <w:pPr>
        <w:tabs>
          <w:tab w:val="num" w:pos="709"/>
        </w:tabs>
        <w:ind w:left="709" w:hanging="425"/>
      </w:pPr>
      <w:rPr>
        <w:rFonts w:hint="eastAsia"/>
        <w:sz w:val="32"/>
      </w:rPr>
    </w:lvl>
    <w:lvl w:ilvl="1">
      <w:start w:val="1"/>
      <w:numFmt w:val="decimal"/>
      <w:pStyle w:val="20"/>
      <w:lvlText w:val="%1.%2."/>
      <w:lvlJc w:val="left"/>
      <w:pPr>
        <w:tabs>
          <w:tab w:val="num" w:pos="451"/>
        </w:tabs>
        <w:ind w:left="451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964"/>
        </w:tabs>
        <w:ind w:left="564" w:hanging="6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964"/>
        </w:tabs>
        <w:ind w:left="735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876"/>
        </w:tabs>
        <w:ind w:left="876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018"/>
        </w:tabs>
        <w:ind w:left="1018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160"/>
        </w:tabs>
        <w:ind w:left="1160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302"/>
        </w:tabs>
        <w:ind w:left="1302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443"/>
        </w:tabs>
        <w:ind w:left="1443" w:hanging="1559"/>
      </w:pPr>
      <w:rPr>
        <w:rFonts w:hint="eastAsia"/>
      </w:rPr>
    </w:lvl>
  </w:abstractNum>
  <w:abstractNum w:abstractNumId="9" w15:restartNumberingAfterBreak="0">
    <w:nsid w:val="27C32560"/>
    <w:multiLevelType w:val="hybridMultilevel"/>
    <w:tmpl w:val="D6AC11C0"/>
    <w:lvl w:ilvl="0" w:tplc="BBEA8FB2">
      <w:start w:val="1"/>
      <w:numFmt w:val="bullet"/>
      <w:lvlText w:val="‐"/>
      <w:lvlJc w:val="left"/>
      <w:pPr>
        <w:ind w:left="1367" w:hanging="400"/>
      </w:pPr>
      <w:rPr>
        <w:rFonts w:ascii="Calibri" w:hAnsi="Calibri" w:hint="default"/>
      </w:rPr>
    </w:lvl>
    <w:lvl w:ilvl="1" w:tplc="24F66580">
      <w:start w:val="1"/>
      <w:numFmt w:val="bullet"/>
      <w:pStyle w:val="Item"/>
      <w:lvlText w:val="‐"/>
      <w:lvlJc w:val="left"/>
      <w:pPr>
        <w:ind w:left="1200" w:hanging="400"/>
      </w:pPr>
      <w:rPr>
        <w:rFonts w:ascii="Calibri" w:hAnsi="Calibri" w:hint="default"/>
      </w:rPr>
    </w:lvl>
    <w:lvl w:ilvl="2" w:tplc="3C3E6932">
      <w:numFmt w:val="bullet"/>
      <w:lvlText w:val="-"/>
      <w:lvlJc w:val="left"/>
      <w:pPr>
        <w:ind w:left="1560" w:hanging="360"/>
      </w:pPr>
      <w:rPr>
        <w:rFonts w:ascii="Calibri" w:eastAsia="굴림" w:hAnsi="Calibri" w:cs="Calibri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8E22285"/>
    <w:multiLevelType w:val="hybridMultilevel"/>
    <w:tmpl w:val="7B1AF67E"/>
    <w:lvl w:ilvl="0" w:tplc="D0B8C02A">
      <w:start w:val="1"/>
      <w:numFmt w:val="bullet"/>
      <w:pStyle w:val="L1bodyitem"/>
      <w:lvlText w:val="-"/>
      <w:lvlJc w:val="left"/>
      <w:pPr>
        <w:ind w:left="135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D9D22EB"/>
    <w:multiLevelType w:val="singleLevel"/>
    <w:tmpl w:val="F0269690"/>
    <w:lvl w:ilvl="0">
      <w:start w:val="1"/>
      <w:numFmt w:val="bullet"/>
      <w:pStyle w:val="L1"/>
      <w:lvlText w:val=""/>
      <w:legacy w:legacy="1" w:legacySpace="0" w:legacyIndent="340"/>
      <w:lvlJc w:val="left"/>
      <w:pPr>
        <w:ind w:left="907" w:hanging="340"/>
      </w:pPr>
      <w:rPr>
        <w:rFonts w:ascii="Wingdings" w:hAnsi="Wingdings" w:hint="default"/>
        <w:sz w:val="18"/>
      </w:rPr>
    </w:lvl>
  </w:abstractNum>
  <w:abstractNum w:abstractNumId="12" w15:restartNumberingAfterBreak="0">
    <w:nsid w:val="2FBA1D5C"/>
    <w:multiLevelType w:val="hybridMultilevel"/>
    <w:tmpl w:val="24927B6A"/>
    <w:lvl w:ilvl="0" w:tplc="2996C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4A7E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F0F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ACD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60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F24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E7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4D2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4601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8851145"/>
    <w:multiLevelType w:val="hybridMultilevel"/>
    <w:tmpl w:val="9B4AD70E"/>
    <w:lvl w:ilvl="0" w:tplc="F806A7C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4" w15:restartNumberingAfterBreak="0">
    <w:nsid w:val="38F716AD"/>
    <w:multiLevelType w:val="hybridMultilevel"/>
    <w:tmpl w:val="65806976"/>
    <w:lvl w:ilvl="0" w:tplc="41721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A4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2CF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1AB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2E0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CA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29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F02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D4A4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043DBE"/>
    <w:multiLevelType w:val="hybridMultilevel"/>
    <w:tmpl w:val="7EB08C52"/>
    <w:lvl w:ilvl="0" w:tplc="B568E8CA">
      <w:start w:val="1"/>
      <w:numFmt w:val="bullet"/>
      <w:pStyle w:val="L3"/>
      <w:lvlText w:val=""/>
      <w:lvlJc w:val="left"/>
      <w:pPr>
        <w:tabs>
          <w:tab w:val="num" w:pos="927"/>
        </w:tabs>
        <w:ind w:left="907" w:hanging="340"/>
      </w:pPr>
      <w:rPr>
        <w:rFonts w:ascii="Wingdings" w:hAnsi="Wingdings" w:hint="default"/>
        <w:sz w:val="18"/>
      </w:rPr>
    </w:lvl>
    <w:lvl w:ilvl="1" w:tplc="DC183348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574D126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236AEF2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2B2ED6CC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0B8E8BA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B906D45E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D8F256B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45D0B606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5242E25"/>
    <w:multiLevelType w:val="singleLevel"/>
    <w:tmpl w:val="B5CCE584"/>
    <w:lvl w:ilvl="0">
      <w:start w:val="1"/>
      <w:numFmt w:val="bullet"/>
      <w:pStyle w:val="L2"/>
      <w:lvlText w:val=""/>
      <w:lvlJc w:val="left"/>
      <w:pPr>
        <w:tabs>
          <w:tab w:val="num" w:pos="1494"/>
        </w:tabs>
        <w:ind w:left="1474" w:hanging="340"/>
      </w:pPr>
      <w:rPr>
        <w:rFonts w:ascii="Wingdings" w:hAnsi="Wingdings" w:hint="default"/>
        <w:sz w:val="18"/>
      </w:rPr>
    </w:lvl>
  </w:abstractNum>
  <w:abstractNum w:abstractNumId="17" w15:restartNumberingAfterBreak="0">
    <w:nsid w:val="476C38B4"/>
    <w:multiLevelType w:val="multilevel"/>
    <w:tmpl w:val="F7F2C972"/>
    <w:numStyleLink w:val="Style1"/>
  </w:abstractNum>
  <w:abstractNum w:abstractNumId="18" w15:restartNumberingAfterBreak="0">
    <w:nsid w:val="4D155B61"/>
    <w:multiLevelType w:val="hybridMultilevel"/>
    <w:tmpl w:val="BFD86648"/>
    <w:lvl w:ilvl="0" w:tplc="36860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1A70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4E8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929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04B6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549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74B7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30775CD"/>
    <w:multiLevelType w:val="multilevel"/>
    <w:tmpl w:val="27DC67F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531640F9"/>
    <w:multiLevelType w:val="hybridMultilevel"/>
    <w:tmpl w:val="8A94C34E"/>
    <w:lvl w:ilvl="0" w:tplc="1FBA7EEC">
      <w:start w:val="1"/>
      <w:numFmt w:val="decimal"/>
      <w:lvlText w:val="%1."/>
      <w:lvlJc w:val="left"/>
      <w:pPr>
        <w:ind w:left="800" w:hanging="400"/>
      </w:pPr>
      <w:rPr>
        <w:rFonts w:hint="eastAsia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D640FBC"/>
    <w:multiLevelType w:val="hybridMultilevel"/>
    <w:tmpl w:val="C24A26F6"/>
    <w:lvl w:ilvl="0" w:tplc="10E8C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264678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2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B80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E2E2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0F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A8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C5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45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24F4F4B"/>
    <w:multiLevelType w:val="hybridMultilevel"/>
    <w:tmpl w:val="4B963B36"/>
    <w:lvl w:ilvl="0" w:tplc="FEBAD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9676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42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A6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8E6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7C1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24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5EB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84D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CD1766"/>
    <w:multiLevelType w:val="hybridMultilevel"/>
    <w:tmpl w:val="CB2E1968"/>
    <w:lvl w:ilvl="0" w:tplc="14C64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7A674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607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08A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E8E7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4EF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FE2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AD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2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6CE32A2"/>
    <w:multiLevelType w:val="hybridMultilevel"/>
    <w:tmpl w:val="387424EA"/>
    <w:lvl w:ilvl="0" w:tplc="A7529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20C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8820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4E1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3C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9406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EE5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63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B6D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93B4C71"/>
    <w:multiLevelType w:val="hybridMultilevel"/>
    <w:tmpl w:val="C5747844"/>
    <w:lvl w:ilvl="0" w:tplc="6038C588">
      <w:start w:val="1"/>
      <w:numFmt w:val="bullet"/>
      <w:lvlText w:val="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6B777653"/>
    <w:multiLevelType w:val="hybridMultilevel"/>
    <w:tmpl w:val="5BB49AA6"/>
    <w:lvl w:ilvl="0" w:tplc="73AC2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08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52C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8F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68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12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2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61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C0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E01ABD"/>
    <w:multiLevelType w:val="hybridMultilevel"/>
    <w:tmpl w:val="7FA097F2"/>
    <w:lvl w:ilvl="0" w:tplc="A1BC13FA">
      <w:start w:val="1"/>
      <w:numFmt w:val="bullet"/>
      <w:pStyle w:val="21"/>
      <w:lvlText w:val=""/>
      <w:lvlJc w:val="left"/>
      <w:pPr>
        <w:tabs>
          <w:tab w:val="num" w:pos="700"/>
        </w:tabs>
        <w:ind w:left="700" w:hanging="400"/>
      </w:pPr>
      <w:rPr>
        <w:rFonts w:ascii="Wingdings" w:hAnsi="Wingdings" w:hint="default"/>
      </w:rPr>
    </w:lvl>
    <w:lvl w:ilvl="1" w:tplc="C19E7472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1FCF1D8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A10CC48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B40EC0A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E828CE16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CC94E0F2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6714E15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A2F61EB2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72242ED9"/>
    <w:multiLevelType w:val="hybridMultilevel"/>
    <w:tmpl w:val="0FC660D4"/>
    <w:lvl w:ilvl="0" w:tplc="1EBC6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3C2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89A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07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B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CA7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164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EC4A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ABD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17"/>
  </w:num>
  <w:num w:numId="6">
    <w:abstractNumId w:val="27"/>
  </w:num>
  <w:num w:numId="7">
    <w:abstractNumId w:val="19"/>
  </w:num>
  <w:num w:numId="8">
    <w:abstractNumId w:val="8"/>
  </w:num>
  <w:num w:numId="9">
    <w:abstractNumId w:val="20"/>
  </w:num>
  <w:num w:numId="10">
    <w:abstractNumId w:val="0"/>
  </w:num>
  <w:num w:numId="11">
    <w:abstractNumId w:val="25"/>
  </w:num>
  <w:num w:numId="12">
    <w:abstractNumId w:val="9"/>
  </w:num>
  <w:num w:numId="13">
    <w:abstractNumId w:val="4"/>
  </w:num>
  <w:num w:numId="14">
    <w:abstractNumId w:val="3"/>
  </w:num>
  <w:num w:numId="15">
    <w:abstractNumId w:val="18"/>
  </w:num>
  <w:num w:numId="16">
    <w:abstractNumId w:val="28"/>
  </w:num>
  <w:num w:numId="17">
    <w:abstractNumId w:val="26"/>
  </w:num>
  <w:num w:numId="18">
    <w:abstractNumId w:val="7"/>
  </w:num>
  <w:num w:numId="19">
    <w:abstractNumId w:val="12"/>
  </w:num>
  <w:num w:numId="20">
    <w:abstractNumId w:val="2"/>
  </w:num>
  <w:num w:numId="21">
    <w:abstractNumId w:val="22"/>
  </w:num>
  <w:num w:numId="22">
    <w:abstractNumId w:val="23"/>
  </w:num>
  <w:num w:numId="23">
    <w:abstractNumId w:val="6"/>
  </w:num>
  <w:num w:numId="24">
    <w:abstractNumId w:val="24"/>
  </w:num>
  <w:num w:numId="25">
    <w:abstractNumId w:val="14"/>
  </w:num>
  <w:num w:numId="26">
    <w:abstractNumId w:val="11"/>
  </w:num>
  <w:num w:numId="27">
    <w:abstractNumId w:val="16"/>
  </w:num>
  <w:num w:numId="28">
    <w:abstractNumId w:val="15"/>
  </w:num>
  <w:num w:numId="29">
    <w:abstractNumId w:val="21"/>
  </w:num>
  <w:num w:numId="30">
    <w:abstractNumId w:val="5"/>
  </w:num>
  <w:num w:numId="31">
    <w:abstractNumId w:val="11"/>
  </w:num>
  <w:num w:numId="32">
    <w:abstractNumId w:val="16"/>
  </w:num>
  <w:num w:numId="33">
    <w:abstractNumId w:val="15"/>
  </w:num>
  <w:num w:numId="34">
    <w:abstractNumId w:val="10"/>
  </w:num>
  <w:num w:numId="35">
    <w:abstractNumId w:val="11"/>
  </w:num>
  <w:num w:numId="36">
    <w:abstractNumId w:val="11"/>
  </w:num>
  <w:num w:numId="37">
    <w:abstractNumId w:val="11"/>
  </w:num>
  <w:num w:numId="3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2"/>
  <w:drawingGridHorizontalSpacing w:val="100"/>
  <w:drawingGridVerticalSpacing w:val="271"/>
  <w:displayHorizontalDrawingGridEvery w:val="0"/>
  <w:noPunctuationKerning/>
  <w:characterSpacingControl w:val="doNotCompress"/>
  <w:noLineBreaksAfter w:lang="ko-KR" w:val="([\{‘“〈《「『【〔＄（［｛￦"/>
  <w:noLineBreaksBefore w:lang="ko-KR" w:val="!%),.:;?]}°’”′″℃〉》」』】〕！％），．：；？］｝￠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7a0sDCxNDA0szRS0lEKTi0uzszPAykwMaoFAJX+hIYtAAAA"/>
  </w:docVars>
  <w:rsids>
    <w:rsidRoot w:val="002924D7"/>
    <w:rsid w:val="00000846"/>
    <w:rsid w:val="00000CC6"/>
    <w:rsid w:val="00000DA5"/>
    <w:rsid w:val="00001335"/>
    <w:rsid w:val="0000170D"/>
    <w:rsid w:val="00002330"/>
    <w:rsid w:val="0000384F"/>
    <w:rsid w:val="00003B55"/>
    <w:rsid w:val="000040F3"/>
    <w:rsid w:val="00004DA0"/>
    <w:rsid w:val="00004EA9"/>
    <w:rsid w:val="000072CF"/>
    <w:rsid w:val="000078EF"/>
    <w:rsid w:val="00011074"/>
    <w:rsid w:val="00011466"/>
    <w:rsid w:val="00013210"/>
    <w:rsid w:val="00013665"/>
    <w:rsid w:val="000136A1"/>
    <w:rsid w:val="000152BD"/>
    <w:rsid w:val="0001556E"/>
    <w:rsid w:val="000176C7"/>
    <w:rsid w:val="00020E6D"/>
    <w:rsid w:val="0002240D"/>
    <w:rsid w:val="00023F13"/>
    <w:rsid w:val="000244E9"/>
    <w:rsid w:val="000245C2"/>
    <w:rsid w:val="00024F8B"/>
    <w:rsid w:val="00027129"/>
    <w:rsid w:val="0002789C"/>
    <w:rsid w:val="00027E02"/>
    <w:rsid w:val="00030276"/>
    <w:rsid w:val="00030B5B"/>
    <w:rsid w:val="00030E33"/>
    <w:rsid w:val="00031739"/>
    <w:rsid w:val="00031C9E"/>
    <w:rsid w:val="00035752"/>
    <w:rsid w:val="000367BD"/>
    <w:rsid w:val="00036F39"/>
    <w:rsid w:val="00037D6B"/>
    <w:rsid w:val="00040BC5"/>
    <w:rsid w:val="00041D9E"/>
    <w:rsid w:val="000424B8"/>
    <w:rsid w:val="000431DF"/>
    <w:rsid w:val="00043F81"/>
    <w:rsid w:val="0004470D"/>
    <w:rsid w:val="00044E68"/>
    <w:rsid w:val="000505C2"/>
    <w:rsid w:val="00051250"/>
    <w:rsid w:val="00052997"/>
    <w:rsid w:val="00053AFC"/>
    <w:rsid w:val="00055DA9"/>
    <w:rsid w:val="00061119"/>
    <w:rsid w:val="00061513"/>
    <w:rsid w:val="000619B6"/>
    <w:rsid w:val="00061D18"/>
    <w:rsid w:val="00063760"/>
    <w:rsid w:val="00063D4C"/>
    <w:rsid w:val="00064056"/>
    <w:rsid w:val="00064318"/>
    <w:rsid w:val="000671F5"/>
    <w:rsid w:val="00067243"/>
    <w:rsid w:val="00067539"/>
    <w:rsid w:val="00071077"/>
    <w:rsid w:val="00071227"/>
    <w:rsid w:val="00071A0F"/>
    <w:rsid w:val="0007207E"/>
    <w:rsid w:val="000732B0"/>
    <w:rsid w:val="0007402F"/>
    <w:rsid w:val="000809E6"/>
    <w:rsid w:val="000815E1"/>
    <w:rsid w:val="0008218B"/>
    <w:rsid w:val="00082278"/>
    <w:rsid w:val="000822E8"/>
    <w:rsid w:val="00082C17"/>
    <w:rsid w:val="000834E9"/>
    <w:rsid w:val="00084311"/>
    <w:rsid w:val="00084681"/>
    <w:rsid w:val="00084887"/>
    <w:rsid w:val="00084EC7"/>
    <w:rsid w:val="00085736"/>
    <w:rsid w:val="0008594E"/>
    <w:rsid w:val="00086B40"/>
    <w:rsid w:val="00090EEC"/>
    <w:rsid w:val="00092C01"/>
    <w:rsid w:val="00093AFF"/>
    <w:rsid w:val="000943A5"/>
    <w:rsid w:val="000953D0"/>
    <w:rsid w:val="00095E2B"/>
    <w:rsid w:val="00096E13"/>
    <w:rsid w:val="00097715"/>
    <w:rsid w:val="000A08EF"/>
    <w:rsid w:val="000A141C"/>
    <w:rsid w:val="000A158D"/>
    <w:rsid w:val="000A15D6"/>
    <w:rsid w:val="000A2DFA"/>
    <w:rsid w:val="000A2E2D"/>
    <w:rsid w:val="000A56D9"/>
    <w:rsid w:val="000A5AD5"/>
    <w:rsid w:val="000A68EA"/>
    <w:rsid w:val="000A6EDC"/>
    <w:rsid w:val="000A7B7B"/>
    <w:rsid w:val="000B00A0"/>
    <w:rsid w:val="000B107B"/>
    <w:rsid w:val="000B1405"/>
    <w:rsid w:val="000B43D3"/>
    <w:rsid w:val="000B6037"/>
    <w:rsid w:val="000B6763"/>
    <w:rsid w:val="000B7B6D"/>
    <w:rsid w:val="000C0926"/>
    <w:rsid w:val="000C0A64"/>
    <w:rsid w:val="000C1027"/>
    <w:rsid w:val="000C14A5"/>
    <w:rsid w:val="000C2FA6"/>
    <w:rsid w:val="000C3CE0"/>
    <w:rsid w:val="000C3F68"/>
    <w:rsid w:val="000C44EF"/>
    <w:rsid w:val="000C528F"/>
    <w:rsid w:val="000C545E"/>
    <w:rsid w:val="000C6170"/>
    <w:rsid w:val="000D0669"/>
    <w:rsid w:val="000D08E9"/>
    <w:rsid w:val="000D3995"/>
    <w:rsid w:val="000D4173"/>
    <w:rsid w:val="000D71FA"/>
    <w:rsid w:val="000D7B41"/>
    <w:rsid w:val="000E0290"/>
    <w:rsid w:val="000E3DC2"/>
    <w:rsid w:val="000E3EB1"/>
    <w:rsid w:val="000E42A2"/>
    <w:rsid w:val="000E4623"/>
    <w:rsid w:val="000E6BFD"/>
    <w:rsid w:val="000E74C6"/>
    <w:rsid w:val="000F121E"/>
    <w:rsid w:val="000F1478"/>
    <w:rsid w:val="000F16C3"/>
    <w:rsid w:val="000F3958"/>
    <w:rsid w:val="000F56E5"/>
    <w:rsid w:val="000F5F88"/>
    <w:rsid w:val="000F7428"/>
    <w:rsid w:val="000F7CBF"/>
    <w:rsid w:val="0010195A"/>
    <w:rsid w:val="0010414D"/>
    <w:rsid w:val="0010478F"/>
    <w:rsid w:val="00104EC4"/>
    <w:rsid w:val="00105712"/>
    <w:rsid w:val="00106070"/>
    <w:rsid w:val="00106C38"/>
    <w:rsid w:val="00106FA4"/>
    <w:rsid w:val="001114AE"/>
    <w:rsid w:val="0011218E"/>
    <w:rsid w:val="00113318"/>
    <w:rsid w:val="00113725"/>
    <w:rsid w:val="00113DFE"/>
    <w:rsid w:val="001142EC"/>
    <w:rsid w:val="001150FF"/>
    <w:rsid w:val="00116253"/>
    <w:rsid w:val="00117612"/>
    <w:rsid w:val="001179A4"/>
    <w:rsid w:val="0012044D"/>
    <w:rsid w:val="00120DBB"/>
    <w:rsid w:val="0012424D"/>
    <w:rsid w:val="00125135"/>
    <w:rsid w:val="00125CC3"/>
    <w:rsid w:val="00126093"/>
    <w:rsid w:val="001267F9"/>
    <w:rsid w:val="001275F6"/>
    <w:rsid w:val="00127A31"/>
    <w:rsid w:val="00127D3A"/>
    <w:rsid w:val="001300BC"/>
    <w:rsid w:val="001315E5"/>
    <w:rsid w:val="00131A2B"/>
    <w:rsid w:val="00131F27"/>
    <w:rsid w:val="001339A8"/>
    <w:rsid w:val="00135A4F"/>
    <w:rsid w:val="0013706F"/>
    <w:rsid w:val="001370DF"/>
    <w:rsid w:val="00137758"/>
    <w:rsid w:val="0014043F"/>
    <w:rsid w:val="00141DBE"/>
    <w:rsid w:val="00141F07"/>
    <w:rsid w:val="00143752"/>
    <w:rsid w:val="00144E10"/>
    <w:rsid w:val="00146660"/>
    <w:rsid w:val="0014751B"/>
    <w:rsid w:val="00150049"/>
    <w:rsid w:val="0015165F"/>
    <w:rsid w:val="00151819"/>
    <w:rsid w:val="00151FDE"/>
    <w:rsid w:val="00152CBB"/>
    <w:rsid w:val="00153A05"/>
    <w:rsid w:val="00155D43"/>
    <w:rsid w:val="00160098"/>
    <w:rsid w:val="001620B7"/>
    <w:rsid w:val="001630AA"/>
    <w:rsid w:val="00164F83"/>
    <w:rsid w:val="00165744"/>
    <w:rsid w:val="00166570"/>
    <w:rsid w:val="00166989"/>
    <w:rsid w:val="00170551"/>
    <w:rsid w:val="00170A9E"/>
    <w:rsid w:val="001733BF"/>
    <w:rsid w:val="0017401E"/>
    <w:rsid w:val="00175007"/>
    <w:rsid w:val="00177443"/>
    <w:rsid w:val="00177EDE"/>
    <w:rsid w:val="00180032"/>
    <w:rsid w:val="001825E7"/>
    <w:rsid w:val="00184BBB"/>
    <w:rsid w:val="0019018F"/>
    <w:rsid w:val="001910A6"/>
    <w:rsid w:val="00191962"/>
    <w:rsid w:val="00191CC9"/>
    <w:rsid w:val="0019220E"/>
    <w:rsid w:val="00193260"/>
    <w:rsid w:val="00193D90"/>
    <w:rsid w:val="00194C0E"/>
    <w:rsid w:val="00194E7D"/>
    <w:rsid w:val="001A0BE0"/>
    <w:rsid w:val="001A13D3"/>
    <w:rsid w:val="001A1476"/>
    <w:rsid w:val="001A2242"/>
    <w:rsid w:val="001A390C"/>
    <w:rsid w:val="001A6350"/>
    <w:rsid w:val="001A7C89"/>
    <w:rsid w:val="001B1240"/>
    <w:rsid w:val="001B2E1D"/>
    <w:rsid w:val="001B3BD8"/>
    <w:rsid w:val="001B4DC6"/>
    <w:rsid w:val="001B5FED"/>
    <w:rsid w:val="001B6250"/>
    <w:rsid w:val="001B6D14"/>
    <w:rsid w:val="001B786C"/>
    <w:rsid w:val="001C193D"/>
    <w:rsid w:val="001C322E"/>
    <w:rsid w:val="001C412C"/>
    <w:rsid w:val="001C4D35"/>
    <w:rsid w:val="001C6563"/>
    <w:rsid w:val="001C677F"/>
    <w:rsid w:val="001C6B9F"/>
    <w:rsid w:val="001C6D32"/>
    <w:rsid w:val="001C6EBB"/>
    <w:rsid w:val="001C7D9C"/>
    <w:rsid w:val="001C7FF6"/>
    <w:rsid w:val="001D0CEE"/>
    <w:rsid w:val="001D0EC7"/>
    <w:rsid w:val="001D1E4F"/>
    <w:rsid w:val="001D3439"/>
    <w:rsid w:val="001D3C72"/>
    <w:rsid w:val="001D3FC2"/>
    <w:rsid w:val="001D40AF"/>
    <w:rsid w:val="001D43AB"/>
    <w:rsid w:val="001D456F"/>
    <w:rsid w:val="001D4E68"/>
    <w:rsid w:val="001D590E"/>
    <w:rsid w:val="001D5C7C"/>
    <w:rsid w:val="001D6A90"/>
    <w:rsid w:val="001D7A36"/>
    <w:rsid w:val="001E2560"/>
    <w:rsid w:val="001E45C3"/>
    <w:rsid w:val="001E4AE2"/>
    <w:rsid w:val="001E59DB"/>
    <w:rsid w:val="001E5F79"/>
    <w:rsid w:val="001F20D6"/>
    <w:rsid w:val="001F257D"/>
    <w:rsid w:val="001F2B3F"/>
    <w:rsid w:val="001F3260"/>
    <w:rsid w:val="001F5B5E"/>
    <w:rsid w:val="0020080E"/>
    <w:rsid w:val="0020092F"/>
    <w:rsid w:val="00200F6C"/>
    <w:rsid w:val="002015EF"/>
    <w:rsid w:val="00203856"/>
    <w:rsid w:val="002050F4"/>
    <w:rsid w:val="0020510A"/>
    <w:rsid w:val="00205D25"/>
    <w:rsid w:val="00207F99"/>
    <w:rsid w:val="00207FCA"/>
    <w:rsid w:val="00210FD0"/>
    <w:rsid w:val="0021136C"/>
    <w:rsid w:val="00211E82"/>
    <w:rsid w:val="00212A8C"/>
    <w:rsid w:val="00213445"/>
    <w:rsid w:val="002147ED"/>
    <w:rsid w:val="00215918"/>
    <w:rsid w:val="00216049"/>
    <w:rsid w:val="0021673B"/>
    <w:rsid w:val="00216CBF"/>
    <w:rsid w:val="00216E53"/>
    <w:rsid w:val="00217282"/>
    <w:rsid w:val="00217A19"/>
    <w:rsid w:val="002201DC"/>
    <w:rsid w:val="00220452"/>
    <w:rsid w:val="002215AF"/>
    <w:rsid w:val="0022186B"/>
    <w:rsid w:val="0022321D"/>
    <w:rsid w:val="00223CA8"/>
    <w:rsid w:val="00224AFA"/>
    <w:rsid w:val="00224B25"/>
    <w:rsid w:val="00224F98"/>
    <w:rsid w:val="00225776"/>
    <w:rsid w:val="0022658D"/>
    <w:rsid w:val="002269DB"/>
    <w:rsid w:val="0023154A"/>
    <w:rsid w:val="00231D9D"/>
    <w:rsid w:val="00232D3D"/>
    <w:rsid w:val="0023420D"/>
    <w:rsid w:val="002344D7"/>
    <w:rsid w:val="00235727"/>
    <w:rsid w:val="00235C82"/>
    <w:rsid w:val="00236820"/>
    <w:rsid w:val="00237DC1"/>
    <w:rsid w:val="00240460"/>
    <w:rsid w:val="00240A3E"/>
    <w:rsid w:val="00240A84"/>
    <w:rsid w:val="002411AB"/>
    <w:rsid w:val="00241E7E"/>
    <w:rsid w:val="00242DB6"/>
    <w:rsid w:val="00242F98"/>
    <w:rsid w:val="0024335A"/>
    <w:rsid w:val="00244FB5"/>
    <w:rsid w:val="00246772"/>
    <w:rsid w:val="00251B37"/>
    <w:rsid w:val="002526A6"/>
    <w:rsid w:val="0025345F"/>
    <w:rsid w:val="002534E6"/>
    <w:rsid w:val="002539D2"/>
    <w:rsid w:val="002539D6"/>
    <w:rsid w:val="00254451"/>
    <w:rsid w:val="00255243"/>
    <w:rsid w:val="00255442"/>
    <w:rsid w:val="00257048"/>
    <w:rsid w:val="00260432"/>
    <w:rsid w:val="0026078A"/>
    <w:rsid w:val="00260FE7"/>
    <w:rsid w:val="00261599"/>
    <w:rsid w:val="00262246"/>
    <w:rsid w:val="00262457"/>
    <w:rsid w:val="002637D3"/>
    <w:rsid w:val="00264D34"/>
    <w:rsid w:val="0026537E"/>
    <w:rsid w:val="00266020"/>
    <w:rsid w:val="002666A1"/>
    <w:rsid w:val="002678F7"/>
    <w:rsid w:val="00267942"/>
    <w:rsid w:val="00267A46"/>
    <w:rsid w:val="00271407"/>
    <w:rsid w:val="002718D5"/>
    <w:rsid w:val="00271966"/>
    <w:rsid w:val="00272673"/>
    <w:rsid w:val="002726ED"/>
    <w:rsid w:val="002758B3"/>
    <w:rsid w:val="002766BC"/>
    <w:rsid w:val="0028064B"/>
    <w:rsid w:val="002810C4"/>
    <w:rsid w:val="0028124E"/>
    <w:rsid w:val="002820F1"/>
    <w:rsid w:val="002838A0"/>
    <w:rsid w:val="00284B50"/>
    <w:rsid w:val="00284D21"/>
    <w:rsid w:val="00286156"/>
    <w:rsid w:val="00286B3C"/>
    <w:rsid w:val="0028709F"/>
    <w:rsid w:val="00287B6C"/>
    <w:rsid w:val="00287F47"/>
    <w:rsid w:val="0029182D"/>
    <w:rsid w:val="00291AAE"/>
    <w:rsid w:val="002924D7"/>
    <w:rsid w:val="0029391B"/>
    <w:rsid w:val="0029441B"/>
    <w:rsid w:val="00294667"/>
    <w:rsid w:val="00294FA9"/>
    <w:rsid w:val="00295351"/>
    <w:rsid w:val="00295E62"/>
    <w:rsid w:val="00296B27"/>
    <w:rsid w:val="00297768"/>
    <w:rsid w:val="002A0A26"/>
    <w:rsid w:val="002A0B2C"/>
    <w:rsid w:val="002A0BB5"/>
    <w:rsid w:val="002A23CF"/>
    <w:rsid w:val="002A2F7C"/>
    <w:rsid w:val="002A321C"/>
    <w:rsid w:val="002A3271"/>
    <w:rsid w:val="002A3921"/>
    <w:rsid w:val="002A3ACA"/>
    <w:rsid w:val="002A432A"/>
    <w:rsid w:val="002A46D8"/>
    <w:rsid w:val="002A506C"/>
    <w:rsid w:val="002A5887"/>
    <w:rsid w:val="002A5C89"/>
    <w:rsid w:val="002A6449"/>
    <w:rsid w:val="002A76BD"/>
    <w:rsid w:val="002A7DAA"/>
    <w:rsid w:val="002B070F"/>
    <w:rsid w:val="002B0F9A"/>
    <w:rsid w:val="002B1D11"/>
    <w:rsid w:val="002B2094"/>
    <w:rsid w:val="002B45AC"/>
    <w:rsid w:val="002B475E"/>
    <w:rsid w:val="002B7117"/>
    <w:rsid w:val="002C0516"/>
    <w:rsid w:val="002C08B3"/>
    <w:rsid w:val="002C263A"/>
    <w:rsid w:val="002C36CA"/>
    <w:rsid w:val="002C3981"/>
    <w:rsid w:val="002C60AB"/>
    <w:rsid w:val="002C7069"/>
    <w:rsid w:val="002C7AD2"/>
    <w:rsid w:val="002C7C6A"/>
    <w:rsid w:val="002D05AD"/>
    <w:rsid w:val="002D06D3"/>
    <w:rsid w:val="002D2432"/>
    <w:rsid w:val="002D2B6E"/>
    <w:rsid w:val="002D48DF"/>
    <w:rsid w:val="002D4FB5"/>
    <w:rsid w:val="002D64DE"/>
    <w:rsid w:val="002D661F"/>
    <w:rsid w:val="002D68B8"/>
    <w:rsid w:val="002D6B19"/>
    <w:rsid w:val="002D6F79"/>
    <w:rsid w:val="002D75C3"/>
    <w:rsid w:val="002D799D"/>
    <w:rsid w:val="002E1150"/>
    <w:rsid w:val="002E1561"/>
    <w:rsid w:val="002E22DE"/>
    <w:rsid w:val="002E4310"/>
    <w:rsid w:val="002E43FD"/>
    <w:rsid w:val="002E5BD5"/>
    <w:rsid w:val="002E63AB"/>
    <w:rsid w:val="002E6B93"/>
    <w:rsid w:val="002E7483"/>
    <w:rsid w:val="002E7BC4"/>
    <w:rsid w:val="002F279A"/>
    <w:rsid w:val="002F3452"/>
    <w:rsid w:val="002F39A1"/>
    <w:rsid w:val="002F41C9"/>
    <w:rsid w:val="002F7205"/>
    <w:rsid w:val="002F73FB"/>
    <w:rsid w:val="002F77B0"/>
    <w:rsid w:val="00301376"/>
    <w:rsid w:val="00301899"/>
    <w:rsid w:val="0030199B"/>
    <w:rsid w:val="00301F2E"/>
    <w:rsid w:val="0030265D"/>
    <w:rsid w:val="0030469A"/>
    <w:rsid w:val="00304FB2"/>
    <w:rsid w:val="00306219"/>
    <w:rsid w:val="00307CF5"/>
    <w:rsid w:val="00311CFF"/>
    <w:rsid w:val="003123E3"/>
    <w:rsid w:val="00313BF1"/>
    <w:rsid w:val="00314EC8"/>
    <w:rsid w:val="00315023"/>
    <w:rsid w:val="003152AE"/>
    <w:rsid w:val="00315DB4"/>
    <w:rsid w:val="0031769E"/>
    <w:rsid w:val="00320415"/>
    <w:rsid w:val="0032050F"/>
    <w:rsid w:val="00320E47"/>
    <w:rsid w:val="00320F56"/>
    <w:rsid w:val="003210C8"/>
    <w:rsid w:val="00321524"/>
    <w:rsid w:val="00322981"/>
    <w:rsid w:val="003274A4"/>
    <w:rsid w:val="00327C6A"/>
    <w:rsid w:val="0033017D"/>
    <w:rsid w:val="0033256E"/>
    <w:rsid w:val="003334C1"/>
    <w:rsid w:val="003335BA"/>
    <w:rsid w:val="0033571A"/>
    <w:rsid w:val="00335835"/>
    <w:rsid w:val="0034079D"/>
    <w:rsid w:val="00340F31"/>
    <w:rsid w:val="00342275"/>
    <w:rsid w:val="00342799"/>
    <w:rsid w:val="00342B31"/>
    <w:rsid w:val="003436AA"/>
    <w:rsid w:val="00344D63"/>
    <w:rsid w:val="00346ACE"/>
    <w:rsid w:val="00347CD1"/>
    <w:rsid w:val="0035096A"/>
    <w:rsid w:val="0035104F"/>
    <w:rsid w:val="0035186F"/>
    <w:rsid w:val="00351C0D"/>
    <w:rsid w:val="00351EC6"/>
    <w:rsid w:val="00352446"/>
    <w:rsid w:val="00352C73"/>
    <w:rsid w:val="0035435E"/>
    <w:rsid w:val="00354A13"/>
    <w:rsid w:val="0035544B"/>
    <w:rsid w:val="00355C7E"/>
    <w:rsid w:val="00355D69"/>
    <w:rsid w:val="00356D67"/>
    <w:rsid w:val="0036192D"/>
    <w:rsid w:val="00361CD1"/>
    <w:rsid w:val="00364B23"/>
    <w:rsid w:val="0036633B"/>
    <w:rsid w:val="003667C0"/>
    <w:rsid w:val="00367292"/>
    <w:rsid w:val="00367C0C"/>
    <w:rsid w:val="00367EC9"/>
    <w:rsid w:val="00367F18"/>
    <w:rsid w:val="00373B42"/>
    <w:rsid w:val="003746BC"/>
    <w:rsid w:val="003759DE"/>
    <w:rsid w:val="00376D3A"/>
    <w:rsid w:val="00376F9B"/>
    <w:rsid w:val="00377CB5"/>
    <w:rsid w:val="00380038"/>
    <w:rsid w:val="0038227D"/>
    <w:rsid w:val="003829B4"/>
    <w:rsid w:val="0038440E"/>
    <w:rsid w:val="0038562A"/>
    <w:rsid w:val="00385C18"/>
    <w:rsid w:val="00387B24"/>
    <w:rsid w:val="00390468"/>
    <w:rsid w:val="00390C13"/>
    <w:rsid w:val="00392090"/>
    <w:rsid w:val="003939B1"/>
    <w:rsid w:val="003941BC"/>
    <w:rsid w:val="00394779"/>
    <w:rsid w:val="003954C0"/>
    <w:rsid w:val="00395DCF"/>
    <w:rsid w:val="00397A75"/>
    <w:rsid w:val="003A1906"/>
    <w:rsid w:val="003A2A12"/>
    <w:rsid w:val="003A3ADE"/>
    <w:rsid w:val="003A44AA"/>
    <w:rsid w:val="003A496B"/>
    <w:rsid w:val="003A4A54"/>
    <w:rsid w:val="003A4AEF"/>
    <w:rsid w:val="003A607A"/>
    <w:rsid w:val="003A7EB1"/>
    <w:rsid w:val="003B07E2"/>
    <w:rsid w:val="003B18B1"/>
    <w:rsid w:val="003B1D78"/>
    <w:rsid w:val="003B29BE"/>
    <w:rsid w:val="003B3AE8"/>
    <w:rsid w:val="003B3C42"/>
    <w:rsid w:val="003B3D08"/>
    <w:rsid w:val="003B50A7"/>
    <w:rsid w:val="003B6575"/>
    <w:rsid w:val="003B6E92"/>
    <w:rsid w:val="003B7C5E"/>
    <w:rsid w:val="003C0156"/>
    <w:rsid w:val="003C0A82"/>
    <w:rsid w:val="003C179F"/>
    <w:rsid w:val="003C5794"/>
    <w:rsid w:val="003C5CB4"/>
    <w:rsid w:val="003C6A63"/>
    <w:rsid w:val="003C7938"/>
    <w:rsid w:val="003C7ABB"/>
    <w:rsid w:val="003D01BE"/>
    <w:rsid w:val="003D0488"/>
    <w:rsid w:val="003D1746"/>
    <w:rsid w:val="003D34D3"/>
    <w:rsid w:val="003D421A"/>
    <w:rsid w:val="003D4834"/>
    <w:rsid w:val="003D4CCC"/>
    <w:rsid w:val="003D536C"/>
    <w:rsid w:val="003D58DE"/>
    <w:rsid w:val="003D5D09"/>
    <w:rsid w:val="003E1115"/>
    <w:rsid w:val="003E152B"/>
    <w:rsid w:val="003E1572"/>
    <w:rsid w:val="003E1F5B"/>
    <w:rsid w:val="003E319E"/>
    <w:rsid w:val="003E3A28"/>
    <w:rsid w:val="003E4248"/>
    <w:rsid w:val="003E6B37"/>
    <w:rsid w:val="003E7DF3"/>
    <w:rsid w:val="003F12C3"/>
    <w:rsid w:val="003F1589"/>
    <w:rsid w:val="003F2B73"/>
    <w:rsid w:val="003F3417"/>
    <w:rsid w:val="003F3F1B"/>
    <w:rsid w:val="003F4044"/>
    <w:rsid w:val="003F4C9D"/>
    <w:rsid w:val="003F4D1A"/>
    <w:rsid w:val="00401621"/>
    <w:rsid w:val="004027D1"/>
    <w:rsid w:val="00403966"/>
    <w:rsid w:val="004042C3"/>
    <w:rsid w:val="00404490"/>
    <w:rsid w:val="004054E0"/>
    <w:rsid w:val="004057AF"/>
    <w:rsid w:val="004075AC"/>
    <w:rsid w:val="00407DC1"/>
    <w:rsid w:val="004107D4"/>
    <w:rsid w:val="00410C23"/>
    <w:rsid w:val="00410D50"/>
    <w:rsid w:val="00411AF4"/>
    <w:rsid w:val="00411FB4"/>
    <w:rsid w:val="00412B9A"/>
    <w:rsid w:val="00412E34"/>
    <w:rsid w:val="00412E4B"/>
    <w:rsid w:val="00414B26"/>
    <w:rsid w:val="00415EF7"/>
    <w:rsid w:val="004176DE"/>
    <w:rsid w:val="00417A8F"/>
    <w:rsid w:val="00423AA3"/>
    <w:rsid w:val="00424C2C"/>
    <w:rsid w:val="00424E1E"/>
    <w:rsid w:val="0042510E"/>
    <w:rsid w:val="00426B79"/>
    <w:rsid w:val="00426FB8"/>
    <w:rsid w:val="00430A93"/>
    <w:rsid w:val="00430E60"/>
    <w:rsid w:val="00430EE6"/>
    <w:rsid w:val="004311EB"/>
    <w:rsid w:val="00431F32"/>
    <w:rsid w:val="004326EF"/>
    <w:rsid w:val="00434464"/>
    <w:rsid w:val="004351A0"/>
    <w:rsid w:val="00435ABC"/>
    <w:rsid w:val="00435ABE"/>
    <w:rsid w:val="0043725E"/>
    <w:rsid w:val="004404B9"/>
    <w:rsid w:val="00442465"/>
    <w:rsid w:val="00443876"/>
    <w:rsid w:val="00445745"/>
    <w:rsid w:val="00447654"/>
    <w:rsid w:val="00447E58"/>
    <w:rsid w:val="0045018C"/>
    <w:rsid w:val="00450628"/>
    <w:rsid w:val="00451EB5"/>
    <w:rsid w:val="00452020"/>
    <w:rsid w:val="0045263A"/>
    <w:rsid w:val="00453E8B"/>
    <w:rsid w:val="00453FAD"/>
    <w:rsid w:val="004553DC"/>
    <w:rsid w:val="00455999"/>
    <w:rsid w:val="00455CB8"/>
    <w:rsid w:val="004608A3"/>
    <w:rsid w:val="00462A87"/>
    <w:rsid w:val="00462AAA"/>
    <w:rsid w:val="00463404"/>
    <w:rsid w:val="00463550"/>
    <w:rsid w:val="004652A9"/>
    <w:rsid w:val="0046530C"/>
    <w:rsid w:val="004658D8"/>
    <w:rsid w:val="00465C72"/>
    <w:rsid w:val="004660EC"/>
    <w:rsid w:val="004667ED"/>
    <w:rsid w:val="00466C3C"/>
    <w:rsid w:val="00467F77"/>
    <w:rsid w:val="004711AC"/>
    <w:rsid w:val="004713F8"/>
    <w:rsid w:val="0047184A"/>
    <w:rsid w:val="00472EE5"/>
    <w:rsid w:val="00473D8B"/>
    <w:rsid w:val="004743EA"/>
    <w:rsid w:val="004754FC"/>
    <w:rsid w:val="0047584C"/>
    <w:rsid w:val="00476153"/>
    <w:rsid w:val="00476324"/>
    <w:rsid w:val="00477EB6"/>
    <w:rsid w:val="00480BD0"/>
    <w:rsid w:val="00482F44"/>
    <w:rsid w:val="00485A61"/>
    <w:rsid w:val="00485E22"/>
    <w:rsid w:val="00485FA1"/>
    <w:rsid w:val="00486F83"/>
    <w:rsid w:val="004878AF"/>
    <w:rsid w:val="00487A6B"/>
    <w:rsid w:val="00487D3F"/>
    <w:rsid w:val="00490A8C"/>
    <w:rsid w:val="004914FA"/>
    <w:rsid w:val="004920BA"/>
    <w:rsid w:val="004943E7"/>
    <w:rsid w:val="00494BC5"/>
    <w:rsid w:val="00495EEE"/>
    <w:rsid w:val="00497AFB"/>
    <w:rsid w:val="004A0273"/>
    <w:rsid w:val="004A56FF"/>
    <w:rsid w:val="004A5C6D"/>
    <w:rsid w:val="004A6473"/>
    <w:rsid w:val="004B112E"/>
    <w:rsid w:val="004B1BD2"/>
    <w:rsid w:val="004B1EBE"/>
    <w:rsid w:val="004B2A98"/>
    <w:rsid w:val="004B3D80"/>
    <w:rsid w:val="004B3EBD"/>
    <w:rsid w:val="004B6A25"/>
    <w:rsid w:val="004B7D97"/>
    <w:rsid w:val="004C046B"/>
    <w:rsid w:val="004C09F3"/>
    <w:rsid w:val="004C0F2E"/>
    <w:rsid w:val="004C12C6"/>
    <w:rsid w:val="004C1AE3"/>
    <w:rsid w:val="004C256A"/>
    <w:rsid w:val="004C27CF"/>
    <w:rsid w:val="004C35E8"/>
    <w:rsid w:val="004C47A6"/>
    <w:rsid w:val="004C49B2"/>
    <w:rsid w:val="004C5068"/>
    <w:rsid w:val="004C5F92"/>
    <w:rsid w:val="004C6ABA"/>
    <w:rsid w:val="004C6AC9"/>
    <w:rsid w:val="004C6F58"/>
    <w:rsid w:val="004D130B"/>
    <w:rsid w:val="004D2207"/>
    <w:rsid w:val="004D2C80"/>
    <w:rsid w:val="004D3B07"/>
    <w:rsid w:val="004D3C8C"/>
    <w:rsid w:val="004D5804"/>
    <w:rsid w:val="004D5B0B"/>
    <w:rsid w:val="004E014A"/>
    <w:rsid w:val="004E2E9D"/>
    <w:rsid w:val="004E3626"/>
    <w:rsid w:val="004E4528"/>
    <w:rsid w:val="004E552D"/>
    <w:rsid w:val="004E6303"/>
    <w:rsid w:val="004E6661"/>
    <w:rsid w:val="004F0D9C"/>
    <w:rsid w:val="004F0FCC"/>
    <w:rsid w:val="004F10FA"/>
    <w:rsid w:val="004F2C16"/>
    <w:rsid w:val="004F3F24"/>
    <w:rsid w:val="004F44C6"/>
    <w:rsid w:val="004F481D"/>
    <w:rsid w:val="004F556C"/>
    <w:rsid w:val="004F7F38"/>
    <w:rsid w:val="005009A7"/>
    <w:rsid w:val="00501B48"/>
    <w:rsid w:val="005020CA"/>
    <w:rsid w:val="005026EC"/>
    <w:rsid w:val="00502DAC"/>
    <w:rsid w:val="00503C76"/>
    <w:rsid w:val="00504F7F"/>
    <w:rsid w:val="00507B05"/>
    <w:rsid w:val="005121D4"/>
    <w:rsid w:val="00514230"/>
    <w:rsid w:val="00514DFA"/>
    <w:rsid w:val="00516B7E"/>
    <w:rsid w:val="00516E7E"/>
    <w:rsid w:val="00517BB3"/>
    <w:rsid w:val="00520F27"/>
    <w:rsid w:val="00521276"/>
    <w:rsid w:val="00521F8A"/>
    <w:rsid w:val="005221E6"/>
    <w:rsid w:val="005229CE"/>
    <w:rsid w:val="00522B41"/>
    <w:rsid w:val="00522D93"/>
    <w:rsid w:val="00523047"/>
    <w:rsid w:val="00524C18"/>
    <w:rsid w:val="00525D31"/>
    <w:rsid w:val="00525F34"/>
    <w:rsid w:val="005306F4"/>
    <w:rsid w:val="005320E6"/>
    <w:rsid w:val="00534287"/>
    <w:rsid w:val="00535B87"/>
    <w:rsid w:val="00537D2C"/>
    <w:rsid w:val="00541C06"/>
    <w:rsid w:val="005420DA"/>
    <w:rsid w:val="005421CD"/>
    <w:rsid w:val="00542A26"/>
    <w:rsid w:val="00542B93"/>
    <w:rsid w:val="00544DAC"/>
    <w:rsid w:val="00545335"/>
    <w:rsid w:val="00545C3F"/>
    <w:rsid w:val="00546224"/>
    <w:rsid w:val="0054622C"/>
    <w:rsid w:val="00546B22"/>
    <w:rsid w:val="005479CF"/>
    <w:rsid w:val="00547C9A"/>
    <w:rsid w:val="00550B77"/>
    <w:rsid w:val="005525D1"/>
    <w:rsid w:val="00553132"/>
    <w:rsid w:val="005556CC"/>
    <w:rsid w:val="00557397"/>
    <w:rsid w:val="00557B18"/>
    <w:rsid w:val="005615DC"/>
    <w:rsid w:val="005616B1"/>
    <w:rsid w:val="00562BC1"/>
    <w:rsid w:val="00563C3B"/>
    <w:rsid w:val="005657D4"/>
    <w:rsid w:val="005667D3"/>
    <w:rsid w:val="005700E8"/>
    <w:rsid w:val="00570EFC"/>
    <w:rsid w:val="0057138B"/>
    <w:rsid w:val="00572217"/>
    <w:rsid w:val="00572C62"/>
    <w:rsid w:val="00573AC5"/>
    <w:rsid w:val="00573EE4"/>
    <w:rsid w:val="00575E3B"/>
    <w:rsid w:val="005778A0"/>
    <w:rsid w:val="00577E7F"/>
    <w:rsid w:val="00581B93"/>
    <w:rsid w:val="0058200E"/>
    <w:rsid w:val="00582CAA"/>
    <w:rsid w:val="00582F0F"/>
    <w:rsid w:val="00586C54"/>
    <w:rsid w:val="005902E1"/>
    <w:rsid w:val="00590353"/>
    <w:rsid w:val="00592B53"/>
    <w:rsid w:val="00593D05"/>
    <w:rsid w:val="00597DE3"/>
    <w:rsid w:val="005A0719"/>
    <w:rsid w:val="005A078B"/>
    <w:rsid w:val="005A2D4C"/>
    <w:rsid w:val="005A2F65"/>
    <w:rsid w:val="005A380E"/>
    <w:rsid w:val="005A3CF8"/>
    <w:rsid w:val="005A6852"/>
    <w:rsid w:val="005A7436"/>
    <w:rsid w:val="005B0521"/>
    <w:rsid w:val="005B0E47"/>
    <w:rsid w:val="005B19EB"/>
    <w:rsid w:val="005B1F62"/>
    <w:rsid w:val="005B3B9D"/>
    <w:rsid w:val="005B4187"/>
    <w:rsid w:val="005B55F3"/>
    <w:rsid w:val="005B67C9"/>
    <w:rsid w:val="005C0A55"/>
    <w:rsid w:val="005C20BC"/>
    <w:rsid w:val="005C221E"/>
    <w:rsid w:val="005C4477"/>
    <w:rsid w:val="005C5056"/>
    <w:rsid w:val="005C56B2"/>
    <w:rsid w:val="005C57D5"/>
    <w:rsid w:val="005C6894"/>
    <w:rsid w:val="005D0DB7"/>
    <w:rsid w:val="005D558E"/>
    <w:rsid w:val="005D739A"/>
    <w:rsid w:val="005E0BB0"/>
    <w:rsid w:val="005E4359"/>
    <w:rsid w:val="005E4CB3"/>
    <w:rsid w:val="005E53F1"/>
    <w:rsid w:val="005E5EC0"/>
    <w:rsid w:val="005E6A6D"/>
    <w:rsid w:val="005E7895"/>
    <w:rsid w:val="005F0404"/>
    <w:rsid w:val="005F2135"/>
    <w:rsid w:val="005F4797"/>
    <w:rsid w:val="005F58DE"/>
    <w:rsid w:val="005F6104"/>
    <w:rsid w:val="005F6E6B"/>
    <w:rsid w:val="005F776F"/>
    <w:rsid w:val="006007CA"/>
    <w:rsid w:val="00600A05"/>
    <w:rsid w:val="00600B0F"/>
    <w:rsid w:val="00600ED2"/>
    <w:rsid w:val="006029DF"/>
    <w:rsid w:val="00603646"/>
    <w:rsid w:val="00603B4F"/>
    <w:rsid w:val="00603D45"/>
    <w:rsid w:val="0060591C"/>
    <w:rsid w:val="00605E1B"/>
    <w:rsid w:val="00607E96"/>
    <w:rsid w:val="00610406"/>
    <w:rsid w:val="006104E0"/>
    <w:rsid w:val="00611620"/>
    <w:rsid w:val="0061165C"/>
    <w:rsid w:val="00611980"/>
    <w:rsid w:val="0061202E"/>
    <w:rsid w:val="00613369"/>
    <w:rsid w:val="006149BA"/>
    <w:rsid w:val="00614B6C"/>
    <w:rsid w:val="00615575"/>
    <w:rsid w:val="006163E6"/>
    <w:rsid w:val="006170C1"/>
    <w:rsid w:val="00617372"/>
    <w:rsid w:val="00617C58"/>
    <w:rsid w:val="00620029"/>
    <w:rsid w:val="006204E4"/>
    <w:rsid w:val="00620574"/>
    <w:rsid w:val="00620802"/>
    <w:rsid w:val="00621000"/>
    <w:rsid w:val="006227FB"/>
    <w:rsid w:val="00624201"/>
    <w:rsid w:val="006254D0"/>
    <w:rsid w:val="0062577C"/>
    <w:rsid w:val="006261DB"/>
    <w:rsid w:val="00626571"/>
    <w:rsid w:val="00627E66"/>
    <w:rsid w:val="006300F5"/>
    <w:rsid w:val="00630607"/>
    <w:rsid w:val="00630D5D"/>
    <w:rsid w:val="006322EB"/>
    <w:rsid w:val="00632FB7"/>
    <w:rsid w:val="00635A0D"/>
    <w:rsid w:val="00636EDC"/>
    <w:rsid w:val="006370E5"/>
    <w:rsid w:val="006377D6"/>
    <w:rsid w:val="0064049C"/>
    <w:rsid w:val="00640773"/>
    <w:rsid w:val="00641A3D"/>
    <w:rsid w:val="00641D53"/>
    <w:rsid w:val="00642C49"/>
    <w:rsid w:val="00644743"/>
    <w:rsid w:val="0064538E"/>
    <w:rsid w:val="0064562B"/>
    <w:rsid w:val="00645917"/>
    <w:rsid w:val="00646C22"/>
    <w:rsid w:val="00647E43"/>
    <w:rsid w:val="0065086E"/>
    <w:rsid w:val="00650871"/>
    <w:rsid w:val="00650EC1"/>
    <w:rsid w:val="006518DE"/>
    <w:rsid w:val="00651F76"/>
    <w:rsid w:val="00651FDC"/>
    <w:rsid w:val="00652295"/>
    <w:rsid w:val="00653D0E"/>
    <w:rsid w:val="00653E41"/>
    <w:rsid w:val="00653EA2"/>
    <w:rsid w:val="00654284"/>
    <w:rsid w:val="006548CF"/>
    <w:rsid w:val="006549A8"/>
    <w:rsid w:val="0065542F"/>
    <w:rsid w:val="00655695"/>
    <w:rsid w:val="00655A93"/>
    <w:rsid w:val="0065625C"/>
    <w:rsid w:val="00657126"/>
    <w:rsid w:val="00657FC5"/>
    <w:rsid w:val="006606EA"/>
    <w:rsid w:val="00660CF4"/>
    <w:rsid w:val="0066111B"/>
    <w:rsid w:val="006617D6"/>
    <w:rsid w:val="00661ADF"/>
    <w:rsid w:val="00661F18"/>
    <w:rsid w:val="00662A4E"/>
    <w:rsid w:val="00664A38"/>
    <w:rsid w:val="00664CBE"/>
    <w:rsid w:val="00664DFA"/>
    <w:rsid w:val="00665E84"/>
    <w:rsid w:val="0066671D"/>
    <w:rsid w:val="006671EB"/>
    <w:rsid w:val="006678F2"/>
    <w:rsid w:val="006723C7"/>
    <w:rsid w:val="00675337"/>
    <w:rsid w:val="0067575D"/>
    <w:rsid w:val="006770FD"/>
    <w:rsid w:val="00677693"/>
    <w:rsid w:val="00680213"/>
    <w:rsid w:val="006803B9"/>
    <w:rsid w:val="006810E8"/>
    <w:rsid w:val="0068376A"/>
    <w:rsid w:val="006837E1"/>
    <w:rsid w:val="006838EC"/>
    <w:rsid w:val="006842CC"/>
    <w:rsid w:val="00684605"/>
    <w:rsid w:val="00687125"/>
    <w:rsid w:val="006901E0"/>
    <w:rsid w:val="0069253B"/>
    <w:rsid w:val="0069297D"/>
    <w:rsid w:val="00693A02"/>
    <w:rsid w:val="006947E2"/>
    <w:rsid w:val="00695BE5"/>
    <w:rsid w:val="006A033E"/>
    <w:rsid w:val="006A15F5"/>
    <w:rsid w:val="006A1F10"/>
    <w:rsid w:val="006A2460"/>
    <w:rsid w:val="006A2D7B"/>
    <w:rsid w:val="006A3EBA"/>
    <w:rsid w:val="006A414C"/>
    <w:rsid w:val="006A5D04"/>
    <w:rsid w:val="006A66E2"/>
    <w:rsid w:val="006A7932"/>
    <w:rsid w:val="006B1FEA"/>
    <w:rsid w:val="006B2BF1"/>
    <w:rsid w:val="006B39BC"/>
    <w:rsid w:val="006B3F24"/>
    <w:rsid w:val="006B4D18"/>
    <w:rsid w:val="006B7556"/>
    <w:rsid w:val="006C04F4"/>
    <w:rsid w:val="006C0CC8"/>
    <w:rsid w:val="006C10B4"/>
    <w:rsid w:val="006C2D8F"/>
    <w:rsid w:val="006C378F"/>
    <w:rsid w:val="006C3C90"/>
    <w:rsid w:val="006C3D43"/>
    <w:rsid w:val="006C4954"/>
    <w:rsid w:val="006D0240"/>
    <w:rsid w:val="006D3309"/>
    <w:rsid w:val="006D3328"/>
    <w:rsid w:val="006D3589"/>
    <w:rsid w:val="006D56F8"/>
    <w:rsid w:val="006D6F1E"/>
    <w:rsid w:val="006D76F2"/>
    <w:rsid w:val="006E0677"/>
    <w:rsid w:val="006E13E8"/>
    <w:rsid w:val="006E1566"/>
    <w:rsid w:val="006E225B"/>
    <w:rsid w:val="006E3E32"/>
    <w:rsid w:val="006E4B42"/>
    <w:rsid w:val="006E5896"/>
    <w:rsid w:val="006E7515"/>
    <w:rsid w:val="006F0869"/>
    <w:rsid w:val="006F0CDC"/>
    <w:rsid w:val="006F29B3"/>
    <w:rsid w:val="006F2AF2"/>
    <w:rsid w:val="006F3012"/>
    <w:rsid w:val="006F580D"/>
    <w:rsid w:val="006F5933"/>
    <w:rsid w:val="006F5D96"/>
    <w:rsid w:val="0070042C"/>
    <w:rsid w:val="00700B28"/>
    <w:rsid w:val="00701772"/>
    <w:rsid w:val="007017CD"/>
    <w:rsid w:val="00701C67"/>
    <w:rsid w:val="007020DF"/>
    <w:rsid w:val="00703721"/>
    <w:rsid w:val="0070381B"/>
    <w:rsid w:val="00703A31"/>
    <w:rsid w:val="007050C8"/>
    <w:rsid w:val="0070584B"/>
    <w:rsid w:val="00705E84"/>
    <w:rsid w:val="00706042"/>
    <w:rsid w:val="007061F6"/>
    <w:rsid w:val="0070696A"/>
    <w:rsid w:val="00707AF4"/>
    <w:rsid w:val="00707CB6"/>
    <w:rsid w:val="00710CB5"/>
    <w:rsid w:val="00711258"/>
    <w:rsid w:val="00711C04"/>
    <w:rsid w:val="00712736"/>
    <w:rsid w:val="00713EC3"/>
    <w:rsid w:val="00714467"/>
    <w:rsid w:val="00714DB8"/>
    <w:rsid w:val="00715263"/>
    <w:rsid w:val="00715D38"/>
    <w:rsid w:val="00715F19"/>
    <w:rsid w:val="00716692"/>
    <w:rsid w:val="007169D3"/>
    <w:rsid w:val="007205D4"/>
    <w:rsid w:val="007226FF"/>
    <w:rsid w:val="007234FE"/>
    <w:rsid w:val="00723BCE"/>
    <w:rsid w:val="00723C21"/>
    <w:rsid w:val="00723E1F"/>
    <w:rsid w:val="00723E7C"/>
    <w:rsid w:val="00724CD3"/>
    <w:rsid w:val="00724F1E"/>
    <w:rsid w:val="00726993"/>
    <w:rsid w:val="0073097A"/>
    <w:rsid w:val="0073111E"/>
    <w:rsid w:val="0073276C"/>
    <w:rsid w:val="00733BB2"/>
    <w:rsid w:val="0073451A"/>
    <w:rsid w:val="007356B6"/>
    <w:rsid w:val="007369F7"/>
    <w:rsid w:val="00736FCB"/>
    <w:rsid w:val="00737190"/>
    <w:rsid w:val="00737EAB"/>
    <w:rsid w:val="00740710"/>
    <w:rsid w:val="00741625"/>
    <w:rsid w:val="00742DEB"/>
    <w:rsid w:val="0074324A"/>
    <w:rsid w:val="00743294"/>
    <w:rsid w:val="0074716A"/>
    <w:rsid w:val="00747986"/>
    <w:rsid w:val="00747B21"/>
    <w:rsid w:val="0075062C"/>
    <w:rsid w:val="00750C20"/>
    <w:rsid w:val="00751B3A"/>
    <w:rsid w:val="00752030"/>
    <w:rsid w:val="00753244"/>
    <w:rsid w:val="00754531"/>
    <w:rsid w:val="0075559C"/>
    <w:rsid w:val="007555A7"/>
    <w:rsid w:val="00756034"/>
    <w:rsid w:val="007568A0"/>
    <w:rsid w:val="00756CA1"/>
    <w:rsid w:val="00757769"/>
    <w:rsid w:val="0075794D"/>
    <w:rsid w:val="00761E6E"/>
    <w:rsid w:val="00761F87"/>
    <w:rsid w:val="007621B8"/>
    <w:rsid w:val="00765997"/>
    <w:rsid w:val="00767CFD"/>
    <w:rsid w:val="00767E2F"/>
    <w:rsid w:val="00770B91"/>
    <w:rsid w:val="00771D0B"/>
    <w:rsid w:val="007724D0"/>
    <w:rsid w:val="00772673"/>
    <w:rsid w:val="00773D3D"/>
    <w:rsid w:val="00774150"/>
    <w:rsid w:val="007741D2"/>
    <w:rsid w:val="007748DC"/>
    <w:rsid w:val="007762D3"/>
    <w:rsid w:val="00777B6D"/>
    <w:rsid w:val="00780107"/>
    <w:rsid w:val="007809C8"/>
    <w:rsid w:val="0078176D"/>
    <w:rsid w:val="00782749"/>
    <w:rsid w:val="00785FF9"/>
    <w:rsid w:val="00787190"/>
    <w:rsid w:val="00787306"/>
    <w:rsid w:val="0079027F"/>
    <w:rsid w:val="00791C50"/>
    <w:rsid w:val="00792967"/>
    <w:rsid w:val="00793EA1"/>
    <w:rsid w:val="007948DB"/>
    <w:rsid w:val="00795681"/>
    <w:rsid w:val="00797F80"/>
    <w:rsid w:val="007A06AA"/>
    <w:rsid w:val="007A1C73"/>
    <w:rsid w:val="007A2C85"/>
    <w:rsid w:val="007A3611"/>
    <w:rsid w:val="007A3BE3"/>
    <w:rsid w:val="007A3C17"/>
    <w:rsid w:val="007A4B44"/>
    <w:rsid w:val="007A57B4"/>
    <w:rsid w:val="007B102B"/>
    <w:rsid w:val="007B1643"/>
    <w:rsid w:val="007B1FD1"/>
    <w:rsid w:val="007B336B"/>
    <w:rsid w:val="007B35FB"/>
    <w:rsid w:val="007B3B13"/>
    <w:rsid w:val="007B5378"/>
    <w:rsid w:val="007B5460"/>
    <w:rsid w:val="007B5EB5"/>
    <w:rsid w:val="007B6B55"/>
    <w:rsid w:val="007C18E6"/>
    <w:rsid w:val="007C196D"/>
    <w:rsid w:val="007C2A5D"/>
    <w:rsid w:val="007C394E"/>
    <w:rsid w:val="007C4410"/>
    <w:rsid w:val="007C5C84"/>
    <w:rsid w:val="007D10FE"/>
    <w:rsid w:val="007D1E2D"/>
    <w:rsid w:val="007D401C"/>
    <w:rsid w:val="007D440A"/>
    <w:rsid w:val="007D5A80"/>
    <w:rsid w:val="007D6F0F"/>
    <w:rsid w:val="007D7424"/>
    <w:rsid w:val="007D778F"/>
    <w:rsid w:val="007E02B9"/>
    <w:rsid w:val="007E0806"/>
    <w:rsid w:val="007E16BC"/>
    <w:rsid w:val="007E30B2"/>
    <w:rsid w:val="007E5F37"/>
    <w:rsid w:val="007E6EBB"/>
    <w:rsid w:val="007E7F40"/>
    <w:rsid w:val="007F11CB"/>
    <w:rsid w:val="007F2A10"/>
    <w:rsid w:val="007F307F"/>
    <w:rsid w:val="007F322B"/>
    <w:rsid w:val="007F3DB9"/>
    <w:rsid w:val="007F68E2"/>
    <w:rsid w:val="007F7C2A"/>
    <w:rsid w:val="00800210"/>
    <w:rsid w:val="00801C7E"/>
    <w:rsid w:val="00801EB0"/>
    <w:rsid w:val="00801F94"/>
    <w:rsid w:val="008038CF"/>
    <w:rsid w:val="008051D8"/>
    <w:rsid w:val="00806A56"/>
    <w:rsid w:val="0081113F"/>
    <w:rsid w:val="008113D6"/>
    <w:rsid w:val="00811E27"/>
    <w:rsid w:val="00812FE0"/>
    <w:rsid w:val="00814688"/>
    <w:rsid w:val="008153C3"/>
    <w:rsid w:val="00816C77"/>
    <w:rsid w:val="00817B60"/>
    <w:rsid w:val="0082154E"/>
    <w:rsid w:val="00823473"/>
    <w:rsid w:val="008250C9"/>
    <w:rsid w:val="00825297"/>
    <w:rsid w:val="00825BD2"/>
    <w:rsid w:val="0082674B"/>
    <w:rsid w:val="008316F6"/>
    <w:rsid w:val="00831CB5"/>
    <w:rsid w:val="00832DFE"/>
    <w:rsid w:val="008335E7"/>
    <w:rsid w:val="008347E4"/>
    <w:rsid w:val="0083527E"/>
    <w:rsid w:val="008370AB"/>
    <w:rsid w:val="00837268"/>
    <w:rsid w:val="00840940"/>
    <w:rsid w:val="00842E94"/>
    <w:rsid w:val="008433C5"/>
    <w:rsid w:val="00845FBF"/>
    <w:rsid w:val="00846C4A"/>
    <w:rsid w:val="00847E2B"/>
    <w:rsid w:val="00847E5B"/>
    <w:rsid w:val="0085066A"/>
    <w:rsid w:val="00852367"/>
    <w:rsid w:val="00852476"/>
    <w:rsid w:val="00853FA3"/>
    <w:rsid w:val="00854D24"/>
    <w:rsid w:val="008600BE"/>
    <w:rsid w:val="0086054B"/>
    <w:rsid w:val="00861339"/>
    <w:rsid w:val="00863047"/>
    <w:rsid w:val="00866B8F"/>
    <w:rsid w:val="0086772F"/>
    <w:rsid w:val="00867CA6"/>
    <w:rsid w:val="0087144E"/>
    <w:rsid w:val="00872DB1"/>
    <w:rsid w:val="00874B07"/>
    <w:rsid w:val="00874BE8"/>
    <w:rsid w:val="00874F4A"/>
    <w:rsid w:val="008760CE"/>
    <w:rsid w:val="008762B7"/>
    <w:rsid w:val="008765B6"/>
    <w:rsid w:val="00876C5D"/>
    <w:rsid w:val="00876D2A"/>
    <w:rsid w:val="00877032"/>
    <w:rsid w:val="00881BBE"/>
    <w:rsid w:val="0088332F"/>
    <w:rsid w:val="00883BDA"/>
    <w:rsid w:val="0088473D"/>
    <w:rsid w:val="00890533"/>
    <w:rsid w:val="00890D65"/>
    <w:rsid w:val="00891BCD"/>
    <w:rsid w:val="00891E60"/>
    <w:rsid w:val="00892606"/>
    <w:rsid w:val="00892773"/>
    <w:rsid w:val="008932CA"/>
    <w:rsid w:val="00893604"/>
    <w:rsid w:val="008949D8"/>
    <w:rsid w:val="00894C71"/>
    <w:rsid w:val="00894E25"/>
    <w:rsid w:val="00895BDC"/>
    <w:rsid w:val="00895F22"/>
    <w:rsid w:val="00896F8A"/>
    <w:rsid w:val="008A26F5"/>
    <w:rsid w:val="008A3952"/>
    <w:rsid w:val="008A4460"/>
    <w:rsid w:val="008A479C"/>
    <w:rsid w:val="008A652D"/>
    <w:rsid w:val="008A7060"/>
    <w:rsid w:val="008B0B90"/>
    <w:rsid w:val="008B0C42"/>
    <w:rsid w:val="008B1D75"/>
    <w:rsid w:val="008B1F22"/>
    <w:rsid w:val="008B297A"/>
    <w:rsid w:val="008B4097"/>
    <w:rsid w:val="008B5D18"/>
    <w:rsid w:val="008B63FD"/>
    <w:rsid w:val="008B6CCB"/>
    <w:rsid w:val="008B6F4F"/>
    <w:rsid w:val="008B71D9"/>
    <w:rsid w:val="008C1840"/>
    <w:rsid w:val="008C1FDD"/>
    <w:rsid w:val="008C23D5"/>
    <w:rsid w:val="008C316D"/>
    <w:rsid w:val="008C334A"/>
    <w:rsid w:val="008C3B45"/>
    <w:rsid w:val="008C41F3"/>
    <w:rsid w:val="008C5A9A"/>
    <w:rsid w:val="008C75A5"/>
    <w:rsid w:val="008D0E39"/>
    <w:rsid w:val="008D154A"/>
    <w:rsid w:val="008D160A"/>
    <w:rsid w:val="008D2683"/>
    <w:rsid w:val="008D2F50"/>
    <w:rsid w:val="008D30DD"/>
    <w:rsid w:val="008D360E"/>
    <w:rsid w:val="008D62F8"/>
    <w:rsid w:val="008D6621"/>
    <w:rsid w:val="008D6AD6"/>
    <w:rsid w:val="008D78F9"/>
    <w:rsid w:val="008E0727"/>
    <w:rsid w:val="008E2D9C"/>
    <w:rsid w:val="008E5086"/>
    <w:rsid w:val="008E6F49"/>
    <w:rsid w:val="008F0FE8"/>
    <w:rsid w:val="008F1300"/>
    <w:rsid w:val="008F1B89"/>
    <w:rsid w:val="008F1F21"/>
    <w:rsid w:val="008F2036"/>
    <w:rsid w:val="008F23C0"/>
    <w:rsid w:val="008F2EBA"/>
    <w:rsid w:val="008F3209"/>
    <w:rsid w:val="008F48D9"/>
    <w:rsid w:val="008F5000"/>
    <w:rsid w:val="008F5A1A"/>
    <w:rsid w:val="008F65C7"/>
    <w:rsid w:val="008F69B0"/>
    <w:rsid w:val="008F7AB7"/>
    <w:rsid w:val="008F7D11"/>
    <w:rsid w:val="008F7D90"/>
    <w:rsid w:val="008F7EBC"/>
    <w:rsid w:val="00900056"/>
    <w:rsid w:val="009012E4"/>
    <w:rsid w:val="00901C1E"/>
    <w:rsid w:val="00902D84"/>
    <w:rsid w:val="00903F7B"/>
    <w:rsid w:val="00904775"/>
    <w:rsid w:val="0091004A"/>
    <w:rsid w:val="0091153B"/>
    <w:rsid w:val="00911E91"/>
    <w:rsid w:val="009141B4"/>
    <w:rsid w:val="009141FB"/>
    <w:rsid w:val="00915365"/>
    <w:rsid w:val="00916335"/>
    <w:rsid w:val="00916FE4"/>
    <w:rsid w:val="009171F3"/>
    <w:rsid w:val="009249FC"/>
    <w:rsid w:val="00926C94"/>
    <w:rsid w:val="00930DCA"/>
    <w:rsid w:val="00930DF5"/>
    <w:rsid w:val="009313FA"/>
    <w:rsid w:val="0093198C"/>
    <w:rsid w:val="009330DA"/>
    <w:rsid w:val="0093333C"/>
    <w:rsid w:val="00933953"/>
    <w:rsid w:val="00933E70"/>
    <w:rsid w:val="009340E1"/>
    <w:rsid w:val="00936A60"/>
    <w:rsid w:val="00937289"/>
    <w:rsid w:val="00941A03"/>
    <w:rsid w:val="00942BF4"/>
    <w:rsid w:val="00942E52"/>
    <w:rsid w:val="00944AB4"/>
    <w:rsid w:val="0094768F"/>
    <w:rsid w:val="0095112E"/>
    <w:rsid w:val="009523EF"/>
    <w:rsid w:val="009528E8"/>
    <w:rsid w:val="009547BF"/>
    <w:rsid w:val="00954902"/>
    <w:rsid w:val="00954A35"/>
    <w:rsid w:val="00954E3F"/>
    <w:rsid w:val="009553C2"/>
    <w:rsid w:val="00955B5F"/>
    <w:rsid w:val="00955D29"/>
    <w:rsid w:val="00956BA9"/>
    <w:rsid w:val="0095785D"/>
    <w:rsid w:val="0096080C"/>
    <w:rsid w:val="00964964"/>
    <w:rsid w:val="00965327"/>
    <w:rsid w:val="009666F7"/>
    <w:rsid w:val="00966E90"/>
    <w:rsid w:val="009674D1"/>
    <w:rsid w:val="00967804"/>
    <w:rsid w:val="00967F1F"/>
    <w:rsid w:val="00970BC8"/>
    <w:rsid w:val="00974064"/>
    <w:rsid w:val="0097468F"/>
    <w:rsid w:val="009746BC"/>
    <w:rsid w:val="00974793"/>
    <w:rsid w:val="009748E6"/>
    <w:rsid w:val="009754E7"/>
    <w:rsid w:val="009769E9"/>
    <w:rsid w:val="00976B60"/>
    <w:rsid w:val="00976FD6"/>
    <w:rsid w:val="0098117F"/>
    <w:rsid w:val="00981F18"/>
    <w:rsid w:val="009822B1"/>
    <w:rsid w:val="009824FC"/>
    <w:rsid w:val="00982734"/>
    <w:rsid w:val="00984B82"/>
    <w:rsid w:val="00984D48"/>
    <w:rsid w:val="00985A07"/>
    <w:rsid w:val="00986B18"/>
    <w:rsid w:val="00986EC3"/>
    <w:rsid w:val="009876D9"/>
    <w:rsid w:val="00990592"/>
    <w:rsid w:val="0099131B"/>
    <w:rsid w:val="00992862"/>
    <w:rsid w:val="00993A35"/>
    <w:rsid w:val="0099525C"/>
    <w:rsid w:val="00995E5B"/>
    <w:rsid w:val="00996F2A"/>
    <w:rsid w:val="009978FD"/>
    <w:rsid w:val="00997C4F"/>
    <w:rsid w:val="009A0B62"/>
    <w:rsid w:val="009A0C32"/>
    <w:rsid w:val="009A15C1"/>
    <w:rsid w:val="009A1D84"/>
    <w:rsid w:val="009A353B"/>
    <w:rsid w:val="009A6B19"/>
    <w:rsid w:val="009B0EE7"/>
    <w:rsid w:val="009B16D3"/>
    <w:rsid w:val="009B1730"/>
    <w:rsid w:val="009B2255"/>
    <w:rsid w:val="009B2C28"/>
    <w:rsid w:val="009B53CD"/>
    <w:rsid w:val="009B57EA"/>
    <w:rsid w:val="009C1409"/>
    <w:rsid w:val="009C177C"/>
    <w:rsid w:val="009C177D"/>
    <w:rsid w:val="009C1F9C"/>
    <w:rsid w:val="009C26C7"/>
    <w:rsid w:val="009C447A"/>
    <w:rsid w:val="009C52DF"/>
    <w:rsid w:val="009C5B9A"/>
    <w:rsid w:val="009D07E4"/>
    <w:rsid w:val="009D0C80"/>
    <w:rsid w:val="009D1C23"/>
    <w:rsid w:val="009D211D"/>
    <w:rsid w:val="009D52C0"/>
    <w:rsid w:val="009D62E2"/>
    <w:rsid w:val="009D78CE"/>
    <w:rsid w:val="009E00BE"/>
    <w:rsid w:val="009E13B3"/>
    <w:rsid w:val="009E1471"/>
    <w:rsid w:val="009E1A75"/>
    <w:rsid w:val="009E2BFA"/>
    <w:rsid w:val="009E5287"/>
    <w:rsid w:val="009E5AA8"/>
    <w:rsid w:val="009E619B"/>
    <w:rsid w:val="009F0A62"/>
    <w:rsid w:val="009F4C6A"/>
    <w:rsid w:val="009F6127"/>
    <w:rsid w:val="009F6990"/>
    <w:rsid w:val="009F6C23"/>
    <w:rsid w:val="00A00B73"/>
    <w:rsid w:val="00A02362"/>
    <w:rsid w:val="00A0287A"/>
    <w:rsid w:val="00A030E2"/>
    <w:rsid w:val="00A05F26"/>
    <w:rsid w:val="00A07CC6"/>
    <w:rsid w:val="00A10DC2"/>
    <w:rsid w:val="00A11933"/>
    <w:rsid w:val="00A11C72"/>
    <w:rsid w:val="00A12D57"/>
    <w:rsid w:val="00A1341B"/>
    <w:rsid w:val="00A13521"/>
    <w:rsid w:val="00A141CE"/>
    <w:rsid w:val="00A14435"/>
    <w:rsid w:val="00A15EA5"/>
    <w:rsid w:val="00A2306F"/>
    <w:rsid w:val="00A23994"/>
    <w:rsid w:val="00A2484F"/>
    <w:rsid w:val="00A2717D"/>
    <w:rsid w:val="00A300C2"/>
    <w:rsid w:val="00A302B8"/>
    <w:rsid w:val="00A318C5"/>
    <w:rsid w:val="00A32C19"/>
    <w:rsid w:val="00A3350A"/>
    <w:rsid w:val="00A33571"/>
    <w:rsid w:val="00A33D97"/>
    <w:rsid w:val="00A3658F"/>
    <w:rsid w:val="00A36868"/>
    <w:rsid w:val="00A373AD"/>
    <w:rsid w:val="00A37572"/>
    <w:rsid w:val="00A37F67"/>
    <w:rsid w:val="00A404E0"/>
    <w:rsid w:val="00A40992"/>
    <w:rsid w:val="00A46E48"/>
    <w:rsid w:val="00A47395"/>
    <w:rsid w:val="00A47CD1"/>
    <w:rsid w:val="00A504C4"/>
    <w:rsid w:val="00A5272C"/>
    <w:rsid w:val="00A52742"/>
    <w:rsid w:val="00A52CA5"/>
    <w:rsid w:val="00A53931"/>
    <w:rsid w:val="00A5461A"/>
    <w:rsid w:val="00A54E04"/>
    <w:rsid w:val="00A5521C"/>
    <w:rsid w:val="00A5678A"/>
    <w:rsid w:val="00A571B7"/>
    <w:rsid w:val="00A576A2"/>
    <w:rsid w:val="00A57DAF"/>
    <w:rsid w:val="00A611D2"/>
    <w:rsid w:val="00A612A2"/>
    <w:rsid w:val="00A61CDC"/>
    <w:rsid w:val="00A6205A"/>
    <w:rsid w:val="00A63052"/>
    <w:rsid w:val="00A63730"/>
    <w:rsid w:val="00A63B7B"/>
    <w:rsid w:val="00A63E18"/>
    <w:rsid w:val="00A645C5"/>
    <w:rsid w:val="00A65E51"/>
    <w:rsid w:val="00A666A9"/>
    <w:rsid w:val="00A67772"/>
    <w:rsid w:val="00A67B8C"/>
    <w:rsid w:val="00A709FF"/>
    <w:rsid w:val="00A71E10"/>
    <w:rsid w:val="00A73D7A"/>
    <w:rsid w:val="00A74793"/>
    <w:rsid w:val="00A827EC"/>
    <w:rsid w:val="00A83A0D"/>
    <w:rsid w:val="00A846E2"/>
    <w:rsid w:val="00A84DBD"/>
    <w:rsid w:val="00A84F3A"/>
    <w:rsid w:val="00A863B1"/>
    <w:rsid w:val="00A87438"/>
    <w:rsid w:val="00A90762"/>
    <w:rsid w:val="00A9202B"/>
    <w:rsid w:val="00A92642"/>
    <w:rsid w:val="00A93011"/>
    <w:rsid w:val="00A93D77"/>
    <w:rsid w:val="00A94960"/>
    <w:rsid w:val="00A97237"/>
    <w:rsid w:val="00A97C84"/>
    <w:rsid w:val="00A97F0E"/>
    <w:rsid w:val="00AA0262"/>
    <w:rsid w:val="00AA0804"/>
    <w:rsid w:val="00AA0BB1"/>
    <w:rsid w:val="00AA1644"/>
    <w:rsid w:val="00AA2DD3"/>
    <w:rsid w:val="00AA33DB"/>
    <w:rsid w:val="00AA3807"/>
    <w:rsid w:val="00AA41DF"/>
    <w:rsid w:val="00AA56F0"/>
    <w:rsid w:val="00AA7AD3"/>
    <w:rsid w:val="00AA7DB6"/>
    <w:rsid w:val="00AB2718"/>
    <w:rsid w:val="00AB4092"/>
    <w:rsid w:val="00AB4207"/>
    <w:rsid w:val="00AB4962"/>
    <w:rsid w:val="00AB5B58"/>
    <w:rsid w:val="00AB66B1"/>
    <w:rsid w:val="00AB72A4"/>
    <w:rsid w:val="00AB7B8A"/>
    <w:rsid w:val="00AB7C9A"/>
    <w:rsid w:val="00AB7E2E"/>
    <w:rsid w:val="00AC0AE2"/>
    <w:rsid w:val="00AC0BE2"/>
    <w:rsid w:val="00AC0D93"/>
    <w:rsid w:val="00AC1DFB"/>
    <w:rsid w:val="00AC1FE9"/>
    <w:rsid w:val="00AC2855"/>
    <w:rsid w:val="00AC54AE"/>
    <w:rsid w:val="00AC75FA"/>
    <w:rsid w:val="00AD0B24"/>
    <w:rsid w:val="00AD144F"/>
    <w:rsid w:val="00AD18A4"/>
    <w:rsid w:val="00AD4F7A"/>
    <w:rsid w:val="00AD4FAB"/>
    <w:rsid w:val="00AD7CDD"/>
    <w:rsid w:val="00AE09A1"/>
    <w:rsid w:val="00AE1596"/>
    <w:rsid w:val="00AE252A"/>
    <w:rsid w:val="00AE2FA3"/>
    <w:rsid w:val="00AE3491"/>
    <w:rsid w:val="00AE4543"/>
    <w:rsid w:val="00AE5017"/>
    <w:rsid w:val="00AE6FAB"/>
    <w:rsid w:val="00AE7146"/>
    <w:rsid w:val="00AE735C"/>
    <w:rsid w:val="00AE7821"/>
    <w:rsid w:val="00AE7B17"/>
    <w:rsid w:val="00AF0291"/>
    <w:rsid w:val="00AF0423"/>
    <w:rsid w:val="00AF0681"/>
    <w:rsid w:val="00AF10A9"/>
    <w:rsid w:val="00AF1E6A"/>
    <w:rsid w:val="00AF2263"/>
    <w:rsid w:val="00AF24CF"/>
    <w:rsid w:val="00AF24DB"/>
    <w:rsid w:val="00AF4C2D"/>
    <w:rsid w:val="00AF5016"/>
    <w:rsid w:val="00AF68BC"/>
    <w:rsid w:val="00AF7162"/>
    <w:rsid w:val="00B0113B"/>
    <w:rsid w:val="00B01C18"/>
    <w:rsid w:val="00B025A9"/>
    <w:rsid w:val="00B03A89"/>
    <w:rsid w:val="00B03EC6"/>
    <w:rsid w:val="00B05A46"/>
    <w:rsid w:val="00B07118"/>
    <w:rsid w:val="00B11082"/>
    <w:rsid w:val="00B110A2"/>
    <w:rsid w:val="00B11748"/>
    <w:rsid w:val="00B1409F"/>
    <w:rsid w:val="00B1429D"/>
    <w:rsid w:val="00B14E40"/>
    <w:rsid w:val="00B14E80"/>
    <w:rsid w:val="00B1658E"/>
    <w:rsid w:val="00B16A93"/>
    <w:rsid w:val="00B175E7"/>
    <w:rsid w:val="00B17B86"/>
    <w:rsid w:val="00B24E0D"/>
    <w:rsid w:val="00B24FBE"/>
    <w:rsid w:val="00B25267"/>
    <w:rsid w:val="00B25B76"/>
    <w:rsid w:val="00B26573"/>
    <w:rsid w:val="00B26B77"/>
    <w:rsid w:val="00B26D57"/>
    <w:rsid w:val="00B2760E"/>
    <w:rsid w:val="00B30312"/>
    <w:rsid w:val="00B30A76"/>
    <w:rsid w:val="00B30F9D"/>
    <w:rsid w:val="00B31D1C"/>
    <w:rsid w:val="00B32759"/>
    <w:rsid w:val="00B32949"/>
    <w:rsid w:val="00B33401"/>
    <w:rsid w:val="00B338DC"/>
    <w:rsid w:val="00B340A6"/>
    <w:rsid w:val="00B34E3A"/>
    <w:rsid w:val="00B35412"/>
    <w:rsid w:val="00B355D7"/>
    <w:rsid w:val="00B357B5"/>
    <w:rsid w:val="00B35D2F"/>
    <w:rsid w:val="00B362DC"/>
    <w:rsid w:val="00B36853"/>
    <w:rsid w:val="00B37E59"/>
    <w:rsid w:val="00B42FA8"/>
    <w:rsid w:val="00B42FC1"/>
    <w:rsid w:val="00B437EE"/>
    <w:rsid w:val="00B44714"/>
    <w:rsid w:val="00B45BBB"/>
    <w:rsid w:val="00B501E0"/>
    <w:rsid w:val="00B50CC5"/>
    <w:rsid w:val="00B516B5"/>
    <w:rsid w:val="00B52589"/>
    <w:rsid w:val="00B53F49"/>
    <w:rsid w:val="00B5403B"/>
    <w:rsid w:val="00B5438D"/>
    <w:rsid w:val="00B55758"/>
    <w:rsid w:val="00B560C2"/>
    <w:rsid w:val="00B56241"/>
    <w:rsid w:val="00B60B9F"/>
    <w:rsid w:val="00B6125A"/>
    <w:rsid w:val="00B612BA"/>
    <w:rsid w:val="00B61FD8"/>
    <w:rsid w:val="00B621A5"/>
    <w:rsid w:val="00B665AC"/>
    <w:rsid w:val="00B70028"/>
    <w:rsid w:val="00B73921"/>
    <w:rsid w:val="00B73A66"/>
    <w:rsid w:val="00B73DE3"/>
    <w:rsid w:val="00B7445D"/>
    <w:rsid w:val="00B745A2"/>
    <w:rsid w:val="00B76074"/>
    <w:rsid w:val="00B7610A"/>
    <w:rsid w:val="00B765F7"/>
    <w:rsid w:val="00B76F52"/>
    <w:rsid w:val="00B76FBD"/>
    <w:rsid w:val="00B772C9"/>
    <w:rsid w:val="00B7760C"/>
    <w:rsid w:val="00B778E2"/>
    <w:rsid w:val="00B80B11"/>
    <w:rsid w:val="00B80E98"/>
    <w:rsid w:val="00B81D5B"/>
    <w:rsid w:val="00B81E1D"/>
    <w:rsid w:val="00B82E21"/>
    <w:rsid w:val="00B86A30"/>
    <w:rsid w:val="00B87B9A"/>
    <w:rsid w:val="00B903B2"/>
    <w:rsid w:val="00B908FD"/>
    <w:rsid w:val="00B90BAC"/>
    <w:rsid w:val="00B942E6"/>
    <w:rsid w:val="00B94CA4"/>
    <w:rsid w:val="00B94D0F"/>
    <w:rsid w:val="00B95ADD"/>
    <w:rsid w:val="00B96347"/>
    <w:rsid w:val="00B978C6"/>
    <w:rsid w:val="00BA150D"/>
    <w:rsid w:val="00BA22AA"/>
    <w:rsid w:val="00BA6451"/>
    <w:rsid w:val="00BA7A17"/>
    <w:rsid w:val="00BB3513"/>
    <w:rsid w:val="00BB3A1C"/>
    <w:rsid w:val="00BB3EAB"/>
    <w:rsid w:val="00BB4F09"/>
    <w:rsid w:val="00BB769C"/>
    <w:rsid w:val="00BC181B"/>
    <w:rsid w:val="00BC1E9A"/>
    <w:rsid w:val="00BC240B"/>
    <w:rsid w:val="00BC31A8"/>
    <w:rsid w:val="00BC47F2"/>
    <w:rsid w:val="00BC7E92"/>
    <w:rsid w:val="00BD0025"/>
    <w:rsid w:val="00BD1373"/>
    <w:rsid w:val="00BD19EF"/>
    <w:rsid w:val="00BD19F8"/>
    <w:rsid w:val="00BD2833"/>
    <w:rsid w:val="00BD3B2B"/>
    <w:rsid w:val="00BD5533"/>
    <w:rsid w:val="00BD618B"/>
    <w:rsid w:val="00BD64C9"/>
    <w:rsid w:val="00BD773A"/>
    <w:rsid w:val="00BE0498"/>
    <w:rsid w:val="00BE0704"/>
    <w:rsid w:val="00BE166F"/>
    <w:rsid w:val="00BE2FA8"/>
    <w:rsid w:val="00BE3722"/>
    <w:rsid w:val="00BE37E2"/>
    <w:rsid w:val="00BE3C69"/>
    <w:rsid w:val="00BE44CF"/>
    <w:rsid w:val="00BE4EA8"/>
    <w:rsid w:val="00BE63EA"/>
    <w:rsid w:val="00BE675B"/>
    <w:rsid w:val="00BE6811"/>
    <w:rsid w:val="00BF0381"/>
    <w:rsid w:val="00BF0D17"/>
    <w:rsid w:val="00BF1BA8"/>
    <w:rsid w:val="00BF205D"/>
    <w:rsid w:val="00BF4D0D"/>
    <w:rsid w:val="00BF4D95"/>
    <w:rsid w:val="00BF7A27"/>
    <w:rsid w:val="00C018C1"/>
    <w:rsid w:val="00C02A38"/>
    <w:rsid w:val="00C02D1B"/>
    <w:rsid w:val="00C04B10"/>
    <w:rsid w:val="00C07538"/>
    <w:rsid w:val="00C1116F"/>
    <w:rsid w:val="00C112FD"/>
    <w:rsid w:val="00C12156"/>
    <w:rsid w:val="00C139B1"/>
    <w:rsid w:val="00C14E4F"/>
    <w:rsid w:val="00C159C3"/>
    <w:rsid w:val="00C1674B"/>
    <w:rsid w:val="00C2049B"/>
    <w:rsid w:val="00C218FF"/>
    <w:rsid w:val="00C22740"/>
    <w:rsid w:val="00C22C94"/>
    <w:rsid w:val="00C24BB4"/>
    <w:rsid w:val="00C26B05"/>
    <w:rsid w:val="00C270D6"/>
    <w:rsid w:val="00C27231"/>
    <w:rsid w:val="00C27865"/>
    <w:rsid w:val="00C311A8"/>
    <w:rsid w:val="00C32084"/>
    <w:rsid w:val="00C32324"/>
    <w:rsid w:val="00C32FBA"/>
    <w:rsid w:val="00C3392E"/>
    <w:rsid w:val="00C34982"/>
    <w:rsid w:val="00C3703C"/>
    <w:rsid w:val="00C370F1"/>
    <w:rsid w:val="00C3743F"/>
    <w:rsid w:val="00C40B10"/>
    <w:rsid w:val="00C42B06"/>
    <w:rsid w:val="00C42B95"/>
    <w:rsid w:val="00C4346B"/>
    <w:rsid w:val="00C43F02"/>
    <w:rsid w:val="00C45AC0"/>
    <w:rsid w:val="00C460AB"/>
    <w:rsid w:val="00C46547"/>
    <w:rsid w:val="00C467BB"/>
    <w:rsid w:val="00C47F9A"/>
    <w:rsid w:val="00C52249"/>
    <w:rsid w:val="00C542D6"/>
    <w:rsid w:val="00C54C5A"/>
    <w:rsid w:val="00C55E83"/>
    <w:rsid w:val="00C55ED7"/>
    <w:rsid w:val="00C56033"/>
    <w:rsid w:val="00C60438"/>
    <w:rsid w:val="00C60E14"/>
    <w:rsid w:val="00C612EF"/>
    <w:rsid w:val="00C61E85"/>
    <w:rsid w:val="00C62175"/>
    <w:rsid w:val="00C62578"/>
    <w:rsid w:val="00C62761"/>
    <w:rsid w:val="00C667AB"/>
    <w:rsid w:val="00C66A4B"/>
    <w:rsid w:val="00C67C7F"/>
    <w:rsid w:val="00C704B2"/>
    <w:rsid w:val="00C7108A"/>
    <w:rsid w:val="00C710B4"/>
    <w:rsid w:val="00C72795"/>
    <w:rsid w:val="00C728AD"/>
    <w:rsid w:val="00C732EC"/>
    <w:rsid w:val="00C739C2"/>
    <w:rsid w:val="00C7415B"/>
    <w:rsid w:val="00C74756"/>
    <w:rsid w:val="00C74B08"/>
    <w:rsid w:val="00C74B47"/>
    <w:rsid w:val="00C75D32"/>
    <w:rsid w:val="00C763A2"/>
    <w:rsid w:val="00C774F8"/>
    <w:rsid w:val="00C77F9A"/>
    <w:rsid w:val="00C80175"/>
    <w:rsid w:val="00C813F7"/>
    <w:rsid w:val="00C81F4B"/>
    <w:rsid w:val="00C8231F"/>
    <w:rsid w:val="00C8349B"/>
    <w:rsid w:val="00C83579"/>
    <w:rsid w:val="00C85B4C"/>
    <w:rsid w:val="00C85FD8"/>
    <w:rsid w:val="00C86465"/>
    <w:rsid w:val="00C87876"/>
    <w:rsid w:val="00C90720"/>
    <w:rsid w:val="00C915D4"/>
    <w:rsid w:val="00C92074"/>
    <w:rsid w:val="00C937E2"/>
    <w:rsid w:val="00C93C0E"/>
    <w:rsid w:val="00C96439"/>
    <w:rsid w:val="00CA0295"/>
    <w:rsid w:val="00CA1050"/>
    <w:rsid w:val="00CA27B0"/>
    <w:rsid w:val="00CA43C5"/>
    <w:rsid w:val="00CA4E77"/>
    <w:rsid w:val="00CA6576"/>
    <w:rsid w:val="00CA67FA"/>
    <w:rsid w:val="00CA6ADC"/>
    <w:rsid w:val="00CA6BDC"/>
    <w:rsid w:val="00CA7AE3"/>
    <w:rsid w:val="00CB0614"/>
    <w:rsid w:val="00CB0B0A"/>
    <w:rsid w:val="00CB0DD1"/>
    <w:rsid w:val="00CB184F"/>
    <w:rsid w:val="00CB4E19"/>
    <w:rsid w:val="00CB5478"/>
    <w:rsid w:val="00CB5675"/>
    <w:rsid w:val="00CC069A"/>
    <w:rsid w:val="00CC0D29"/>
    <w:rsid w:val="00CC12FC"/>
    <w:rsid w:val="00CC1700"/>
    <w:rsid w:val="00CC21DF"/>
    <w:rsid w:val="00CC2758"/>
    <w:rsid w:val="00CC4F49"/>
    <w:rsid w:val="00CC5D61"/>
    <w:rsid w:val="00CC6986"/>
    <w:rsid w:val="00CC6AFC"/>
    <w:rsid w:val="00CC6BF7"/>
    <w:rsid w:val="00CC751C"/>
    <w:rsid w:val="00CC7A09"/>
    <w:rsid w:val="00CD0A1C"/>
    <w:rsid w:val="00CD1F09"/>
    <w:rsid w:val="00CD28D3"/>
    <w:rsid w:val="00CD3EEF"/>
    <w:rsid w:val="00CD4D4B"/>
    <w:rsid w:val="00CD61B5"/>
    <w:rsid w:val="00CD70A5"/>
    <w:rsid w:val="00CE0217"/>
    <w:rsid w:val="00CE1E2F"/>
    <w:rsid w:val="00CE1EB5"/>
    <w:rsid w:val="00CE2011"/>
    <w:rsid w:val="00CE23DF"/>
    <w:rsid w:val="00CE3763"/>
    <w:rsid w:val="00CE5389"/>
    <w:rsid w:val="00CE54FB"/>
    <w:rsid w:val="00CE67F1"/>
    <w:rsid w:val="00CE69F3"/>
    <w:rsid w:val="00CE7E21"/>
    <w:rsid w:val="00CF06F5"/>
    <w:rsid w:val="00CF0D03"/>
    <w:rsid w:val="00CF0E4C"/>
    <w:rsid w:val="00CF2D29"/>
    <w:rsid w:val="00CF3477"/>
    <w:rsid w:val="00CF4DA3"/>
    <w:rsid w:val="00CF5642"/>
    <w:rsid w:val="00CF7AAE"/>
    <w:rsid w:val="00D019B2"/>
    <w:rsid w:val="00D0259A"/>
    <w:rsid w:val="00D0270D"/>
    <w:rsid w:val="00D02DD0"/>
    <w:rsid w:val="00D0499E"/>
    <w:rsid w:val="00D051BE"/>
    <w:rsid w:val="00D07D79"/>
    <w:rsid w:val="00D1001E"/>
    <w:rsid w:val="00D1038A"/>
    <w:rsid w:val="00D10C8F"/>
    <w:rsid w:val="00D10EB8"/>
    <w:rsid w:val="00D11547"/>
    <w:rsid w:val="00D12D14"/>
    <w:rsid w:val="00D13E6C"/>
    <w:rsid w:val="00D13F74"/>
    <w:rsid w:val="00D14967"/>
    <w:rsid w:val="00D15681"/>
    <w:rsid w:val="00D15A04"/>
    <w:rsid w:val="00D1774F"/>
    <w:rsid w:val="00D213A8"/>
    <w:rsid w:val="00D235AA"/>
    <w:rsid w:val="00D24956"/>
    <w:rsid w:val="00D25890"/>
    <w:rsid w:val="00D259FA"/>
    <w:rsid w:val="00D26F06"/>
    <w:rsid w:val="00D3009B"/>
    <w:rsid w:val="00D32361"/>
    <w:rsid w:val="00D33E0E"/>
    <w:rsid w:val="00D33F2C"/>
    <w:rsid w:val="00D34067"/>
    <w:rsid w:val="00D3521F"/>
    <w:rsid w:val="00D35A59"/>
    <w:rsid w:val="00D37AAC"/>
    <w:rsid w:val="00D37E46"/>
    <w:rsid w:val="00D402B5"/>
    <w:rsid w:val="00D420E0"/>
    <w:rsid w:val="00D435E2"/>
    <w:rsid w:val="00D438AC"/>
    <w:rsid w:val="00D45361"/>
    <w:rsid w:val="00D52682"/>
    <w:rsid w:val="00D52A8F"/>
    <w:rsid w:val="00D53B59"/>
    <w:rsid w:val="00D55751"/>
    <w:rsid w:val="00D56729"/>
    <w:rsid w:val="00D567CE"/>
    <w:rsid w:val="00D573D6"/>
    <w:rsid w:val="00D6039B"/>
    <w:rsid w:val="00D63463"/>
    <w:rsid w:val="00D650E1"/>
    <w:rsid w:val="00D653F8"/>
    <w:rsid w:val="00D660D5"/>
    <w:rsid w:val="00D66565"/>
    <w:rsid w:val="00D6691F"/>
    <w:rsid w:val="00D66C9F"/>
    <w:rsid w:val="00D67419"/>
    <w:rsid w:val="00D67475"/>
    <w:rsid w:val="00D67574"/>
    <w:rsid w:val="00D67D64"/>
    <w:rsid w:val="00D704D5"/>
    <w:rsid w:val="00D714E9"/>
    <w:rsid w:val="00D74E9E"/>
    <w:rsid w:val="00D75E2D"/>
    <w:rsid w:val="00D76E0E"/>
    <w:rsid w:val="00D774B6"/>
    <w:rsid w:val="00D77E46"/>
    <w:rsid w:val="00D77F31"/>
    <w:rsid w:val="00D81259"/>
    <w:rsid w:val="00D81A4E"/>
    <w:rsid w:val="00D85735"/>
    <w:rsid w:val="00D8752D"/>
    <w:rsid w:val="00D877A3"/>
    <w:rsid w:val="00D90096"/>
    <w:rsid w:val="00D91DA0"/>
    <w:rsid w:val="00D91F0B"/>
    <w:rsid w:val="00D93367"/>
    <w:rsid w:val="00D94714"/>
    <w:rsid w:val="00D94975"/>
    <w:rsid w:val="00D979F2"/>
    <w:rsid w:val="00DA056A"/>
    <w:rsid w:val="00DA07EC"/>
    <w:rsid w:val="00DA0E03"/>
    <w:rsid w:val="00DA2360"/>
    <w:rsid w:val="00DA3D2F"/>
    <w:rsid w:val="00DA54FC"/>
    <w:rsid w:val="00DA599C"/>
    <w:rsid w:val="00DA5A7F"/>
    <w:rsid w:val="00DA5DC7"/>
    <w:rsid w:val="00DA63F4"/>
    <w:rsid w:val="00DB3B05"/>
    <w:rsid w:val="00DB4C8F"/>
    <w:rsid w:val="00DB5A34"/>
    <w:rsid w:val="00DB5B22"/>
    <w:rsid w:val="00DB605A"/>
    <w:rsid w:val="00DB7796"/>
    <w:rsid w:val="00DB77BE"/>
    <w:rsid w:val="00DB7BB5"/>
    <w:rsid w:val="00DB7E89"/>
    <w:rsid w:val="00DC1DCF"/>
    <w:rsid w:val="00DC24C4"/>
    <w:rsid w:val="00DC29A1"/>
    <w:rsid w:val="00DC4270"/>
    <w:rsid w:val="00DC435A"/>
    <w:rsid w:val="00DC4A7C"/>
    <w:rsid w:val="00DC501F"/>
    <w:rsid w:val="00DC50C2"/>
    <w:rsid w:val="00DC5E5E"/>
    <w:rsid w:val="00DC5E85"/>
    <w:rsid w:val="00DC742E"/>
    <w:rsid w:val="00DC7780"/>
    <w:rsid w:val="00DC77AF"/>
    <w:rsid w:val="00DD127B"/>
    <w:rsid w:val="00DD1D4B"/>
    <w:rsid w:val="00DD3A8F"/>
    <w:rsid w:val="00DD5763"/>
    <w:rsid w:val="00DD589B"/>
    <w:rsid w:val="00DD62DC"/>
    <w:rsid w:val="00DD7F77"/>
    <w:rsid w:val="00DE0199"/>
    <w:rsid w:val="00DE0A56"/>
    <w:rsid w:val="00DE17D0"/>
    <w:rsid w:val="00DE1ECB"/>
    <w:rsid w:val="00DE23ED"/>
    <w:rsid w:val="00DE2533"/>
    <w:rsid w:val="00DE3F21"/>
    <w:rsid w:val="00DE46BB"/>
    <w:rsid w:val="00DE62D1"/>
    <w:rsid w:val="00DE664D"/>
    <w:rsid w:val="00DE7383"/>
    <w:rsid w:val="00DF05AA"/>
    <w:rsid w:val="00DF1684"/>
    <w:rsid w:val="00DF1DE4"/>
    <w:rsid w:val="00DF279A"/>
    <w:rsid w:val="00DF4720"/>
    <w:rsid w:val="00DF5580"/>
    <w:rsid w:val="00E00289"/>
    <w:rsid w:val="00E00F99"/>
    <w:rsid w:val="00E01B42"/>
    <w:rsid w:val="00E02D9C"/>
    <w:rsid w:val="00E04144"/>
    <w:rsid w:val="00E05B34"/>
    <w:rsid w:val="00E10A19"/>
    <w:rsid w:val="00E10E74"/>
    <w:rsid w:val="00E11463"/>
    <w:rsid w:val="00E135F1"/>
    <w:rsid w:val="00E13910"/>
    <w:rsid w:val="00E14061"/>
    <w:rsid w:val="00E15261"/>
    <w:rsid w:val="00E15336"/>
    <w:rsid w:val="00E15E65"/>
    <w:rsid w:val="00E16FA9"/>
    <w:rsid w:val="00E2038C"/>
    <w:rsid w:val="00E21358"/>
    <w:rsid w:val="00E2264E"/>
    <w:rsid w:val="00E2322F"/>
    <w:rsid w:val="00E2398E"/>
    <w:rsid w:val="00E252A2"/>
    <w:rsid w:val="00E25640"/>
    <w:rsid w:val="00E25DB8"/>
    <w:rsid w:val="00E30AE5"/>
    <w:rsid w:val="00E3216B"/>
    <w:rsid w:val="00E34E31"/>
    <w:rsid w:val="00E34EEC"/>
    <w:rsid w:val="00E406AC"/>
    <w:rsid w:val="00E40F6D"/>
    <w:rsid w:val="00E420E4"/>
    <w:rsid w:val="00E4485E"/>
    <w:rsid w:val="00E451B4"/>
    <w:rsid w:val="00E51F08"/>
    <w:rsid w:val="00E51F81"/>
    <w:rsid w:val="00E525A1"/>
    <w:rsid w:val="00E5297F"/>
    <w:rsid w:val="00E549FF"/>
    <w:rsid w:val="00E556C0"/>
    <w:rsid w:val="00E55E54"/>
    <w:rsid w:val="00E56A91"/>
    <w:rsid w:val="00E57049"/>
    <w:rsid w:val="00E570B3"/>
    <w:rsid w:val="00E570F0"/>
    <w:rsid w:val="00E57694"/>
    <w:rsid w:val="00E60029"/>
    <w:rsid w:val="00E60AB0"/>
    <w:rsid w:val="00E60CC7"/>
    <w:rsid w:val="00E60FFA"/>
    <w:rsid w:val="00E62FC6"/>
    <w:rsid w:val="00E63308"/>
    <w:rsid w:val="00E656B2"/>
    <w:rsid w:val="00E66920"/>
    <w:rsid w:val="00E671E7"/>
    <w:rsid w:val="00E70751"/>
    <w:rsid w:val="00E70A90"/>
    <w:rsid w:val="00E70B3A"/>
    <w:rsid w:val="00E71081"/>
    <w:rsid w:val="00E71097"/>
    <w:rsid w:val="00E7148E"/>
    <w:rsid w:val="00E716A4"/>
    <w:rsid w:val="00E71DF3"/>
    <w:rsid w:val="00E71EC0"/>
    <w:rsid w:val="00E72388"/>
    <w:rsid w:val="00E723DB"/>
    <w:rsid w:val="00E7266F"/>
    <w:rsid w:val="00E729F8"/>
    <w:rsid w:val="00E72C5E"/>
    <w:rsid w:val="00E73540"/>
    <w:rsid w:val="00E737F1"/>
    <w:rsid w:val="00E75FF2"/>
    <w:rsid w:val="00E77933"/>
    <w:rsid w:val="00E77D2E"/>
    <w:rsid w:val="00E80432"/>
    <w:rsid w:val="00E80790"/>
    <w:rsid w:val="00E80C08"/>
    <w:rsid w:val="00E81B1E"/>
    <w:rsid w:val="00E81DA3"/>
    <w:rsid w:val="00E81DF0"/>
    <w:rsid w:val="00E839B2"/>
    <w:rsid w:val="00E83BE5"/>
    <w:rsid w:val="00E8480C"/>
    <w:rsid w:val="00E86090"/>
    <w:rsid w:val="00E86600"/>
    <w:rsid w:val="00E87ABF"/>
    <w:rsid w:val="00E90327"/>
    <w:rsid w:val="00E90B22"/>
    <w:rsid w:val="00E926F8"/>
    <w:rsid w:val="00E936DF"/>
    <w:rsid w:val="00E94637"/>
    <w:rsid w:val="00E95E94"/>
    <w:rsid w:val="00EA16EA"/>
    <w:rsid w:val="00EA1CDF"/>
    <w:rsid w:val="00EA2C43"/>
    <w:rsid w:val="00EA3FAF"/>
    <w:rsid w:val="00EA4619"/>
    <w:rsid w:val="00EA5CFE"/>
    <w:rsid w:val="00EA5E87"/>
    <w:rsid w:val="00EA667A"/>
    <w:rsid w:val="00EA68FC"/>
    <w:rsid w:val="00EA7049"/>
    <w:rsid w:val="00EB082E"/>
    <w:rsid w:val="00EB0C9F"/>
    <w:rsid w:val="00EB1749"/>
    <w:rsid w:val="00EB4B99"/>
    <w:rsid w:val="00EB4F28"/>
    <w:rsid w:val="00EB5333"/>
    <w:rsid w:val="00EB6AE8"/>
    <w:rsid w:val="00EB77CB"/>
    <w:rsid w:val="00EB7901"/>
    <w:rsid w:val="00EB799F"/>
    <w:rsid w:val="00EC0689"/>
    <w:rsid w:val="00EC18DC"/>
    <w:rsid w:val="00EC3FB9"/>
    <w:rsid w:val="00EC4C7F"/>
    <w:rsid w:val="00EC5389"/>
    <w:rsid w:val="00EC596E"/>
    <w:rsid w:val="00EC5E31"/>
    <w:rsid w:val="00EC7410"/>
    <w:rsid w:val="00EC7423"/>
    <w:rsid w:val="00ED0012"/>
    <w:rsid w:val="00ED2069"/>
    <w:rsid w:val="00ED23C7"/>
    <w:rsid w:val="00ED248F"/>
    <w:rsid w:val="00ED3427"/>
    <w:rsid w:val="00ED6533"/>
    <w:rsid w:val="00ED7055"/>
    <w:rsid w:val="00ED71EB"/>
    <w:rsid w:val="00ED7856"/>
    <w:rsid w:val="00EE02B0"/>
    <w:rsid w:val="00EE04CD"/>
    <w:rsid w:val="00EE0C73"/>
    <w:rsid w:val="00EE1566"/>
    <w:rsid w:val="00EE1973"/>
    <w:rsid w:val="00EE2814"/>
    <w:rsid w:val="00EE551D"/>
    <w:rsid w:val="00EE5BFC"/>
    <w:rsid w:val="00EE7413"/>
    <w:rsid w:val="00EE77B6"/>
    <w:rsid w:val="00EF33A8"/>
    <w:rsid w:val="00EF474F"/>
    <w:rsid w:val="00EF5067"/>
    <w:rsid w:val="00EF6D07"/>
    <w:rsid w:val="00EF73FE"/>
    <w:rsid w:val="00EF7620"/>
    <w:rsid w:val="00F00026"/>
    <w:rsid w:val="00F00FAA"/>
    <w:rsid w:val="00F0124D"/>
    <w:rsid w:val="00F01478"/>
    <w:rsid w:val="00F027AC"/>
    <w:rsid w:val="00F03488"/>
    <w:rsid w:val="00F0355E"/>
    <w:rsid w:val="00F03600"/>
    <w:rsid w:val="00F037CB"/>
    <w:rsid w:val="00F03904"/>
    <w:rsid w:val="00F04F44"/>
    <w:rsid w:val="00F050AE"/>
    <w:rsid w:val="00F05134"/>
    <w:rsid w:val="00F068EF"/>
    <w:rsid w:val="00F06D93"/>
    <w:rsid w:val="00F117DA"/>
    <w:rsid w:val="00F120F1"/>
    <w:rsid w:val="00F13F93"/>
    <w:rsid w:val="00F14B29"/>
    <w:rsid w:val="00F161BA"/>
    <w:rsid w:val="00F16C0B"/>
    <w:rsid w:val="00F1772F"/>
    <w:rsid w:val="00F17C52"/>
    <w:rsid w:val="00F20171"/>
    <w:rsid w:val="00F212F0"/>
    <w:rsid w:val="00F22BF4"/>
    <w:rsid w:val="00F23395"/>
    <w:rsid w:val="00F26DF7"/>
    <w:rsid w:val="00F27BCF"/>
    <w:rsid w:val="00F30D5B"/>
    <w:rsid w:val="00F31197"/>
    <w:rsid w:val="00F3147E"/>
    <w:rsid w:val="00F31617"/>
    <w:rsid w:val="00F31A21"/>
    <w:rsid w:val="00F33915"/>
    <w:rsid w:val="00F35F88"/>
    <w:rsid w:val="00F3602A"/>
    <w:rsid w:val="00F361F0"/>
    <w:rsid w:val="00F3733E"/>
    <w:rsid w:val="00F40376"/>
    <w:rsid w:val="00F40ED6"/>
    <w:rsid w:val="00F41A1D"/>
    <w:rsid w:val="00F41C6A"/>
    <w:rsid w:val="00F42001"/>
    <w:rsid w:val="00F42B12"/>
    <w:rsid w:val="00F42F48"/>
    <w:rsid w:val="00F43199"/>
    <w:rsid w:val="00F44532"/>
    <w:rsid w:val="00F45094"/>
    <w:rsid w:val="00F45222"/>
    <w:rsid w:val="00F45302"/>
    <w:rsid w:val="00F45E76"/>
    <w:rsid w:val="00F46370"/>
    <w:rsid w:val="00F46D7B"/>
    <w:rsid w:val="00F52780"/>
    <w:rsid w:val="00F53FDF"/>
    <w:rsid w:val="00F54635"/>
    <w:rsid w:val="00F54CB9"/>
    <w:rsid w:val="00F54EF3"/>
    <w:rsid w:val="00F5507C"/>
    <w:rsid w:val="00F552B8"/>
    <w:rsid w:val="00F55A0B"/>
    <w:rsid w:val="00F56A14"/>
    <w:rsid w:val="00F574D8"/>
    <w:rsid w:val="00F6107D"/>
    <w:rsid w:val="00F61C35"/>
    <w:rsid w:val="00F62F82"/>
    <w:rsid w:val="00F62FD7"/>
    <w:rsid w:val="00F63E5C"/>
    <w:rsid w:val="00F64313"/>
    <w:rsid w:val="00F65ADE"/>
    <w:rsid w:val="00F66794"/>
    <w:rsid w:val="00F6752D"/>
    <w:rsid w:val="00F70935"/>
    <w:rsid w:val="00F733FB"/>
    <w:rsid w:val="00F74E08"/>
    <w:rsid w:val="00F752B3"/>
    <w:rsid w:val="00F7563D"/>
    <w:rsid w:val="00F75A92"/>
    <w:rsid w:val="00F75C77"/>
    <w:rsid w:val="00F76EF6"/>
    <w:rsid w:val="00F8025A"/>
    <w:rsid w:val="00F83939"/>
    <w:rsid w:val="00F844D9"/>
    <w:rsid w:val="00F848C4"/>
    <w:rsid w:val="00F85446"/>
    <w:rsid w:val="00F85D67"/>
    <w:rsid w:val="00F862C3"/>
    <w:rsid w:val="00F86BB4"/>
    <w:rsid w:val="00F86D7C"/>
    <w:rsid w:val="00F8728B"/>
    <w:rsid w:val="00F90EEA"/>
    <w:rsid w:val="00F92AA0"/>
    <w:rsid w:val="00F93262"/>
    <w:rsid w:val="00F93DCA"/>
    <w:rsid w:val="00F94AF1"/>
    <w:rsid w:val="00F94F64"/>
    <w:rsid w:val="00F95C72"/>
    <w:rsid w:val="00F963E6"/>
    <w:rsid w:val="00F96E35"/>
    <w:rsid w:val="00FA11C5"/>
    <w:rsid w:val="00FA21DA"/>
    <w:rsid w:val="00FA25BD"/>
    <w:rsid w:val="00FA2728"/>
    <w:rsid w:val="00FA4ADB"/>
    <w:rsid w:val="00FA7694"/>
    <w:rsid w:val="00FB0D9F"/>
    <w:rsid w:val="00FB2B4B"/>
    <w:rsid w:val="00FB3058"/>
    <w:rsid w:val="00FB414C"/>
    <w:rsid w:val="00FB41A9"/>
    <w:rsid w:val="00FB448D"/>
    <w:rsid w:val="00FB4F0B"/>
    <w:rsid w:val="00FB6679"/>
    <w:rsid w:val="00FC1867"/>
    <w:rsid w:val="00FC34DD"/>
    <w:rsid w:val="00FC3676"/>
    <w:rsid w:val="00FC3738"/>
    <w:rsid w:val="00FC43C4"/>
    <w:rsid w:val="00FC4A30"/>
    <w:rsid w:val="00FC4E2B"/>
    <w:rsid w:val="00FC5F0E"/>
    <w:rsid w:val="00FC66C7"/>
    <w:rsid w:val="00FC746D"/>
    <w:rsid w:val="00FD09F7"/>
    <w:rsid w:val="00FD1B7E"/>
    <w:rsid w:val="00FD2D31"/>
    <w:rsid w:val="00FD3835"/>
    <w:rsid w:val="00FD3956"/>
    <w:rsid w:val="00FD41D4"/>
    <w:rsid w:val="00FD661F"/>
    <w:rsid w:val="00FD73A9"/>
    <w:rsid w:val="00FE2355"/>
    <w:rsid w:val="00FE2628"/>
    <w:rsid w:val="00FE4499"/>
    <w:rsid w:val="00FE4B62"/>
    <w:rsid w:val="00FE5E9A"/>
    <w:rsid w:val="00FE6051"/>
    <w:rsid w:val="00FE6B47"/>
    <w:rsid w:val="00FE75A6"/>
    <w:rsid w:val="00FF0B99"/>
    <w:rsid w:val="00FF0C49"/>
    <w:rsid w:val="00FF1816"/>
    <w:rsid w:val="00FF275D"/>
    <w:rsid w:val="00FF4EAC"/>
    <w:rsid w:val="00FF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B23393D"/>
  <w15:docId w15:val="{8438F606-865D-4090-9511-A705F857C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C596E"/>
    <w:rPr>
      <w:rFonts w:ascii="Calibri" w:eastAsia="굴림" w:hAnsi="Calibri"/>
      <w:kern w:val="2"/>
      <w:sz w:val="22"/>
      <w:szCs w:val="24"/>
    </w:rPr>
  </w:style>
  <w:style w:type="paragraph" w:styleId="1">
    <w:name w:val="heading 1"/>
    <w:aliases w:val="I"/>
    <w:basedOn w:val="a"/>
    <w:next w:val="a"/>
    <w:uiPriority w:val="9"/>
    <w:qFormat/>
    <w:rsid w:val="006D0240"/>
    <w:pPr>
      <w:numPr>
        <w:numId w:val="5"/>
      </w:numPr>
      <w:tabs>
        <w:tab w:val="clear" w:pos="709"/>
        <w:tab w:val="num" w:pos="567"/>
      </w:tabs>
      <w:adjustRightInd w:val="0"/>
      <w:snapToGrid w:val="0"/>
      <w:spacing w:before="360"/>
      <w:ind w:left="567" w:hanging="567"/>
      <w:outlineLvl w:val="0"/>
    </w:pPr>
    <w:rPr>
      <w:rFonts w:asciiTheme="majorEastAsia" w:eastAsiaTheme="majorEastAsia" w:hAnsiTheme="majorEastAsia" w:cs="바탕체"/>
      <w:b/>
      <w:color w:val="0000FF"/>
      <w:kern w:val="28"/>
      <w:sz w:val="28"/>
    </w:rPr>
  </w:style>
  <w:style w:type="paragraph" w:styleId="20">
    <w:name w:val="heading 2"/>
    <w:aliases w:val="1"/>
    <w:basedOn w:val="1"/>
    <w:next w:val="Body"/>
    <w:link w:val="2Char"/>
    <w:uiPriority w:val="9"/>
    <w:qFormat/>
    <w:rsid w:val="00823473"/>
    <w:pPr>
      <w:keepNext/>
      <w:numPr>
        <w:ilvl w:val="1"/>
      </w:numPr>
      <w:tabs>
        <w:tab w:val="clear" w:pos="451"/>
      </w:tabs>
      <w:spacing w:before="240"/>
      <w:ind w:left="567"/>
      <w:outlineLvl w:val="1"/>
    </w:pPr>
    <w:rPr>
      <w:sz w:val="24"/>
    </w:rPr>
  </w:style>
  <w:style w:type="paragraph" w:styleId="3">
    <w:name w:val="heading 3"/>
    <w:aliases w:val="가"/>
    <w:basedOn w:val="20"/>
    <w:next w:val="Body"/>
    <w:autoRedefine/>
    <w:uiPriority w:val="9"/>
    <w:qFormat/>
    <w:rsid w:val="00C1116F"/>
    <w:pPr>
      <w:numPr>
        <w:ilvl w:val="2"/>
      </w:numPr>
      <w:tabs>
        <w:tab w:val="clear" w:pos="964"/>
      </w:tabs>
      <w:spacing w:before="180"/>
      <w:ind w:left="709" w:right="1140" w:hanging="709"/>
      <w:outlineLvl w:val="2"/>
    </w:pPr>
    <w:rPr>
      <w:sz w:val="22"/>
    </w:rPr>
  </w:style>
  <w:style w:type="paragraph" w:styleId="4">
    <w:name w:val="heading 4"/>
    <w:aliases w:val="1)"/>
    <w:basedOn w:val="a"/>
    <w:next w:val="a0"/>
    <w:qFormat/>
    <w:rsid w:val="001B6D14"/>
    <w:pPr>
      <w:keepNext/>
      <w:numPr>
        <w:ilvl w:val="3"/>
        <w:numId w:val="7"/>
      </w:numPr>
      <w:outlineLvl w:val="3"/>
    </w:pPr>
    <w:rPr>
      <w:b/>
    </w:rPr>
  </w:style>
  <w:style w:type="paragraph" w:styleId="5">
    <w:name w:val="heading 5"/>
    <w:aliases w:val="가)"/>
    <w:basedOn w:val="a"/>
    <w:next w:val="a0"/>
    <w:qFormat/>
    <w:rsid w:val="007D440A"/>
    <w:pPr>
      <w:keepNext/>
      <w:outlineLvl w:val="4"/>
    </w:pPr>
    <w:rPr>
      <w:rFonts w:ascii="Arial" w:eastAsia="돋움체" w:hAnsi="Arial"/>
    </w:rPr>
  </w:style>
  <w:style w:type="paragraph" w:styleId="6">
    <w:name w:val="heading 6"/>
    <w:aliases w:val="(1)"/>
    <w:basedOn w:val="a"/>
    <w:next w:val="a0"/>
    <w:qFormat/>
    <w:rsid w:val="007D440A"/>
    <w:pPr>
      <w:keepNext/>
      <w:outlineLvl w:val="5"/>
    </w:pPr>
    <w:rPr>
      <w:b/>
    </w:rPr>
  </w:style>
  <w:style w:type="paragraph" w:styleId="7">
    <w:name w:val="heading 7"/>
    <w:aliases w:val="(가)"/>
    <w:basedOn w:val="a"/>
    <w:next w:val="a0"/>
    <w:qFormat/>
    <w:rsid w:val="007D440A"/>
    <w:pPr>
      <w:keepNext/>
      <w:outlineLvl w:val="6"/>
    </w:pPr>
  </w:style>
  <w:style w:type="paragraph" w:styleId="8">
    <w:name w:val="heading 8"/>
    <w:basedOn w:val="a"/>
    <w:next w:val="a0"/>
    <w:qFormat/>
    <w:rsid w:val="007D440A"/>
    <w:pPr>
      <w:keepNext/>
      <w:outlineLvl w:val="7"/>
    </w:pPr>
  </w:style>
  <w:style w:type="paragraph" w:styleId="9">
    <w:name w:val="heading 9"/>
    <w:basedOn w:val="a"/>
    <w:next w:val="a0"/>
    <w:qFormat/>
    <w:rsid w:val="007D440A"/>
    <w:pPr>
      <w:keepNext/>
      <w:outlineLvl w:val="8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ody">
    <w:name w:val="Body"/>
    <w:basedOn w:val="List1TextBody"/>
    <w:link w:val="BodyChar"/>
    <w:qFormat/>
    <w:rsid w:val="007568A0"/>
    <w:pPr>
      <w:spacing w:before="120" w:line="264" w:lineRule="auto"/>
    </w:pPr>
    <w:rPr>
      <w:rFonts w:ascii="Calibri" w:hAnsi="Calibri"/>
      <w:sz w:val="24"/>
    </w:rPr>
  </w:style>
  <w:style w:type="paragraph" w:customStyle="1" w:styleId="List1TextBody">
    <w:name w:val="List1TextBody"/>
    <w:basedOn w:val="List1-Body"/>
    <w:rsid w:val="007D440A"/>
    <w:pPr>
      <w:spacing w:before="240" w:line="288" w:lineRule="auto"/>
      <w:ind w:left="567"/>
    </w:pPr>
  </w:style>
  <w:style w:type="paragraph" w:customStyle="1" w:styleId="List1-Body">
    <w:name w:val="List1-Body"/>
    <w:basedOn w:val="a"/>
    <w:rsid w:val="007D440A"/>
    <w:pPr>
      <w:spacing w:before="80" w:line="360" w:lineRule="auto"/>
      <w:ind w:left="924"/>
    </w:pPr>
    <w:rPr>
      <w:rFonts w:ascii="CG Omega" w:hAnsi="CG Omega"/>
    </w:rPr>
  </w:style>
  <w:style w:type="paragraph" w:styleId="a0">
    <w:name w:val="Normal Indent"/>
    <w:basedOn w:val="a"/>
    <w:rsid w:val="007D440A"/>
    <w:pPr>
      <w:spacing w:before="240" w:line="312" w:lineRule="auto"/>
      <w:ind w:firstLine="567"/>
    </w:pPr>
    <w:rPr>
      <w:rFonts w:ascii="CG Omega" w:hAnsi="CG Omega"/>
    </w:rPr>
  </w:style>
  <w:style w:type="paragraph" w:customStyle="1" w:styleId="List1">
    <w:name w:val="List1"/>
    <w:basedOn w:val="a"/>
    <w:next w:val="List1-Body"/>
    <w:rsid w:val="007D440A"/>
    <w:pPr>
      <w:spacing w:before="80"/>
      <w:ind w:left="964" w:hanging="397"/>
    </w:pPr>
    <w:rPr>
      <w:rFonts w:ascii="Britannic Bold" w:eastAsia="한양옛체" w:hAnsi="Britannic Bold"/>
    </w:rPr>
  </w:style>
  <w:style w:type="paragraph" w:customStyle="1" w:styleId="Title-Task">
    <w:name w:val="Title-Task"/>
    <w:basedOn w:val="a"/>
    <w:rsid w:val="007D440A"/>
    <w:p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240"/>
      <w:ind w:left="1701" w:right="1701"/>
      <w:jc w:val="center"/>
    </w:pPr>
    <w:rPr>
      <w:rFonts w:ascii="Britannic Bold" w:eastAsia="한양옛체" w:hAnsi="Britannic Bold"/>
      <w:sz w:val="28"/>
    </w:rPr>
  </w:style>
  <w:style w:type="paragraph" w:customStyle="1" w:styleId="List2">
    <w:name w:val="List2"/>
    <w:basedOn w:val="List1"/>
    <w:next w:val="List2-Body"/>
    <w:rsid w:val="007D440A"/>
    <w:pPr>
      <w:spacing w:before="120" w:line="360" w:lineRule="auto"/>
      <w:ind w:left="1304"/>
    </w:pPr>
    <w:rPr>
      <w:rFonts w:ascii="CG Omega" w:eastAsia="굴림" w:hAnsi="CG Omega"/>
    </w:rPr>
  </w:style>
  <w:style w:type="paragraph" w:customStyle="1" w:styleId="List2-Body">
    <w:name w:val="List2-Body"/>
    <w:basedOn w:val="a"/>
    <w:rsid w:val="007D440A"/>
    <w:pPr>
      <w:spacing w:before="120" w:line="312" w:lineRule="auto"/>
      <w:ind w:left="782" w:hanging="425"/>
    </w:pPr>
    <w:rPr>
      <w:rFonts w:ascii="CG Omega" w:hAnsi="CG Omega"/>
      <w:sz w:val="24"/>
    </w:rPr>
  </w:style>
  <w:style w:type="paragraph" w:styleId="a4">
    <w:name w:val="head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List2Bold">
    <w:name w:val="List2Bold"/>
    <w:basedOn w:val="List2"/>
    <w:next w:val="List2-Body"/>
    <w:rsid w:val="007D440A"/>
    <w:pPr>
      <w:spacing w:before="240"/>
    </w:pPr>
    <w:rPr>
      <w:rFonts w:ascii="Britannic Bold" w:eastAsia="한양옛체" w:hAnsi="Britannic Bold"/>
    </w:rPr>
  </w:style>
  <w:style w:type="paragraph" w:customStyle="1" w:styleId="List3">
    <w:name w:val="List3"/>
    <w:basedOn w:val="List2"/>
    <w:rsid w:val="007D440A"/>
    <w:pPr>
      <w:ind w:left="1531"/>
    </w:pPr>
  </w:style>
  <w:style w:type="paragraph" w:styleId="a5">
    <w:name w:val="foot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10">
    <w:name w:val="머리글1"/>
    <w:basedOn w:val="1"/>
    <w:next w:val="a"/>
    <w:rsid w:val="007D440A"/>
    <w:pPr>
      <w:pBdr>
        <w:bottom w:val="single" w:sz="6" w:space="3" w:color="auto"/>
      </w:pBdr>
      <w:spacing w:after="60" w:line="400" w:lineRule="atLeast"/>
      <w:jc w:val="right"/>
      <w:outlineLvl w:val="9"/>
    </w:pPr>
    <w:rPr>
      <w:noProof/>
      <w:kern w:val="32"/>
      <w:sz w:val="22"/>
    </w:rPr>
  </w:style>
  <w:style w:type="character" w:styleId="a6">
    <w:name w:val="page number"/>
    <w:aliases w:val="바닥글1"/>
    <w:basedOn w:val="a1"/>
    <w:rsid w:val="007D440A"/>
    <w:rPr>
      <w:rFonts w:ascii="Britannic Bold" w:hAnsi="Times New Roman"/>
      <w:b/>
      <w:sz w:val="24"/>
    </w:rPr>
  </w:style>
  <w:style w:type="paragraph" w:customStyle="1" w:styleId="List3-Body">
    <w:name w:val="List3-Body"/>
    <w:basedOn w:val="List3"/>
    <w:rsid w:val="007D440A"/>
    <w:pPr>
      <w:ind w:firstLine="0"/>
    </w:pPr>
  </w:style>
  <w:style w:type="paragraph" w:customStyle="1" w:styleId="List3Bold">
    <w:name w:val="List3Bold"/>
    <w:basedOn w:val="List3"/>
    <w:rsid w:val="007D440A"/>
    <w:pPr>
      <w:ind w:left="1219" w:hanging="425"/>
    </w:pPr>
    <w:rPr>
      <w:b/>
    </w:rPr>
  </w:style>
  <w:style w:type="paragraph" w:styleId="11">
    <w:name w:val="toc 1"/>
    <w:basedOn w:val="a"/>
    <w:next w:val="a"/>
    <w:uiPriority w:val="39"/>
    <w:rsid w:val="000B1405"/>
    <w:pPr>
      <w:tabs>
        <w:tab w:val="left" w:pos="851"/>
        <w:tab w:val="right" w:leader="dot" w:pos="8931"/>
      </w:tabs>
      <w:spacing w:before="180"/>
      <w:ind w:leftChars="193" w:left="425" w:rightChars="244" w:right="537"/>
    </w:pPr>
    <w:rPr>
      <w:rFonts w:cs="Calibri"/>
      <w:b/>
      <w:noProof/>
      <w:color w:val="0000FF"/>
      <w:sz w:val="24"/>
      <w:szCs w:val="22"/>
    </w:rPr>
  </w:style>
  <w:style w:type="paragraph" w:styleId="22">
    <w:name w:val="toc 2"/>
    <w:basedOn w:val="a"/>
    <w:next w:val="a"/>
    <w:autoRedefine/>
    <w:uiPriority w:val="39"/>
    <w:rsid w:val="009C447A"/>
    <w:pPr>
      <w:tabs>
        <w:tab w:val="left" w:pos="1418"/>
        <w:tab w:val="right" w:leader="dot" w:pos="8931"/>
      </w:tabs>
      <w:spacing w:before="60"/>
      <w:ind w:left="851" w:rightChars="51" w:right="112"/>
    </w:pPr>
    <w:rPr>
      <w:rFonts w:cs="Calibri"/>
      <w:noProof/>
      <w:szCs w:val="18"/>
    </w:rPr>
  </w:style>
  <w:style w:type="paragraph" w:styleId="30">
    <w:name w:val="toc 3"/>
    <w:basedOn w:val="a"/>
    <w:next w:val="a"/>
    <w:autoRedefine/>
    <w:uiPriority w:val="39"/>
    <w:qFormat/>
    <w:rsid w:val="00E05B34"/>
    <w:pPr>
      <w:tabs>
        <w:tab w:val="left" w:pos="2127"/>
        <w:tab w:val="right" w:leader="dot" w:pos="8931"/>
      </w:tabs>
      <w:spacing w:before="60"/>
      <w:ind w:left="1418" w:rightChars="115" w:right="253"/>
    </w:pPr>
    <w:rPr>
      <w:rFonts w:cs="Calibri"/>
      <w:noProof/>
    </w:rPr>
  </w:style>
  <w:style w:type="paragraph" w:styleId="40">
    <w:name w:val="toc 4"/>
    <w:basedOn w:val="a"/>
    <w:next w:val="a"/>
    <w:uiPriority w:val="39"/>
    <w:rsid w:val="007D440A"/>
    <w:pPr>
      <w:ind w:left="600"/>
    </w:pPr>
  </w:style>
  <w:style w:type="paragraph" w:styleId="50">
    <w:name w:val="toc 5"/>
    <w:basedOn w:val="a"/>
    <w:next w:val="a"/>
    <w:uiPriority w:val="39"/>
    <w:rsid w:val="007D440A"/>
    <w:pPr>
      <w:ind w:left="800"/>
    </w:pPr>
  </w:style>
  <w:style w:type="paragraph" w:styleId="60">
    <w:name w:val="toc 6"/>
    <w:basedOn w:val="a"/>
    <w:next w:val="a"/>
    <w:uiPriority w:val="39"/>
    <w:rsid w:val="007D440A"/>
    <w:pPr>
      <w:ind w:left="1000"/>
    </w:pPr>
  </w:style>
  <w:style w:type="paragraph" w:styleId="70">
    <w:name w:val="toc 7"/>
    <w:basedOn w:val="a"/>
    <w:next w:val="a"/>
    <w:uiPriority w:val="39"/>
    <w:rsid w:val="007D440A"/>
    <w:pPr>
      <w:ind w:left="1200"/>
    </w:pPr>
  </w:style>
  <w:style w:type="paragraph" w:styleId="80">
    <w:name w:val="toc 8"/>
    <w:basedOn w:val="a"/>
    <w:next w:val="a"/>
    <w:uiPriority w:val="39"/>
    <w:rsid w:val="007D440A"/>
    <w:pPr>
      <w:ind w:left="1400"/>
    </w:pPr>
  </w:style>
  <w:style w:type="paragraph" w:styleId="90">
    <w:name w:val="toc 9"/>
    <w:basedOn w:val="a"/>
    <w:next w:val="a"/>
    <w:uiPriority w:val="39"/>
    <w:rsid w:val="007D440A"/>
    <w:pPr>
      <w:ind w:left="1600"/>
    </w:pPr>
  </w:style>
  <w:style w:type="paragraph" w:customStyle="1" w:styleId="List1Text">
    <w:name w:val="List1Text"/>
    <w:basedOn w:val="List1"/>
    <w:rsid w:val="007D440A"/>
    <w:pPr>
      <w:spacing w:before="360"/>
      <w:ind w:left="567"/>
    </w:pPr>
    <w:rPr>
      <w:sz w:val="24"/>
    </w:rPr>
  </w:style>
  <w:style w:type="paragraph" w:customStyle="1" w:styleId="Index">
    <w:name w:val="Index"/>
    <w:basedOn w:val="a"/>
    <w:rsid w:val="007D440A"/>
    <w:pPr>
      <w:spacing w:before="240" w:line="240" w:lineRule="atLeast"/>
      <w:textAlignment w:val="center"/>
    </w:pPr>
    <w:rPr>
      <w:rFonts w:ascii="Arial" w:eastAsia="굴림체" w:hAnsi="Arial"/>
    </w:rPr>
  </w:style>
  <w:style w:type="paragraph" w:customStyle="1" w:styleId="a7">
    <w:name w:val="양식"/>
    <w:basedOn w:val="a"/>
    <w:rsid w:val="007D440A"/>
    <w:pPr>
      <w:spacing w:before="240" w:after="120"/>
      <w:jc w:val="center"/>
    </w:pPr>
    <w:rPr>
      <w:rFonts w:ascii="돋움체" w:eastAsia="돋움체"/>
      <w:sz w:val="18"/>
    </w:rPr>
  </w:style>
  <w:style w:type="paragraph" w:customStyle="1" w:styleId="a8">
    <w:name w:val="임시"/>
    <w:basedOn w:val="a"/>
    <w:rsid w:val="007D440A"/>
    <w:pPr>
      <w:tabs>
        <w:tab w:val="left" w:pos="4395"/>
      </w:tabs>
      <w:ind w:left="284" w:right="194" w:hanging="284"/>
    </w:pPr>
    <w:rPr>
      <w:rFonts w:ascii="바탕체" w:eastAsia="바탕체"/>
      <w:sz w:val="24"/>
    </w:rPr>
  </w:style>
  <w:style w:type="paragraph" w:customStyle="1" w:styleId="12">
    <w:name w:val="제목1"/>
    <w:basedOn w:val="a"/>
    <w:rsid w:val="007D440A"/>
    <w:pPr>
      <w:spacing w:before="360"/>
      <w:jc w:val="center"/>
    </w:pPr>
    <w:rPr>
      <w:rFonts w:ascii="Britannic Bold" w:eastAsia="휴먼엑스포" w:hAnsi="Britannic Bold"/>
      <w:b/>
      <w:noProof/>
      <w:kern w:val="28"/>
      <w:sz w:val="48"/>
    </w:rPr>
  </w:style>
  <w:style w:type="paragraph" w:customStyle="1" w:styleId="a9">
    <w:name w:val="가나다"/>
    <w:basedOn w:val="a"/>
    <w:rsid w:val="007D440A"/>
    <w:pPr>
      <w:tabs>
        <w:tab w:val="left" w:pos="8647"/>
      </w:tabs>
      <w:spacing w:before="120" w:after="120"/>
    </w:pPr>
    <w:rPr>
      <w:rFonts w:ascii="태고딕" w:eastAsia="태고딕"/>
      <w:b/>
      <w:sz w:val="24"/>
    </w:rPr>
  </w:style>
  <w:style w:type="paragraph" w:customStyle="1" w:styleId="aa">
    <w:name w:val="절"/>
    <w:basedOn w:val="a"/>
    <w:rsid w:val="007D440A"/>
    <w:pPr>
      <w:tabs>
        <w:tab w:val="left" w:pos="8647"/>
      </w:tabs>
      <w:spacing w:before="60" w:after="480"/>
    </w:pPr>
    <w:rPr>
      <w:rFonts w:ascii="태고딕" w:eastAsia="태고딕"/>
      <w:b/>
      <w:sz w:val="32"/>
    </w:rPr>
  </w:style>
  <w:style w:type="paragraph" w:customStyle="1" w:styleId="-PPT">
    <w:name w:val="그림-PPT"/>
    <w:basedOn w:val="List1-Body"/>
    <w:next w:val="List1-Body"/>
    <w:rsid w:val="007D440A"/>
    <w:pPr>
      <w:spacing w:before="240" w:line="240" w:lineRule="auto"/>
      <w:ind w:left="0"/>
      <w:jc w:val="center"/>
    </w:pPr>
  </w:style>
  <w:style w:type="paragraph" w:customStyle="1" w:styleId="-">
    <w:name w:val="용어-항목"/>
    <w:basedOn w:val="List1"/>
    <w:next w:val="-0"/>
    <w:rsid w:val="007D440A"/>
    <w:pPr>
      <w:keepNext/>
    </w:pPr>
    <w:rPr>
      <w:rFonts w:ascii="CG Omega" w:eastAsia="굴림" w:hAnsi="CG Omega"/>
      <w:b/>
    </w:rPr>
  </w:style>
  <w:style w:type="paragraph" w:customStyle="1" w:styleId="-0">
    <w:name w:val="용어-설명"/>
    <w:basedOn w:val="List1-Body"/>
    <w:rsid w:val="007D440A"/>
  </w:style>
  <w:style w:type="paragraph" w:customStyle="1" w:styleId="figure">
    <w:name w:val="figure"/>
    <w:basedOn w:val="a"/>
    <w:next w:val="figuretitle"/>
    <w:link w:val="figureChar"/>
    <w:qFormat/>
    <w:rsid w:val="00996F2A"/>
    <w:pPr>
      <w:overflowPunct w:val="0"/>
      <w:spacing w:before="120"/>
      <w:ind w:left="284"/>
      <w:jc w:val="center"/>
    </w:pPr>
    <w:rPr>
      <w:rFonts w:eastAsia="바탕체"/>
      <w:lang w:val="en"/>
    </w:rPr>
  </w:style>
  <w:style w:type="paragraph" w:customStyle="1" w:styleId="figuretitle">
    <w:name w:val="figure title"/>
    <w:basedOn w:val="a0"/>
    <w:link w:val="figuretitleChar"/>
    <w:qFormat/>
    <w:rsid w:val="007D440A"/>
    <w:pPr>
      <w:overflowPunct w:val="0"/>
      <w:spacing w:line="240" w:lineRule="auto"/>
      <w:ind w:firstLine="227"/>
      <w:jc w:val="center"/>
    </w:pPr>
    <w:rPr>
      <w:sz w:val="24"/>
    </w:rPr>
  </w:style>
  <w:style w:type="paragraph" w:styleId="ab">
    <w:name w:val="caption"/>
    <w:basedOn w:val="a"/>
    <w:next w:val="a"/>
    <w:autoRedefine/>
    <w:qFormat/>
    <w:rsid w:val="007D440A"/>
    <w:pPr>
      <w:overflowPunct w:val="0"/>
      <w:jc w:val="center"/>
    </w:pPr>
    <w:rPr>
      <w:rFonts w:ascii="CG Omega" w:hAnsi="CG Omega"/>
      <w:b/>
    </w:rPr>
  </w:style>
  <w:style w:type="paragraph" w:customStyle="1" w:styleId="ac">
    <w:name w:val="그림"/>
    <w:basedOn w:val="a"/>
    <w:rsid w:val="007D440A"/>
    <w:pPr>
      <w:spacing w:after="240"/>
      <w:jc w:val="center"/>
    </w:pPr>
    <w:rPr>
      <w:rFonts w:ascii="CG Times" w:eastAsia="돋움" w:hAnsi="CG Times"/>
      <w:b/>
    </w:rPr>
  </w:style>
  <w:style w:type="paragraph" w:styleId="ad">
    <w:name w:val="List Bullet"/>
    <w:basedOn w:val="a"/>
    <w:rsid w:val="007D440A"/>
    <w:pPr>
      <w:ind w:left="425" w:hanging="425"/>
    </w:pPr>
  </w:style>
  <w:style w:type="paragraph" w:customStyle="1" w:styleId="List-Body">
    <w:name w:val="List-Body"/>
    <w:basedOn w:val="List1-Body"/>
    <w:rsid w:val="007D440A"/>
    <w:pPr>
      <w:ind w:left="0"/>
    </w:pPr>
  </w:style>
  <w:style w:type="paragraph" w:styleId="ae">
    <w:name w:val="Date"/>
    <w:basedOn w:val="a"/>
    <w:next w:val="a"/>
    <w:rsid w:val="007D440A"/>
  </w:style>
  <w:style w:type="paragraph" w:styleId="af">
    <w:name w:val="Document Map"/>
    <w:basedOn w:val="a"/>
    <w:semiHidden/>
    <w:rsid w:val="007D440A"/>
    <w:pPr>
      <w:shd w:val="clear" w:color="auto" w:fill="000080"/>
    </w:pPr>
    <w:rPr>
      <w:rFonts w:ascii="Arial" w:eastAsia="돋움체" w:hAnsi="Arial"/>
    </w:rPr>
  </w:style>
  <w:style w:type="paragraph" w:styleId="af0">
    <w:name w:val="table of figures"/>
    <w:basedOn w:val="a"/>
    <w:next w:val="a"/>
    <w:semiHidden/>
    <w:rsid w:val="007D440A"/>
    <w:pPr>
      <w:tabs>
        <w:tab w:val="right" w:leader="dot" w:pos="8494"/>
      </w:tabs>
      <w:spacing w:before="240"/>
    </w:pPr>
    <w:rPr>
      <w:noProof/>
    </w:rPr>
  </w:style>
  <w:style w:type="paragraph" w:customStyle="1" w:styleId="L1">
    <w:name w:val="L1"/>
    <w:basedOn w:val="a0"/>
    <w:next w:val="L1body"/>
    <w:link w:val="L1Char"/>
    <w:qFormat/>
    <w:rsid w:val="00F43199"/>
    <w:pPr>
      <w:numPr>
        <w:numId w:val="2"/>
      </w:numPr>
      <w:tabs>
        <w:tab w:val="left" w:pos="900"/>
      </w:tabs>
      <w:spacing w:before="180" w:line="240" w:lineRule="auto"/>
    </w:pPr>
    <w:rPr>
      <w:rFonts w:ascii="Calibri" w:hAnsi="Calibri" w:cs="Calibri"/>
      <w:b/>
      <w:bCs/>
      <w:sz w:val="24"/>
    </w:rPr>
  </w:style>
  <w:style w:type="paragraph" w:customStyle="1" w:styleId="L1body">
    <w:name w:val="L1 body"/>
    <w:basedOn w:val="L2body"/>
    <w:rsid w:val="006B4D18"/>
    <w:pPr>
      <w:spacing w:before="80"/>
      <w:ind w:left="910"/>
    </w:pPr>
    <w:rPr>
      <w:rFonts w:ascii="Calibri" w:hAnsi="Calibri"/>
      <w:sz w:val="24"/>
    </w:rPr>
  </w:style>
  <w:style w:type="paragraph" w:customStyle="1" w:styleId="L2body">
    <w:name w:val="L2 body"/>
    <w:basedOn w:val="a"/>
    <w:rsid w:val="00B81D5B"/>
    <w:pPr>
      <w:spacing w:before="40" w:line="264" w:lineRule="auto"/>
      <w:ind w:left="1298"/>
    </w:pPr>
    <w:rPr>
      <w:rFonts w:ascii="CG Omega" w:hAnsi="CG Omega"/>
    </w:rPr>
  </w:style>
  <w:style w:type="paragraph" w:customStyle="1" w:styleId="L2">
    <w:name w:val="L2"/>
    <w:basedOn w:val="L1"/>
    <w:next w:val="L2body"/>
    <w:link w:val="L2Char1"/>
    <w:qFormat/>
    <w:rsid w:val="00D13F74"/>
    <w:pPr>
      <w:numPr>
        <w:numId w:val="3"/>
      </w:numPr>
      <w:tabs>
        <w:tab w:val="clear" w:pos="900"/>
        <w:tab w:val="clear" w:pos="1494"/>
        <w:tab w:val="num" w:pos="1200"/>
      </w:tabs>
      <w:spacing w:before="80"/>
      <w:ind w:left="1210" w:hanging="346"/>
    </w:pPr>
    <w:rPr>
      <w:b w:val="0"/>
      <w:bCs w:val="0"/>
    </w:rPr>
  </w:style>
  <w:style w:type="paragraph" w:customStyle="1" w:styleId="L3">
    <w:name w:val="L3"/>
    <w:basedOn w:val="L2"/>
    <w:link w:val="L3Char"/>
    <w:qFormat/>
    <w:rsid w:val="00053AFC"/>
    <w:pPr>
      <w:numPr>
        <w:numId w:val="4"/>
      </w:numPr>
      <w:tabs>
        <w:tab w:val="clear" w:pos="927"/>
        <w:tab w:val="num" w:pos="1560"/>
      </w:tabs>
      <w:ind w:left="1560"/>
    </w:pPr>
  </w:style>
  <w:style w:type="paragraph" w:customStyle="1" w:styleId="Bib">
    <w:name w:val="Bib"/>
    <w:basedOn w:val="a"/>
    <w:rsid w:val="007D440A"/>
    <w:pPr>
      <w:tabs>
        <w:tab w:val="left" w:pos="1400"/>
      </w:tabs>
      <w:spacing w:before="240" w:line="312" w:lineRule="auto"/>
      <w:ind w:left="567"/>
    </w:pPr>
  </w:style>
  <w:style w:type="paragraph" w:customStyle="1" w:styleId="TableText">
    <w:name w:val="TableText"/>
    <w:basedOn w:val="a"/>
    <w:rsid w:val="007D440A"/>
    <w:pPr>
      <w:keepNext/>
      <w:keepLines/>
      <w:overflowPunct w:val="0"/>
      <w:spacing w:before="80" w:after="40"/>
    </w:pPr>
    <w:rPr>
      <w:rFonts w:ascii="Arial" w:eastAsia="바탕체" w:hAnsi="Arial"/>
      <w:noProof/>
      <w:sz w:val="18"/>
    </w:rPr>
  </w:style>
  <w:style w:type="paragraph" w:customStyle="1" w:styleId="TableEntry">
    <w:name w:val="TableEntry"/>
    <w:basedOn w:val="TableText"/>
    <w:rsid w:val="007D440A"/>
  </w:style>
  <w:style w:type="character" w:styleId="af1">
    <w:name w:val="Hyperlink"/>
    <w:basedOn w:val="a1"/>
    <w:uiPriority w:val="99"/>
    <w:rsid w:val="007D440A"/>
    <w:rPr>
      <w:color w:val="0000FF"/>
      <w:u w:val="single"/>
    </w:rPr>
  </w:style>
  <w:style w:type="paragraph" w:customStyle="1" w:styleId="1-Text">
    <w:name w:val="개요 1-Text"/>
    <w:basedOn w:val="a"/>
    <w:rsid w:val="007D440A"/>
    <w:pPr>
      <w:spacing w:before="240" w:line="312" w:lineRule="auto"/>
      <w:ind w:left="454"/>
    </w:pPr>
    <w:rPr>
      <w:rFonts w:ascii="Arial" w:hAnsi="Arial"/>
      <w:color w:val="000000"/>
      <w:sz w:val="24"/>
    </w:rPr>
  </w:style>
  <w:style w:type="paragraph" w:styleId="2">
    <w:name w:val="List Bullet 2"/>
    <w:basedOn w:val="a"/>
    <w:autoRedefine/>
    <w:rsid w:val="007D440A"/>
    <w:pPr>
      <w:numPr>
        <w:numId w:val="1"/>
      </w:numPr>
      <w:tabs>
        <w:tab w:val="clear" w:pos="785"/>
        <w:tab w:val="num" w:pos="360"/>
      </w:tabs>
      <w:ind w:left="0" w:firstLine="0"/>
    </w:pPr>
  </w:style>
  <w:style w:type="paragraph" w:customStyle="1" w:styleId="af2">
    <w:name w:val="바탕글"/>
    <w:rsid w:val="007D440A"/>
    <w:pPr>
      <w:widowControl w:val="0"/>
      <w:wordWrap w:val="0"/>
      <w:autoSpaceDE w:val="0"/>
      <w:autoSpaceDN w:val="0"/>
      <w:adjustRightInd w:val="0"/>
      <w:jc w:val="both"/>
      <w:textAlignment w:val="baseline"/>
    </w:pPr>
    <w:rPr>
      <w:rFonts w:ascii="바탕체"/>
      <w:color w:val="000000"/>
    </w:rPr>
  </w:style>
  <w:style w:type="paragraph" w:customStyle="1" w:styleId="Top-2">
    <w:name w:val="Top-2"/>
    <w:basedOn w:val="a"/>
    <w:rsid w:val="007D440A"/>
    <w:pPr>
      <w:tabs>
        <w:tab w:val="right" w:pos="7300"/>
        <w:tab w:val="left" w:pos="7600"/>
      </w:tabs>
      <w:spacing w:before="120" w:after="240"/>
    </w:pPr>
    <w:rPr>
      <w:rFonts w:ascii="CG Omega" w:hAnsi="CG Omega"/>
      <w:bCs/>
      <w:noProof/>
    </w:rPr>
  </w:style>
  <w:style w:type="character" w:styleId="af3">
    <w:name w:val="FollowedHyperlink"/>
    <w:basedOn w:val="a1"/>
    <w:rsid w:val="007D440A"/>
    <w:rPr>
      <w:color w:val="800080"/>
      <w:u w:val="single"/>
    </w:rPr>
  </w:style>
  <w:style w:type="paragraph" w:styleId="af4">
    <w:name w:val="footnote text"/>
    <w:basedOn w:val="a"/>
    <w:semiHidden/>
    <w:rsid w:val="007D440A"/>
    <w:pPr>
      <w:snapToGrid w:val="0"/>
    </w:pPr>
  </w:style>
  <w:style w:type="character" w:styleId="af5">
    <w:name w:val="footnote reference"/>
    <w:basedOn w:val="a1"/>
    <w:semiHidden/>
    <w:rsid w:val="007D440A"/>
    <w:rPr>
      <w:vertAlign w:val="superscript"/>
    </w:rPr>
  </w:style>
  <w:style w:type="paragraph" w:styleId="21">
    <w:name w:val="List 2"/>
    <w:basedOn w:val="a"/>
    <w:rsid w:val="007D440A"/>
    <w:pPr>
      <w:numPr>
        <w:numId w:val="6"/>
      </w:numPr>
      <w:ind w:leftChars="400" w:left="400" w:hangingChars="200" w:hanging="200"/>
    </w:pPr>
    <w:rPr>
      <w:rFonts w:eastAsia="바탕체"/>
    </w:rPr>
  </w:style>
  <w:style w:type="paragraph" w:styleId="af6">
    <w:name w:val="List"/>
    <w:basedOn w:val="a"/>
    <w:rsid w:val="007D440A"/>
    <w:pPr>
      <w:tabs>
        <w:tab w:val="num" w:pos="700"/>
      </w:tabs>
      <w:spacing w:beforeLines="50"/>
      <w:ind w:leftChars="200" w:left="400" w:hangingChars="200" w:hanging="200"/>
    </w:pPr>
    <w:rPr>
      <w:rFonts w:eastAsia="바탕체"/>
    </w:rPr>
  </w:style>
  <w:style w:type="paragraph" w:styleId="31">
    <w:name w:val="List 3"/>
    <w:basedOn w:val="a"/>
    <w:rsid w:val="007D440A"/>
    <w:pPr>
      <w:ind w:leftChars="600" w:left="100" w:hangingChars="200" w:hanging="200"/>
    </w:pPr>
  </w:style>
  <w:style w:type="paragraph" w:customStyle="1" w:styleId="L1-Text">
    <w:name w:val="L1-Text"/>
    <w:basedOn w:val="a0"/>
    <w:rsid w:val="007D440A"/>
    <w:pPr>
      <w:spacing w:before="120"/>
      <w:ind w:left="624" w:firstLine="0"/>
    </w:pPr>
  </w:style>
  <w:style w:type="paragraph" w:customStyle="1" w:styleId="-1">
    <w:name w:val="표-제목"/>
    <w:basedOn w:val="a"/>
    <w:rsid w:val="007D440A"/>
    <w:pPr>
      <w:jc w:val="center"/>
    </w:pPr>
    <w:rPr>
      <w:rFonts w:ascii="굴림체" w:eastAsia="굴림체"/>
      <w:sz w:val="24"/>
    </w:rPr>
  </w:style>
  <w:style w:type="paragraph" w:customStyle="1" w:styleId="-2">
    <w:name w:val="본문-내용"/>
    <w:basedOn w:val="a0"/>
    <w:rsid w:val="007D440A"/>
    <w:pPr>
      <w:spacing w:before="0" w:after="120" w:line="360" w:lineRule="atLeast"/>
      <w:ind w:firstLine="0"/>
    </w:pPr>
    <w:rPr>
      <w:rFonts w:ascii="굴림" w:hAnsi="Times New Roman"/>
      <w:sz w:val="20"/>
    </w:rPr>
  </w:style>
  <w:style w:type="paragraph" w:styleId="af7">
    <w:name w:val="Title"/>
    <w:basedOn w:val="a"/>
    <w:qFormat/>
    <w:rsid w:val="007D440A"/>
    <w:pPr>
      <w:pBdr>
        <w:top w:val="single" w:sz="4" w:space="12" w:color="auto" w:shadow="1"/>
        <w:left w:val="single" w:sz="4" w:space="0" w:color="auto" w:shadow="1"/>
        <w:bottom w:val="single" w:sz="4" w:space="12" w:color="auto" w:shadow="1"/>
        <w:right w:val="single" w:sz="4" w:space="0" w:color="auto" w:shadow="1"/>
      </w:pBdr>
      <w:shd w:val="clear" w:color="auto" w:fill="FFFFFF"/>
      <w:spacing w:before="480"/>
      <w:ind w:left="400" w:right="400"/>
      <w:jc w:val="center"/>
    </w:pPr>
    <w:rPr>
      <w:rFonts w:ascii="Britannic Bold" w:eastAsia="휴먼엑스포" w:hAnsi="Britannic Bold"/>
      <w:sz w:val="48"/>
    </w:rPr>
  </w:style>
  <w:style w:type="paragraph" w:styleId="af8">
    <w:name w:val="Subtitle"/>
    <w:basedOn w:val="a"/>
    <w:link w:val="Char"/>
    <w:qFormat/>
    <w:rsid w:val="007D440A"/>
    <w:pPr>
      <w:spacing w:before="1680" w:after="960"/>
      <w:jc w:val="center"/>
    </w:pPr>
    <w:rPr>
      <w:rFonts w:ascii="Britannic Bold" w:hAnsi="Britannic Bold"/>
      <w:sz w:val="36"/>
    </w:rPr>
  </w:style>
  <w:style w:type="paragraph" w:customStyle="1" w:styleId="List31">
    <w:name w:val="List 31"/>
    <w:basedOn w:val="a"/>
    <w:autoRedefine/>
    <w:rsid w:val="007D440A"/>
    <w:pPr>
      <w:tabs>
        <w:tab w:val="left" w:pos="1200"/>
      </w:tabs>
      <w:ind w:leftChars="450" w:left="1240" w:hanging="340"/>
    </w:pPr>
    <w:rPr>
      <w:rFonts w:ascii="CG Omega" w:eastAsia="바탕체" w:hAnsi="CG Omega"/>
    </w:rPr>
  </w:style>
  <w:style w:type="paragraph" w:customStyle="1" w:styleId="L2-Text">
    <w:name w:val="L2-Text"/>
    <w:basedOn w:val="L3"/>
    <w:autoRedefine/>
    <w:rsid w:val="007D440A"/>
    <w:pPr>
      <w:numPr>
        <w:numId w:val="0"/>
      </w:numPr>
      <w:tabs>
        <w:tab w:val="left" w:pos="920"/>
      </w:tabs>
      <w:spacing w:before="0" w:after="60" w:line="360" w:lineRule="atLeast"/>
      <w:ind w:leftChars="420" w:left="840"/>
    </w:pPr>
    <w:rPr>
      <w:rFonts w:ascii="Times New Roman" w:eastAsia="바탕체" w:hAnsi="Times New Roman"/>
    </w:rPr>
  </w:style>
  <w:style w:type="paragraph" w:customStyle="1" w:styleId="Table-T">
    <w:name w:val="Table-T"/>
    <w:basedOn w:val="List1-Body"/>
    <w:next w:val="List2-Body"/>
    <w:autoRedefine/>
    <w:rsid w:val="007D440A"/>
    <w:pPr>
      <w:spacing w:before="120" w:after="60" w:line="400" w:lineRule="atLeast"/>
      <w:ind w:left="0"/>
      <w:jc w:val="center"/>
    </w:pPr>
    <w:rPr>
      <w:rFonts w:ascii="Times New Roman" w:eastAsia="바탕체" w:hAnsi="Times New Roman"/>
      <w:b/>
    </w:rPr>
  </w:style>
  <w:style w:type="paragraph" w:customStyle="1" w:styleId="1IHY">
    <w:name w:val="스타일 제목 1I + (한글) HY견명조"/>
    <w:basedOn w:val="1"/>
    <w:autoRedefine/>
    <w:rsid w:val="00CE67F1"/>
    <w:rPr>
      <w:rFonts w:eastAsia="HY견명조"/>
    </w:rPr>
  </w:style>
  <w:style w:type="table" w:styleId="af9">
    <w:name w:val="Table Grid"/>
    <w:basedOn w:val="a2"/>
    <w:uiPriority w:val="59"/>
    <w:rsid w:val="00F6752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List Paragraph"/>
    <w:basedOn w:val="a"/>
    <w:uiPriority w:val="34"/>
    <w:qFormat/>
    <w:rsid w:val="008C5A9A"/>
    <w:pPr>
      <w:ind w:leftChars="400" w:left="800"/>
    </w:pPr>
    <w:rPr>
      <w:rFonts w:ascii="맑은 고딕" w:eastAsia="맑은 고딕" w:hAnsi="맑은 고딕"/>
      <w:szCs w:val="22"/>
    </w:rPr>
  </w:style>
  <w:style w:type="paragraph" w:styleId="afb">
    <w:name w:val="Balloon Text"/>
    <w:basedOn w:val="a"/>
    <w:link w:val="Char0"/>
    <w:rsid w:val="002050F4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fb"/>
    <w:rsid w:val="002050F4"/>
    <w:rPr>
      <w:rFonts w:ascii="Tahoma" w:eastAsia="굴림" w:hAnsi="Tahoma" w:cs="Tahoma"/>
      <w:kern w:val="2"/>
      <w:sz w:val="16"/>
      <w:szCs w:val="16"/>
    </w:rPr>
  </w:style>
  <w:style w:type="character" w:customStyle="1" w:styleId="L1Char">
    <w:name w:val="L1 Char"/>
    <w:basedOn w:val="a1"/>
    <w:link w:val="L1"/>
    <w:rsid w:val="00F43199"/>
    <w:rPr>
      <w:rFonts w:ascii="Calibri" w:eastAsia="굴림" w:hAnsi="Calibri" w:cs="Calibri"/>
      <w:b/>
      <w:bCs/>
      <w:kern w:val="2"/>
      <w:sz w:val="24"/>
      <w:szCs w:val="24"/>
    </w:rPr>
  </w:style>
  <w:style w:type="character" w:customStyle="1" w:styleId="2Char">
    <w:name w:val="제목 2 Char"/>
    <w:aliases w:val="1 Char"/>
    <w:basedOn w:val="a1"/>
    <w:link w:val="20"/>
    <w:uiPriority w:val="9"/>
    <w:rsid w:val="00823473"/>
    <w:rPr>
      <w:rFonts w:ascii="Calibri" w:eastAsiaTheme="majorEastAsia" w:hAnsi="Calibri" w:cs="Calibri"/>
      <w:b/>
      <w:color w:val="0000FF"/>
      <w:kern w:val="28"/>
      <w:sz w:val="24"/>
      <w:szCs w:val="24"/>
    </w:rPr>
  </w:style>
  <w:style w:type="numbering" w:customStyle="1" w:styleId="Style1">
    <w:name w:val="Style1"/>
    <w:uiPriority w:val="99"/>
    <w:rsid w:val="005E0BB0"/>
    <w:pPr>
      <w:numPr>
        <w:numId w:val="8"/>
      </w:numPr>
    </w:pPr>
  </w:style>
  <w:style w:type="character" w:customStyle="1" w:styleId="a-size-large1">
    <w:name w:val="a-size-large1"/>
    <w:basedOn w:val="a1"/>
    <w:rsid w:val="00C018C1"/>
    <w:rPr>
      <w:rFonts w:ascii="Arial" w:hAnsi="Arial" w:cs="Arial" w:hint="default"/>
    </w:rPr>
  </w:style>
  <w:style w:type="paragraph" w:customStyle="1" w:styleId="StyleHeading21Before12pt">
    <w:name w:val="Style Heading 21 + Before:  12 pt"/>
    <w:basedOn w:val="20"/>
    <w:rsid w:val="00CE0217"/>
    <w:rPr>
      <w:rFonts w:cs="바탕"/>
      <w:bCs/>
      <w:szCs w:val="20"/>
    </w:rPr>
  </w:style>
  <w:style w:type="character" w:customStyle="1" w:styleId="L2Char1">
    <w:name w:val="L2 Char1"/>
    <w:basedOn w:val="L1Char"/>
    <w:link w:val="L2"/>
    <w:locked/>
    <w:rsid w:val="00D13F74"/>
    <w:rPr>
      <w:rFonts w:ascii="Calibri" w:eastAsia="굴림" w:hAnsi="Calibri" w:cs="Calibri"/>
      <w:b w:val="0"/>
      <w:bCs w:val="0"/>
      <w:kern w:val="2"/>
      <w:sz w:val="24"/>
      <w:szCs w:val="24"/>
    </w:rPr>
  </w:style>
  <w:style w:type="table" w:customStyle="1" w:styleId="TableGrid1">
    <w:name w:val="Table Grid1"/>
    <w:basedOn w:val="a2"/>
    <w:next w:val="af9"/>
    <w:rsid w:val="00AA33DB"/>
    <w:rPr>
      <w:rFonts w:eastAsia="바탕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Indent">
    <w:name w:val="Body Indent"/>
    <w:basedOn w:val="a"/>
    <w:link w:val="BodyIndentCharChar"/>
    <w:qFormat/>
    <w:rsid w:val="009B57EA"/>
    <w:pPr>
      <w:adjustRightInd w:val="0"/>
      <w:spacing w:before="120"/>
      <w:ind w:firstLine="284"/>
    </w:pPr>
    <w:rPr>
      <w:rFonts w:ascii="Times New Roman" w:eastAsia="맑은 고딕" w:hAnsi="Times New Roman"/>
      <w:sz w:val="24"/>
    </w:rPr>
  </w:style>
  <w:style w:type="character" w:customStyle="1" w:styleId="BodyIndentCharChar">
    <w:name w:val="Body Indent Char Char"/>
    <w:basedOn w:val="a1"/>
    <w:link w:val="BodyIndent"/>
    <w:rsid w:val="009B57EA"/>
    <w:rPr>
      <w:rFonts w:eastAsia="맑은 고딕"/>
      <w:kern w:val="2"/>
      <w:sz w:val="24"/>
      <w:szCs w:val="24"/>
    </w:rPr>
  </w:style>
  <w:style w:type="character" w:customStyle="1" w:styleId="figureChar">
    <w:name w:val="figure Char"/>
    <w:basedOn w:val="a1"/>
    <w:link w:val="figure"/>
    <w:rsid w:val="00996F2A"/>
    <w:rPr>
      <w:rFonts w:ascii="Calibri" w:hAnsi="Calibri"/>
      <w:kern w:val="2"/>
      <w:sz w:val="22"/>
      <w:szCs w:val="24"/>
      <w:lang w:val="en"/>
    </w:rPr>
  </w:style>
  <w:style w:type="character" w:customStyle="1" w:styleId="figuretitleChar">
    <w:name w:val="figure title Char"/>
    <w:basedOn w:val="a1"/>
    <w:link w:val="figuretitle"/>
    <w:rsid w:val="00FC5F0E"/>
    <w:rPr>
      <w:rFonts w:ascii="CG Omega" w:eastAsia="굴림" w:hAnsi="CG Omega"/>
      <w:kern w:val="2"/>
      <w:sz w:val="24"/>
      <w:szCs w:val="24"/>
    </w:rPr>
  </w:style>
  <w:style w:type="paragraph" w:customStyle="1" w:styleId="Term">
    <w:name w:val="Term"/>
    <w:qFormat/>
    <w:rsid w:val="00FC5F0E"/>
    <w:pPr>
      <w:spacing w:before="60" w:after="120"/>
      <w:jc w:val="center"/>
    </w:pPr>
    <w:rPr>
      <w:rFonts w:ascii="Calibri" w:eastAsia="맑은 고딕" w:hAnsi="Calibri"/>
      <w:i/>
      <w:spacing w:val="-1"/>
      <w:sz w:val="18"/>
    </w:rPr>
  </w:style>
  <w:style w:type="character" w:customStyle="1" w:styleId="Char">
    <w:name w:val="부제 Char"/>
    <w:basedOn w:val="a1"/>
    <w:link w:val="af8"/>
    <w:rsid w:val="00603D45"/>
    <w:rPr>
      <w:rFonts w:ascii="Britannic Bold" w:eastAsia="굴림" w:hAnsi="Britannic Bold"/>
      <w:kern w:val="2"/>
      <w:sz w:val="36"/>
      <w:szCs w:val="24"/>
    </w:rPr>
  </w:style>
  <w:style w:type="character" w:customStyle="1" w:styleId="BodyChar">
    <w:name w:val="Body Char"/>
    <w:link w:val="Body"/>
    <w:rsid w:val="007568A0"/>
    <w:rPr>
      <w:rFonts w:ascii="Calibri" w:eastAsia="굴림" w:hAnsi="Calibri"/>
      <w:kern w:val="2"/>
      <w:sz w:val="24"/>
      <w:szCs w:val="24"/>
    </w:rPr>
  </w:style>
  <w:style w:type="character" w:customStyle="1" w:styleId="L3Char">
    <w:name w:val="L3 Char"/>
    <w:basedOn w:val="a1"/>
    <w:link w:val="L3"/>
    <w:rsid w:val="00053AFC"/>
    <w:rPr>
      <w:rFonts w:ascii="Calibri" w:eastAsia="굴림" w:hAnsi="Calibri" w:cs="Calibri"/>
      <w:kern w:val="2"/>
      <w:sz w:val="24"/>
      <w:szCs w:val="24"/>
    </w:rPr>
  </w:style>
  <w:style w:type="paragraph" w:customStyle="1" w:styleId="Item">
    <w:name w:val="Item"/>
    <w:qFormat/>
    <w:rsid w:val="00D15A04"/>
    <w:pPr>
      <w:numPr>
        <w:ilvl w:val="1"/>
        <w:numId w:val="12"/>
      </w:numPr>
      <w:spacing w:before="60" w:after="60" w:line="288" w:lineRule="auto"/>
    </w:pPr>
    <w:rPr>
      <w:rFonts w:ascii="Calibri" w:eastAsia="굴림" w:hAnsi="Calibri"/>
      <w:kern w:val="2"/>
      <w:sz w:val="22"/>
      <w:szCs w:val="24"/>
    </w:rPr>
  </w:style>
  <w:style w:type="character" w:styleId="afc">
    <w:name w:val="Strong"/>
    <w:basedOn w:val="a1"/>
    <w:uiPriority w:val="22"/>
    <w:qFormat/>
    <w:rsid w:val="002E1561"/>
    <w:rPr>
      <w:b/>
      <w:bCs/>
    </w:rPr>
  </w:style>
  <w:style w:type="paragraph" w:customStyle="1" w:styleId="entry-meta">
    <w:name w:val="entry-meta"/>
    <w:basedOn w:val="a"/>
    <w:rsid w:val="002E1561"/>
    <w:pPr>
      <w:spacing w:after="360"/>
    </w:pPr>
    <w:rPr>
      <w:rFonts w:ascii="바탕" w:eastAsia="바탕" w:hAnsi="Times New Roman" w:cs="바탕"/>
      <w:color w:val="999999"/>
      <w:kern w:val="0"/>
      <w:sz w:val="21"/>
      <w:szCs w:val="21"/>
    </w:rPr>
  </w:style>
  <w:style w:type="character" w:customStyle="1" w:styleId="entry-author">
    <w:name w:val="entry-author"/>
    <w:basedOn w:val="a1"/>
    <w:rsid w:val="002E1561"/>
  </w:style>
  <w:style w:type="character" w:customStyle="1" w:styleId="entry-author-name">
    <w:name w:val="entry-author-name"/>
    <w:basedOn w:val="a1"/>
    <w:rsid w:val="002E1561"/>
  </w:style>
  <w:style w:type="paragraph" w:styleId="afd">
    <w:name w:val="Body Text"/>
    <w:basedOn w:val="a"/>
    <w:link w:val="Char1"/>
    <w:unhideWhenUsed/>
    <w:rsid w:val="00847E5B"/>
    <w:pPr>
      <w:spacing w:after="180"/>
    </w:pPr>
  </w:style>
  <w:style w:type="character" w:customStyle="1" w:styleId="Char1">
    <w:name w:val="본문 Char"/>
    <w:basedOn w:val="a1"/>
    <w:link w:val="afd"/>
    <w:rsid w:val="00847E5B"/>
    <w:rPr>
      <w:rFonts w:ascii="Calibri" w:eastAsia="굴림" w:hAnsi="Calibri"/>
      <w:kern w:val="2"/>
      <w:sz w:val="22"/>
      <w:szCs w:val="24"/>
    </w:rPr>
  </w:style>
  <w:style w:type="paragraph" w:customStyle="1" w:styleId="Figure0">
    <w:name w:val="Figure"/>
    <w:link w:val="FigureChar0"/>
    <w:qFormat/>
    <w:rsid w:val="00CA1050"/>
    <w:pPr>
      <w:jc w:val="center"/>
    </w:pPr>
    <w:rPr>
      <w:rFonts w:ascii="Calibri" w:eastAsia="굴림" w:hAnsi="Calibri"/>
      <w:noProof/>
      <w:kern w:val="2"/>
      <w:sz w:val="24"/>
      <w:szCs w:val="24"/>
    </w:rPr>
  </w:style>
  <w:style w:type="character" w:customStyle="1" w:styleId="FigureChar0">
    <w:name w:val="Figure Char"/>
    <w:basedOn w:val="a1"/>
    <w:link w:val="Figure0"/>
    <w:rsid w:val="00CA1050"/>
    <w:rPr>
      <w:rFonts w:ascii="Calibri" w:eastAsia="굴림" w:hAnsi="Calibri"/>
      <w:noProof/>
      <w:kern w:val="2"/>
      <w:sz w:val="24"/>
      <w:szCs w:val="24"/>
    </w:rPr>
  </w:style>
  <w:style w:type="paragraph" w:customStyle="1" w:styleId="L1bodyitem">
    <w:name w:val="L1 body item"/>
    <w:basedOn w:val="L1body"/>
    <w:qFormat/>
    <w:rsid w:val="00DB7E89"/>
    <w:pPr>
      <w:numPr>
        <w:numId w:val="34"/>
      </w:numPr>
      <w:spacing w:before="40" w:after="40"/>
      <w:ind w:left="1135" w:hanging="284"/>
    </w:pPr>
    <w:rPr>
      <w:sz w:val="20"/>
    </w:rPr>
  </w:style>
  <w:style w:type="paragraph" w:customStyle="1" w:styleId="Default">
    <w:name w:val="Default"/>
    <w:rsid w:val="00750C2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6227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1"/>
    <w:link w:val="HTML"/>
    <w:uiPriority w:val="99"/>
    <w:rsid w:val="006227FB"/>
    <w:rPr>
      <w:rFonts w:ascii="굴림체" w:eastAsia="굴림체" w:hAnsi="굴림체" w:cs="굴림체"/>
      <w:sz w:val="24"/>
      <w:szCs w:val="24"/>
    </w:rPr>
  </w:style>
  <w:style w:type="paragraph" w:customStyle="1" w:styleId="afe">
    <w:name w:val="ㅠㅐ요"/>
    <w:basedOn w:val="L1"/>
    <w:rsid w:val="0070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104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6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56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435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21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154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190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33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742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80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45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05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68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20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791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1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18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878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359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5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18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52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57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78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25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97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2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7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773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491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8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68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29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1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510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7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02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17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297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274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14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6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04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894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76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684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559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08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703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9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24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7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128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7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234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53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0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92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54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27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332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0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991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815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33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8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10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452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517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821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2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5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4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83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31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56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1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2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9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5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2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5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11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370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004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928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89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76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3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0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599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9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46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99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2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25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6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85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459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37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04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66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249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303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1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5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118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86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30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51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576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84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708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8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7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0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555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6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75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1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406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62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2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814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3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6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83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3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572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721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76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9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708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42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479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271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95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1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97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016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8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736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786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21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95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14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206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74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1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5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7729">
              <w:marLeft w:val="0"/>
              <w:marRight w:val="0"/>
              <w:marTop w:val="975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uble" w:sz="6" w:space="0" w:color="DDDDDD"/>
                    <w:right w:val="none" w:sz="0" w:space="0" w:color="auto"/>
                  </w:divBdr>
                  <w:divsChild>
                    <w:div w:id="182427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242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209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1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50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660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55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017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116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88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7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04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31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92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1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13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61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29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243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5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81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1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23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86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540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4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9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71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6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6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289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47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536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456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93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547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53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60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055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920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327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8BF077-6776-4237-8642-479B0C964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4</Pages>
  <Words>2079</Words>
  <Characters>11853</Characters>
  <Application>Microsoft Office Word</Application>
  <DocSecurity>0</DocSecurity>
  <Lines>98</Lines>
  <Paragraphs>2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y Life Excellence</vt:lpstr>
      <vt:lpstr>My Life Excellence</vt:lpstr>
    </vt:vector>
  </TitlesOfParts>
  <Manager>Soo Dong Kim</Manager>
  <Company>Soongsil University</Company>
  <LinksUpToDate>false</LinksUpToDate>
  <CharactersWithSpaces>13905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4981416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4981415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4981414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4981413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4981412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4981411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4981410</vt:lpwstr>
      </vt:variant>
      <vt:variant>
        <vt:i4>17039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4981409</vt:lpwstr>
      </vt:variant>
      <vt:variant>
        <vt:i4>17039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4981408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4981407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4981406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4981405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4981404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4981403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4981402</vt:lpwstr>
      </vt:variant>
      <vt:variant>
        <vt:i4>17039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4981401</vt:lpwstr>
      </vt:variant>
      <vt:variant>
        <vt:i4>170399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4981400</vt:lpwstr>
      </vt:variant>
      <vt:variant>
        <vt:i4>12452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4981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Life Excellence</dc:title>
  <dc:subject/>
  <dc:creator>sdkim</dc:creator>
  <cp:keywords/>
  <dc:description/>
  <cp:lastModifiedBy>Do Yeong Jeon</cp:lastModifiedBy>
  <cp:revision>3</cp:revision>
  <cp:lastPrinted>2020-07-02T14:20:00Z</cp:lastPrinted>
  <dcterms:created xsi:type="dcterms:W3CDTF">2020-07-02T14:18:00Z</dcterms:created>
  <dcterms:modified xsi:type="dcterms:W3CDTF">2020-07-02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62606479</vt:i4>
  </property>
  <property fmtid="{D5CDD505-2E9C-101B-9397-08002B2CF9AE}" pid="3" name="_EmailSubject">
    <vt:lpwstr>EJB 실습 인원 배정</vt:lpwstr>
  </property>
  <property fmtid="{D5CDD505-2E9C-101B-9397-08002B2CF9AE}" pid="4" name="_AuthorEmail">
    <vt:lpwstr>jklee@otlab.ssu.ac.kr</vt:lpwstr>
  </property>
  <property fmtid="{D5CDD505-2E9C-101B-9397-08002B2CF9AE}" pid="5" name="_AuthorEmailDisplayName">
    <vt:lpwstr>jklee690</vt:lpwstr>
  </property>
  <property fmtid="{D5CDD505-2E9C-101B-9397-08002B2CF9AE}" pid="6" name="_ReviewingToolsShownOnce">
    <vt:lpwstr/>
  </property>
</Properties>
</file>